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bookmarkStart w:id="0" w:name="_GoBack"/>
      <w:r>
        <w:rPr>
          <w:noProof/>
          <w:lang w:eastAsia="en-US"/>
        </w:rPr>
        <w:drawing>
          <wp:inline distT="0" distB="0" distL="0" distR="0" wp14:anchorId="47F54F9A" wp14:editId="28FB9A1E">
            <wp:extent cx="11601450" cy="7886700"/>
            <wp:effectExtent l="0" t="3810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  <w:lang w:eastAsia="en-US"/>
        </w:rPr>
        <w:lastRenderedPageBreak/>
        <w:drawing>
          <wp:inline distT="0" distB="0" distL="0" distR="0" wp14:anchorId="69903C01" wp14:editId="5D5AD3EB">
            <wp:extent cx="11353800" cy="58293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5EF7" w:rsidRDefault="000A5EF7" w:rsidP="00C12425">
      <w:r>
        <w:separator/>
      </w:r>
    </w:p>
  </w:endnote>
  <w:endnote w:type="continuationSeparator" w:id="0">
    <w:p w:rsidR="000A5EF7" w:rsidRDefault="000A5EF7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5EF7" w:rsidRDefault="000A5EF7" w:rsidP="00C12425">
      <w:r>
        <w:separator/>
      </w:r>
    </w:p>
  </w:footnote>
  <w:footnote w:type="continuationSeparator" w:id="0">
    <w:p w:rsidR="000A5EF7" w:rsidRDefault="000A5EF7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12CFD"/>
    <w:rsid w:val="000304D3"/>
    <w:rsid w:val="0003057E"/>
    <w:rsid w:val="00044A0D"/>
    <w:rsid w:val="00055304"/>
    <w:rsid w:val="00057208"/>
    <w:rsid w:val="000604CA"/>
    <w:rsid w:val="00077EE6"/>
    <w:rsid w:val="00092448"/>
    <w:rsid w:val="00096BD1"/>
    <w:rsid w:val="000A5EF7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4033"/>
    <w:rsid w:val="001B53B7"/>
    <w:rsid w:val="001B7AC6"/>
    <w:rsid w:val="001D2381"/>
    <w:rsid w:val="001E4933"/>
    <w:rsid w:val="00200676"/>
    <w:rsid w:val="0020224B"/>
    <w:rsid w:val="0021214C"/>
    <w:rsid w:val="00224F36"/>
    <w:rsid w:val="002515B6"/>
    <w:rsid w:val="00260498"/>
    <w:rsid w:val="00275310"/>
    <w:rsid w:val="002854C7"/>
    <w:rsid w:val="0029204F"/>
    <w:rsid w:val="00294493"/>
    <w:rsid w:val="002A15FC"/>
    <w:rsid w:val="002D3B79"/>
    <w:rsid w:val="002F3E16"/>
    <w:rsid w:val="00304C8A"/>
    <w:rsid w:val="00305B37"/>
    <w:rsid w:val="00312552"/>
    <w:rsid w:val="00320E28"/>
    <w:rsid w:val="00330C18"/>
    <w:rsid w:val="003425CB"/>
    <w:rsid w:val="003460F7"/>
    <w:rsid w:val="003466E4"/>
    <w:rsid w:val="00347AB0"/>
    <w:rsid w:val="00357E6E"/>
    <w:rsid w:val="003653A9"/>
    <w:rsid w:val="00367118"/>
    <w:rsid w:val="00367A56"/>
    <w:rsid w:val="00372BA4"/>
    <w:rsid w:val="003C4E49"/>
    <w:rsid w:val="003C588B"/>
    <w:rsid w:val="003E0C88"/>
    <w:rsid w:val="003F098B"/>
    <w:rsid w:val="00404C4E"/>
    <w:rsid w:val="004203DB"/>
    <w:rsid w:val="00426A20"/>
    <w:rsid w:val="004409B6"/>
    <w:rsid w:val="00460A3F"/>
    <w:rsid w:val="004615F9"/>
    <w:rsid w:val="00464220"/>
    <w:rsid w:val="00467987"/>
    <w:rsid w:val="00481432"/>
    <w:rsid w:val="00484362"/>
    <w:rsid w:val="0049486C"/>
    <w:rsid w:val="004C22A9"/>
    <w:rsid w:val="004C2805"/>
    <w:rsid w:val="004D062D"/>
    <w:rsid w:val="004D6117"/>
    <w:rsid w:val="004E2466"/>
    <w:rsid w:val="0050139F"/>
    <w:rsid w:val="005017C7"/>
    <w:rsid w:val="0050596A"/>
    <w:rsid w:val="0050758C"/>
    <w:rsid w:val="0051097C"/>
    <w:rsid w:val="005256DD"/>
    <w:rsid w:val="00555BC4"/>
    <w:rsid w:val="00566CF7"/>
    <w:rsid w:val="00577477"/>
    <w:rsid w:val="005A55FA"/>
    <w:rsid w:val="005B120B"/>
    <w:rsid w:val="005C5EE4"/>
    <w:rsid w:val="005C5FD9"/>
    <w:rsid w:val="005D44BB"/>
    <w:rsid w:val="005E4DEF"/>
    <w:rsid w:val="005E773A"/>
    <w:rsid w:val="00603CE2"/>
    <w:rsid w:val="00605E53"/>
    <w:rsid w:val="00613002"/>
    <w:rsid w:val="00615568"/>
    <w:rsid w:val="00617167"/>
    <w:rsid w:val="0062786F"/>
    <w:rsid w:val="00636F7B"/>
    <w:rsid w:val="00644FEE"/>
    <w:rsid w:val="00662AA7"/>
    <w:rsid w:val="006759B4"/>
    <w:rsid w:val="00692655"/>
    <w:rsid w:val="006B4F12"/>
    <w:rsid w:val="006C622E"/>
    <w:rsid w:val="006D08F4"/>
    <w:rsid w:val="006D3A4A"/>
    <w:rsid w:val="006D45F5"/>
    <w:rsid w:val="006E07F5"/>
    <w:rsid w:val="006E4639"/>
    <w:rsid w:val="00705E85"/>
    <w:rsid w:val="00712A8D"/>
    <w:rsid w:val="007206A9"/>
    <w:rsid w:val="007303AB"/>
    <w:rsid w:val="0073082D"/>
    <w:rsid w:val="0074458D"/>
    <w:rsid w:val="0074486D"/>
    <w:rsid w:val="0074495A"/>
    <w:rsid w:val="00755679"/>
    <w:rsid w:val="00774515"/>
    <w:rsid w:val="007810D6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4EBA"/>
    <w:rsid w:val="00A87FF9"/>
    <w:rsid w:val="00A92547"/>
    <w:rsid w:val="00AC7CEE"/>
    <w:rsid w:val="00AD326C"/>
    <w:rsid w:val="00AD626A"/>
    <w:rsid w:val="00AD7704"/>
    <w:rsid w:val="00AF0AEC"/>
    <w:rsid w:val="00AF3BA9"/>
    <w:rsid w:val="00B01B99"/>
    <w:rsid w:val="00B07D0F"/>
    <w:rsid w:val="00B17F99"/>
    <w:rsid w:val="00B24C3C"/>
    <w:rsid w:val="00B27F9E"/>
    <w:rsid w:val="00B305D7"/>
    <w:rsid w:val="00B34D9D"/>
    <w:rsid w:val="00B45B82"/>
    <w:rsid w:val="00B66BED"/>
    <w:rsid w:val="00B71C09"/>
    <w:rsid w:val="00B7399B"/>
    <w:rsid w:val="00BA746F"/>
    <w:rsid w:val="00BF421E"/>
    <w:rsid w:val="00C005F8"/>
    <w:rsid w:val="00C037F6"/>
    <w:rsid w:val="00C10343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D33C8"/>
    <w:rsid w:val="00CF3DCF"/>
    <w:rsid w:val="00D12BA6"/>
    <w:rsid w:val="00D14082"/>
    <w:rsid w:val="00D17886"/>
    <w:rsid w:val="00D27C3A"/>
    <w:rsid w:val="00D3099D"/>
    <w:rsid w:val="00D42E2F"/>
    <w:rsid w:val="00D76315"/>
    <w:rsid w:val="00D82BA8"/>
    <w:rsid w:val="00D82CD0"/>
    <w:rsid w:val="00DA1498"/>
    <w:rsid w:val="00DA3C13"/>
    <w:rsid w:val="00DC0266"/>
    <w:rsid w:val="00DE6DE6"/>
    <w:rsid w:val="00DF339C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13767"/>
    <w:rsid w:val="00F240C7"/>
    <w:rsid w:val="00F31682"/>
    <w:rsid w:val="00F46E0B"/>
    <w:rsid w:val="00F47322"/>
    <w:rsid w:val="00F53B4F"/>
    <w:rsid w:val="00F60846"/>
    <w:rsid w:val="00F757E7"/>
    <w:rsid w:val="00F80AD0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20:00-21:0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7BA7F9A0-439D-4F80-B3BB-A934BC009775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581493D8-FDD3-48B8-8B66-C40DF0C7DBF1}" type="parTrans" cxnId="{9C6A08DE-3BB6-4290-9DCA-5602228389C4}">
      <dgm:prSet/>
      <dgm:spPr/>
      <dgm:t>
        <a:bodyPr/>
        <a:lstStyle/>
        <a:p>
          <a:endParaRPr lang="en-US"/>
        </a:p>
      </dgm:t>
    </dgm:pt>
    <dgm:pt modelId="{D9288A11-8F4D-4CF4-B996-C954E5D141FB}" type="sibTrans" cxnId="{9C6A08DE-3BB6-4290-9DCA-5602228389C4}">
      <dgm:prSet/>
      <dgm:spPr/>
      <dgm:t>
        <a:bodyPr/>
        <a:lstStyle/>
        <a:p>
          <a:endParaRPr lang="en-US"/>
        </a:p>
      </dgm:t>
    </dgm:pt>
    <dgm:pt modelId="{43ED469C-AC56-4698-8CC8-EABAF40B99F6}">
      <dgm:prSet phldrT="[文本]"/>
      <dgm:spPr/>
      <dgm:t>
        <a:bodyPr/>
        <a:lstStyle/>
        <a:p>
          <a:r>
            <a:rPr lang="en-US" altLang="zh-CN"/>
            <a:t>Assignment A/Reading</a:t>
          </a:r>
          <a:endParaRPr lang="zh-CN" altLang="en-US"/>
        </a:p>
      </dgm:t>
    </dgm:pt>
    <dgm:pt modelId="{0E87EEA2-E666-4C97-A83B-3AB5908ED113}" type="parTrans" cxnId="{3047BD55-10D3-4240-A9E5-6D16A1FEF3F5}">
      <dgm:prSet/>
      <dgm:spPr/>
      <dgm:t>
        <a:bodyPr/>
        <a:lstStyle/>
        <a:p>
          <a:endParaRPr lang="en-US"/>
        </a:p>
      </dgm:t>
    </dgm:pt>
    <dgm:pt modelId="{6442D1FF-0F4B-427C-A5B7-E1EEAA754B19}" type="sibTrans" cxnId="{3047BD55-10D3-4240-A9E5-6D16A1FEF3F5}">
      <dgm:prSet/>
      <dgm:spPr/>
      <dgm:t>
        <a:bodyPr/>
        <a:lstStyle/>
        <a:p>
          <a:endParaRPr lang="en-US"/>
        </a:p>
      </dgm:t>
    </dgm:pt>
    <dgm:pt modelId="{CCBBCACD-E5D4-4E0B-9317-B615B2D296EB}">
      <dgm:prSet phldrT="[文本]"/>
      <dgm:spPr/>
      <dgm:t>
        <a:bodyPr/>
        <a:lstStyle/>
        <a:p>
          <a:r>
            <a:rPr lang="en-US" altLang="zh-CN"/>
            <a:t>19:00-20:00</a:t>
          </a:r>
          <a:endParaRPr lang="zh-CN" altLang="en-US"/>
        </a:p>
      </dgm:t>
    </dgm:pt>
    <dgm:pt modelId="{E9BBFAB5-090B-4A73-BBAD-6AA7E81F85FA}" type="parTrans" cxnId="{A2857D4E-1D82-4886-9A1F-A7F802D72F51}">
      <dgm:prSet/>
      <dgm:spPr/>
      <dgm:t>
        <a:bodyPr/>
        <a:lstStyle/>
        <a:p>
          <a:endParaRPr lang="en-US"/>
        </a:p>
      </dgm:t>
    </dgm:pt>
    <dgm:pt modelId="{8B6DBA4A-621D-4E4F-98FD-B4E6AE274447}" type="sibTrans" cxnId="{A2857D4E-1D82-4886-9A1F-A7F802D72F51}">
      <dgm:prSet/>
      <dgm:spPr/>
      <dgm:t>
        <a:bodyPr/>
        <a:lstStyle/>
        <a:p>
          <a:endParaRPr lang="en-US"/>
        </a:p>
      </dgm:t>
    </dgm:pt>
    <dgm:pt modelId="{37EF6FCC-1868-4DF2-A8A0-5052108F3CC4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AB2B8C7D-8312-4ED5-BBD7-837A34DE3593}" type="parTrans" cxnId="{80C7498E-7779-413D-B12E-14D227F58CD3}">
      <dgm:prSet/>
      <dgm:spPr/>
      <dgm:t>
        <a:bodyPr/>
        <a:lstStyle/>
        <a:p>
          <a:endParaRPr lang="en-US"/>
        </a:p>
      </dgm:t>
    </dgm:pt>
    <dgm:pt modelId="{7E0109F6-00EF-4620-8F5F-87F45A8226DB}" type="sibTrans" cxnId="{80C7498E-7779-413D-B12E-14D227F58CD3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CC8C43FE-F068-4A41-84BD-F01B4846EE48}">
      <dgm:prSet phldrT="[文本]"/>
      <dgm:spPr/>
      <dgm:t>
        <a:bodyPr/>
        <a:lstStyle/>
        <a:p>
          <a:r>
            <a:rPr lang="en-US" altLang="zh-CN"/>
            <a:t>Exam 2</a:t>
          </a:r>
          <a:endParaRPr lang="zh-CN" altLang="en-US"/>
        </a:p>
      </dgm:t>
    </dgm:pt>
    <dgm:pt modelId="{39AC2B1F-2F58-4DD2-9E24-B0FDA0552670}" type="parTrans" cxnId="{5207C9E6-E8D3-4AF7-9810-35A0CEE00435}">
      <dgm:prSet/>
      <dgm:spPr/>
      <dgm:t>
        <a:bodyPr/>
        <a:lstStyle/>
        <a:p>
          <a:endParaRPr lang="en-US"/>
        </a:p>
      </dgm:t>
    </dgm:pt>
    <dgm:pt modelId="{72E2FE7F-F04D-441B-957F-779386747D24}" type="sibTrans" cxnId="{5207C9E6-E8D3-4AF7-9810-35A0CEE00435}">
      <dgm:prSet/>
      <dgm:spPr/>
      <dgm:t>
        <a:bodyPr/>
        <a:lstStyle/>
        <a:p>
          <a:endParaRPr lang="en-US"/>
        </a:p>
      </dgm:t>
    </dgm:pt>
    <dgm:pt modelId="{DC067EE8-9D59-4551-B796-B05AF1BFE32F}">
      <dgm:prSet phldrT="[文本]"/>
      <dgm:spPr/>
      <dgm:t>
        <a:bodyPr/>
        <a:lstStyle/>
        <a:p>
          <a:r>
            <a:rPr lang="en-US" altLang="zh-CN"/>
            <a:t>16:00-17:00</a:t>
          </a:r>
          <a:endParaRPr lang="zh-CN" altLang="en-US"/>
        </a:p>
      </dgm:t>
    </dgm:pt>
    <dgm:pt modelId="{DE99982E-8D12-4985-9EF4-AC4C78088499}" type="parTrans" cxnId="{1725B98C-A2E0-40E0-8352-AE9F1189295F}">
      <dgm:prSet/>
      <dgm:spPr/>
      <dgm:t>
        <a:bodyPr/>
        <a:lstStyle/>
        <a:p>
          <a:endParaRPr lang="en-US"/>
        </a:p>
      </dgm:t>
    </dgm:pt>
    <dgm:pt modelId="{747E8269-4E8C-4D25-B05F-E122FC74F0F2}" type="sibTrans" cxnId="{1725B98C-A2E0-40E0-8352-AE9F1189295F}">
      <dgm:prSet/>
      <dgm:spPr/>
      <dgm:t>
        <a:bodyPr/>
        <a:lstStyle/>
        <a:p>
          <a:endParaRPr lang="en-US"/>
        </a:p>
      </dgm:t>
    </dgm:pt>
    <dgm:pt modelId="{7966FA86-587F-4211-A882-4261C5ABAE70}">
      <dgm:prSet phldrT="[文本]"/>
      <dgm:spPr/>
      <dgm:t>
        <a:bodyPr/>
        <a:lstStyle/>
        <a:p>
          <a:r>
            <a:rPr lang="en-US" altLang="zh-CN"/>
            <a:t>Project Case</a:t>
          </a:r>
          <a:endParaRPr lang="zh-CN" altLang="en-US"/>
        </a:p>
      </dgm:t>
    </dgm:pt>
    <dgm:pt modelId="{C0C27AD7-A8FB-4D13-A60C-0B4EC89A31D5}" type="parTrans" cxnId="{31A8634A-0C76-4F69-8AE0-FB1A26D73D23}">
      <dgm:prSet/>
      <dgm:spPr/>
      <dgm:t>
        <a:bodyPr/>
        <a:lstStyle/>
        <a:p>
          <a:endParaRPr lang="en-US"/>
        </a:p>
      </dgm:t>
    </dgm:pt>
    <dgm:pt modelId="{3A9D042D-6115-47D2-B6E2-E4408B4F8567}" type="sibTrans" cxnId="{31A8634A-0C76-4F69-8AE0-FB1A26D73D23}">
      <dgm:prSet/>
      <dgm:spPr/>
      <dgm:t>
        <a:bodyPr/>
        <a:lstStyle/>
        <a:p>
          <a:endParaRPr lang="en-US"/>
        </a:p>
      </dgm:t>
    </dgm:pt>
    <dgm:pt modelId="{F19E7E14-08BF-42E9-A51A-B89E3F456D46}">
      <dgm:prSet phldrT="[文本]"/>
      <dgm:spPr/>
      <dgm:t>
        <a:bodyPr/>
        <a:lstStyle/>
        <a:p>
          <a:r>
            <a:rPr lang="en-US" altLang="zh-CN"/>
            <a:t>11:30-12:30</a:t>
          </a:r>
          <a:endParaRPr lang="zh-CN" altLang="en-US"/>
        </a:p>
      </dgm:t>
    </dgm:pt>
    <dgm:pt modelId="{7B863200-1EE2-4132-8C07-543B9C72DDAF}" type="parTrans" cxnId="{93F2720A-4E86-4E5F-87B6-F83ACB6170BF}">
      <dgm:prSet/>
      <dgm:spPr/>
      <dgm:t>
        <a:bodyPr/>
        <a:lstStyle/>
        <a:p>
          <a:endParaRPr lang="en-US"/>
        </a:p>
      </dgm:t>
    </dgm:pt>
    <dgm:pt modelId="{E49736A5-6F4B-47B3-A18B-19D54916679E}" type="sibTrans" cxnId="{93F2720A-4E86-4E5F-87B6-F83ACB6170BF}">
      <dgm:prSet/>
      <dgm:spPr/>
      <dgm:t>
        <a:bodyPr/>
        <a:lstStyle/>
        <a:p>
          <a:endParaRPr lang="en-US"/>
        </a:p>
      </dgm:t>
    </dgm:pt>
    <dgm:pt modelId="{A8DBD0FA-09ED-4C13-A106-FB642DEC1A18}">
      <dgm:prSet phldrT="[文本]"/>
      <dgm:spPr/>
      <dgm:t>
        <a:bodyPr/>
        <a:lstStyle/>
        <a:p>
          <a:r>
            <a:rPr lang="en-US" altLang="zh-CN"/>
            <a:t>Course 3</a:t>
          </a:r>
          <a:endParaRPr lang="zh-CN" altLang="en-US"/>
        </a:p>
      </dgm:t>
    </dgm:pt>
    <dgm:pt modelId="{9F9CCC55-E59A-4EF2-A1A5-5A4B97F83049}" type="parTrans" cxnId="{A0075E24-C47D-4FF0-B0B1-867B80D5B748}">
      <dgm:prSet/>
      <dgm:spPr/>
      <dgm:t>
        <a:bodyPr/>
        <a:lstStyle/>
        <a:p>
          <a:endParaRPr lang="en-US"/>
        </a:p>
      </dgm:t>
    </dgm:pt>
    <dgm:pt modelId="{31052CCA-2D3D-4275-91DB-DA09194BBAA1}" type="sibTrans" cxnId="{A0075E24-C47D-4FF0-B0B1-867B80D5B748}">
      <dgm:prSet/>
      <dgm:spPr/>
      <dgm:t>
        <a:bodyPr/>
        <a:lstStyle/>
        <a:p>
          <a:endParaRPr lang="en-US"/>
        </a:p>
      </dgm:t>
    </dgm:pt>
    <dgm:pt modelId="{73E0C85A-D95C-44D5-8F3B-1F9EABF805E3}">
      <dgm:prSet phldrT="[文本]"/>
      <dgm:spPr/>
      <dgm:t>
        <a:bodyPr/>
        <a:lstStyle/>
        <a:p>
          <a:r>
            <a:rPr lang="en-US" altLang="zh-CN"/>
            <a:t>12:30-14:00</a:t>
          </a:r>
          <a:endParaRPr lang="zh-CN" altLang="en-US"/>
        </a:p>
      </dgm:t>
    </dgm:pt>
    <dgm:pt modelId="{1DC4D51F-C288-4A69-B1AF-D1CD5728C4E7}" type="parTrans" cxnId="{5DE334AA-590A-4CC5-A3A3-2BAD1007F4E6}">
      <dgm:prSet/>
      <dgm:spPr/>
      <dgm:t>
        <a:bodyPr/>
        <a:lstStyle/>
        <a:p>
          <a:endParaRPr lang="en-US"/>
        </a:p>
      </dgm:t>
    </dgm:pt>
    <dgm:pt modelId="{42FC7B33-D393-4F2E-8B22-17DF3076AFD9}" type="sibTrans" cxnId="{5DE334AA-590A-4CC5-A3A3-2BAD1007F4E6}">
      <dgm:prSet/>
      <dgm:spPr/>
      <dgm:t>
        <a:bodyPr/>
        <a:lstStyle/>
        <a:p>
          <a:endParaRPr lang="en-US"/>
        </a:p>
      </dgm:t>
    </dgm:pt>
    <dgm:pt modelId="{56A4AB0A-3C93-4555-8388-3F1FE63F0737}">
      <dgm:prSet phldrT="[文本]"/>
      <dgm:spPr/>
      <dgm:t>
        <a:bodyPr/>
        <a:lstStyle/>
        <a:p>
          <a:r>
            <a:rPr lang="en-US" altLang="zh-CN"/>
            <a:t>15:00-16:00</a:t>
          </a:r>
          <a:endParaRPr lang="zh-CN" altLang="en-US"/>
        </a:p>
      </dgm:t>
    </dgm:pt>
    <dgm:pt modelId="{2E3E6B14-B7D0-4CF6-AAFD-AC5B14A408A9}" type="parTrans" cxnId="{DA17070B-20F0-4DC7-9C92-A4F422BBF84D}">
      <dgm:prSet/>
      <dgm:spPr/>
      <dgm:t>
        <a:bodyPr/>
        <a:lstStyle/>
        <a:p>
          <a:endParaRPr lang="en-US"/>
        </a:p>
      </dgm:t>
    </dgm:pt>
    <dgm:pt modelId="{7016C688-C1B6-486F-820A-65645B7EBD4E}" type="sibTrans" cxnId="{DA17070B-20F0-4DC7-9C92-A4F422BBF84D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4FA6F336-9B29-4DB9-B2C8-372E4EFE0A0C}" type="pres">
      <dgm:prSet presAssocID="{581493D8-FDD3-48B8-8B66-C40DF0C7DBF1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DEB23D04-4CA1-4947-ADC1-36A3398043CC}" type="pres">
      <dgm:prSet presAssocID="{581493D8-FDD3-48B8-8B66-C40DF0C7DBF1}" presName="connTx" presStyleLbl="parChTrans1D3" presStyleIdx="0" presStyleCnt="7"/>
      <dgm:spPr/>
      <dgm:t>
        <a:bodyPr/>
        <a:lstStyle/>
        <a:p>
          <a:endParaRPr lang="en-US"/>
        </a:p>
      </dgm:t>
    </dgm:pt>
    <dgm:pt modelId="{148A1522-8695-43B9-9769-7C484E92E758}" type="pres">
      <dgm:prSet presAssocID="{7BA7F9A0-439D-4F80-B3BB-A934BC009775}" presName="root2" presStyleCnt="0"/>
      <dgm:spPr/>
    </dgm:pt>
    <dgm:pt modelId="{2984E2B2-5E92-4960-B78B-1C0F04ACCCB2}" type="pres">
      <dgm:prSet presAssocID="{7BA7F9A0-439D-4F80-B3BB-A934BC009775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0E019C-1A05-425E-AF10-09C17D3DB65B}" type="pres">
      <dgm:prSet presAssocID="{7BA7F9A0-439D-4F80-B3BB-A934BC009775}" presName="level3hierChild" presStyleCnt="0"/>
      <dgm:spPr/>
    </dgm:pt>
    <dgm:pt modelId="{A7DEDEC7-D608-4A13-A33D-CF22CDF03F32}" type="pres">
      <dgm:prSet presAssocID="{0E87EEA2-E666-4C97-A83B-3AB5908ED113}" presName="conn2-1" presStyleLbl="parChTrans1D4" presStyleIdx="0" presStyleCnt="21"/>
      <dgm:spPr/>
      <dgm:t>
        <a:bodyPr/>
        <a:lstStyle/>
        <a:p>
          <a:endParaRPr lang="en-US"/>
        </a:p>
      </dgm:t>
    </dgm:pt>
    <dgm:pt modelId="{CDB71CD9-D74A-4ACC-B57B-CFD849E864E3}" type="pres">
      <dgm:prSet presAssocID="{0E87EEA2-E666-4C97-A83B-3AB5908ED113}" presName="connTx" presStyleLbl="parChTrans1D4" presStyleIdx="0" presStyleCnt="21"/>
      <dgm:spPr/>
      <dgm:t>
        <a:bodyPr/>
        <a:lstStyle/>
        <a:p>
          <a:endParaRPr lang="en-US"/>
        </a:p>
      </dgm:t>
    </dgm:pt>
    <dgm:pt modelId="{8FD16C64-657A-4354-B139-9010F20351BA}" type="pres">
      <dgm:prSet presAssocID="{43ED469C-AC56-4698-8CC8-EABAF40B99F6}" presName="root2" presStyleCnt="0"/>
      <dgm:spPr/>
    </dgm:pt>
    <dgm:pt modelId="{4AF6E52F-BBBF-4A31-9DF9-216E8D39C5F1}" type="pres">
      <dgm:prSet presAssocID="{43ED469C-AC56-4698-8CC8-EABAF40B99F6}" presName="LevelTwoTextNode" presStyleLbl="node4" presStyleIdx="0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C69FFC4-295C-4580-9F01-4BC45855911A}" type="pres">
      <dgm:prSet presAssocID="{43ED469C-AC56-4698-8CC8-EABAF40B99F6}" presName="level3hierChild" presStyleCnt="0"/>
      <dgm:spPr/>
    </dgm:pt>
    <dgm:pt modelId="{B3440AAA-C94C-4D91-A1EB-4DADB7394BEB}" type="pres">
      <dgm:prSet presAssocID="{E9BBFAB5-090B-4A73-BBAD-6AA7E81F85FA}" presName="conn2-1" presStyleLbl="parChTrans1D4" presStyleIdx="1" presStyleCnt="21"/>
      <dgm:spPr/>
      <dgm:t>
        <a:bodyPr/>
        <a:lstStyle/>
        <a:p>
          <a:endParaRPr lang="en-US"/>
        </a:p>
      </dgm:t>
    </dgm:pt>
    <dgm:pt modelId="{2FC8D9AF-3AC9-422A-A93A-7A72BB3D55B4}" type="pres">
      <dgm:prSet presAssocID="{E9BBFAB5-090B-4A73-BBAD-6AA7E81F85FA}" presName="connTx" presStyleLbl="parChTrans1D4" presStyleIdx="1" presStyleCnt="21"/>
      <dgm:spPr/>
      <dgm:t>
        <a:bodyPr/>
        <a:lstStyle/>
        <a:p>
          <a:endParaRPr lang="en-US"/>
        </a:p>
      </dgm:t>
    </dgm:pt>
    <dgm:pt modelId="{F3BEA2E2-DB0B-4D92-9673-8FE3D84FEB85}" type="pres">
      <dgm:prSet presAssocID="{CCBBCACD-E5D4-4E0B-9317-B615B2D296EB}" presName="root2" presStyleCnt="0"/>
      <dgm:spPr/>
    </dgm:pt>
    <dgm:pt modelId="{65C24301-8226-4EA8-A89C-E2A5F00C157E}" type="pres">
      <dgm:prSet presAssocID="{CCBBCACD-E5D4-4E0B-9317-B615B2D296EB}" presName="LevelTwoTextNode" presStyleLbl="node4" presStyleIdx="1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8E2457D-6D75-469C-99F4-97198C8B46CD}" type="pres">
      <dgm:prSet presAssocID="{CCBBCACD-E5D4-4E0B-9317-B615B2D296EB}" presName="level3hierChild" presStyleCnt="0"/>
      <dgm:spPr/>
    </dgm:pt>
    <dgm:pt modelId="{25BF56B9-B0E9-4462-916F-199D3D0097B8}" type="pres">
      <dgm:prSet presAssocID="{AB2B8C7D-8312-4ED5-BBD7-837A34DE3593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0E5D8F92-C91C-479F-BD2E-6CE2F632F7F0}" type="pres">
      <dgm:prSet presAssocID="{AB2B8C7D-8312-4ED5-BBD7-837A34DE3593}" presName="connTx" presStyleLbl="parChTrans1D3" presStyleIdx="1" presStyleCnt="7"/>
      <dgm:spPr/>
      <dgm:t>
        <a:bodyPr/>
        <a:lstStyle/>
        <a:p>
          <a:endParaRPr lang="en-US"/>
        </a:p>
      </dgm:t>
    </dgm:pt>
    <dgm:pt modelId="{E2339CA8-6946-410D-AF21-12637B6D9897}" type="pres">
      <dgm:prSet presAssocID="{37EF6FCC-1868-4DF2-A8A0-5052108F3CC4}" presName="root2" presStyleCnt="0"/>
      <dgm:spPr/>
    </dgm:pt>
    <dgm:pt modelId="{274EAB53-19E3-42CB-8695-A2389234E12C}" type="pres">
      <dgm:prSet presAssocID="{37EF6FCC-1868-4DF2-A8A0-5052108F3CC4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06FDB53-CDE0-4CA8-A862-9EAFBA9A2F33}" type="pres">
      <dgm:prSet presAssocID="{37EF6FCC-1868-4DF2-A8A0-5052108F3CC4}" presName="level3hierChild" presStyleCnt="0"/>
      <dgm:spPr/>
    </dgm:pt>
    <dgm:pt modelId="{F3390FEF-C1C4-48A1-93F4-CC95D51537A2}" type="pres">
      <dgm:prSet presAssocID="{C0C27AD7-A8FB-4D13-A60C-0B4EC89A31D5}" presName="conn2-1" presStyleLbl="parChTrans1D4" presStyleIdx="2" presStyleCnt="21"/>
      <dgm:spPr/>
      <dgm:t>
        <a:bodyPr/>
        <a:lstStyle/>
        <a:p>
          <a:endParaRPr lang="en-US"/>
        </a:p>
      </dgm:t>
    </dgm:pt>
    <dgm:pt modelId="{930EB63E-837C-4636-80D0-322EBC1FB2BA}" type="pres">
      <dgm:prSet presAssocID="{C0C27AD7-A8FB-4D13-A60C-0B4EC89A31D5}" presName="connTx" presStyleLbl="parChTrans1D4" presStyleIdx="2" presStyleCnt="21"/>
      <dgm:spPr/>
      <dgm:t>
        <a:bodyPr/>
        <a:lstStyle/>
        <a:p>
          <a:endParaRPr lang="en-US"/>
        </a:p>
      </dgm:t>
    </dgm:pt>
    <dgm:pt modelId="{AE5118F3-77C8-422B-827C-047C393DA9B6}" type="pres">
      <dgm:prSet presAssocID="{7966FA86-587F-4211-A882-4261C5ABAE70}" presName="root2" presStyleCnt="0"/>
      <dgm:spPr/>
    </dgm:pt>
    <dgm:pt modelId="{F73006C8-DBF5-40F5-8101-708D91E05EA6}" type="pres">
      <dgm:prSet presAssocID="{7966FA86-587F-4211-A882-4261C5ABAE70}" presName="LevelTwoTextNode" presStyleLbl="node4" presStyleIdx="2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3359DE-B56C-48DA-B604-E07F642CBDBF}" type="pres">
      <dgm:prSet presAssocID="{7966FA86-587F-4211-A882-4261C5ABAE70}" presName="level3hierChild" presStyleCnt="0"/>
      <dgm:spPr/>
    </dgm:pt>
    <dgm:pt modelId="{492A1043-60D2-4C8C-9A30-BEF886FBAABD}" type="pres">
      <dgm:prSet presAssocID="{7B863200-1EE2-4132-8C07-543B9C72DDAF}" presName="conn2-1" presStyleLbl="parChTrans1D4" presStyleIdx="3" presStyleCnt="21"/>
      <dgm:spPr/>
      <dgm:t>
        <a:bodyPr/>
        <a:lstStyle/>
        <a:p>
          <a:endParaRPr lang="en-US"/>
        </a:p>
      </dgm:t>
    </dgm:pt>
    <dgm:pt modelId="{184F879B-2117-440B-A3E1-63AD2B64E319}" type="pres">
      <dgm:prSet presAssocID="{7B863200-1EE2-4132-8C07-543B9C72DDAF}" presName="connTx" presStyleLbl="parChTrans1D4" presStyleIdx="3" presStyleCnt="21"/>
      <dgm:spPr/>
      <dgm:t>
        <a:bodyPr/>
        <a:lstStyle/>
        <a:p>
          <a:endParaRPr lang="en-US"/>
        </a:p>
      </dgm:t>
    </dgm:pt>
    <dgm:pt modelId="{E9D00695-4A82-4754-AD5D-2F191D8A5667}" type="pres">
      <dgm:prSet presAssocID="{F19E7E14-08BF-42E9-A51A-B89E3F456D46}" presName="root2" presStyleCnt="0"/>
      <dgm:spPr/>
    </dgm:pt>
    <dgm:pt modelId="{546A3141-DB80-459F-AC1C-0C9766F5F6B7}" type="pres">
      <dgm:prSet presAssocID="{F19E7E14-08BF-42E9-A51A-B89E3F456D46}" presName="LevelTwoTextNode" presStyleLbl="node4" presStyleIdx="3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4AB9655-025B-4E88-A965-C61418C63D40}" type="pres">
      <dgm:prSet presAssocID="{F19E7E14-08BF-42E9-A51A-B89E3F456D46}" presName="level3hierChild" presStyleCnt="0"/>
      <dgm:spPr/>
    </dgm:pt>
    <dgm:pt modelId="{CB0062AB-B400-4882-9CC6-50C2DE46929B}" type="pres">
      <dgm:prSet presAssocID="{39AC2B1F-2F58-4DD2-9E24-B0FDA0552670}" presName="conn2-1" presStyleLbl="parChTrans1D4" presStyleIdx="4" presStyleCnt="21"/>
      <dgm:spPr/>
      <dgm:t>
        <a:bodyPr/>
        <a:lstStyle/>
        <a:p>
          <a:endParaRPr lang="en-US"/>
        </a:p>
      </dgm:t>
    </dgm:pt>
    <dgm:pt modelId="{B01D058B-100F-47A2-AE20-C714BB5234B2}" type="pres">
      <dgm:prSet presAssocID="{39AC2B1F-2F58-4DD2-9E24-B0FDA0552670}" presName="connTx" presStyleLbl="parChTrans1D4" presStyleIdx="4" presStyleCnt="21"/>
      <dgm:spPr/>
      <dgm:t>
        <a:bodyPr/>
        <a:lstStyle/>
        <a:p>
          <a:endParaRPr lang="en-US"/>
        </a:p>
      </dgm:t>
    </dgm:pt>
    <dgm:pt modelId="{019A1D77-26C8-4D42-8E10-3D9E87973C5B}" type="pres">
      <dgm:prSet presAssocID="{CC8C43FE-F068-4A41-84BD-F01B4846EE48}" presName="root2" presStyleCnt="0"/>
      <dgm:spPr/>
    </dgm:pt>
    <dgm:pt modelId="{F8731F37-DF1A-42B8-BEFF-F9008C5D2870}" type="pres">
      <dgm:prSet presAssocID="{CC8C43FE-F068-4A41-84BD-F01B4846EE48}" presName="LevelTwoTextNode" presStyleLbl="node4" presStyleIdx="4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417161F-B05B-4B5C-ACCA-6ECC2045300B}" type="pres">
      <dgm:prSet presAssocID="{CC8C43FE-F068-4A41-84BD-F01B4846EE48}" presName="level3hierChild" presStyleCnt="0"/>
      <dgm:spPr/>
    </dgm:pt>
    <dgm:pt modelId="{877FB248-52DF-41A5-834E-AA99CC5D760C}" type="pres">
      <dgm:prSet presAssocID="{DE99982E-8D12-4985-9EF4-AC4C78088499}" presName="conn2-1" presStyleLbl="parChTrans1D4" presStyleIdx="5" presStyleCnt="21"/>
      <dgm:spPr/>
      <dgm:t>
        <a:bodyPr/>
        <a:lstStyle/>
        <a:p>
          <a:endParaRPr lang="en-US"/>
        </a:p>
      </dgm:t>
    </dgm:pt>
    <dgm:pt modelId="{34778F50-A27A-4974-B382-CFA385538E8E}" type="pres">
      <dgm:prSet presAssocID="{DE99982E-8D12-4985-9EF4-AC4C78088499}" presName="connTx" presStyleLbl="parChTrans1D4" presStyleIdx="5" presStyleCnt="21"/>
      <dgm:spPr/>
      <dgm:t>
        <a:bodyPr/>
        <a:lstStyle/>
        <a:p>
          <a:endParaRPr lang="en-US"/>
        </a:p>
      </dgm:t>
    </dgm:pt>
    <dgm:pt modelId="{99148622-A7AF-409B-B503-8B61BCB9E08C}" type="pres">
      <dgm:prSet presAssocID="{DC067EE8-9D59-4551-B796-B05AF1BFE32F}" presName="root2" presStyleCnt="0"/>
      <dgm:spPr/>
    </dgm:pt>
    <dgm:pt modelId="{7AC823F0-291D-450E-BA34-B0D17590ADA1}" type="pres">
      <dgm:prSet presAssocID="{DC067EE8-9D59-4551-B796-B05AF1BFE32F}" presName="LevelTwoTextNode" presStyleLbl="node4" presStyleIdx="5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E5359F8-B919-4AAE-9533-B9D24D00A8A0}" type="pres">
      <dgm:prSet presAssocID="{DC067EE8-9D59-4551-B796-B05AF1BFE32F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2" presStyleCnt="7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2" presStyleCnt="7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AF0E3E6D-A0CF-4B13-A387-BB4051DAC3C8}" type="pres">
      <dgm:prSet presAssocID="{9F9CCC55-E59A-4EF2-A1A5-5A4B97F83049}" presName="conn2-1" presStyleLbl="parChTrans1D4" presStyleIdx="6" presStyleCnt="21"/>
      <dgm:spPr/>
      <dgm:t>
        <a:bodyPr/>
        <a:lstStyle/>
        <a:p>
          <a:endParaRPr lang="en-US"/>
        </a:p>
      </dgm:t>
    </dgm:pt>
    <dgm:pt modelId="{C11FBF37-1F34-4A06-8562-AA61BD8C9ADE}" type="pres">
      <dgm:prSet presAssocID="{9F9CCC55-E59A-4EF2-A1A5-5A4B97F83049}" presName="connTx" presStyleLbl="parChTrans1D4" presStyleIdx="6" presStyleCnt="21"/>
      <dgm:spPr/>
      <dgm:t>
        <a:bodyPr/>
        <a:lstStyle/>
        <a:p>
          <a:endParaRPr lang="en-US"/>
        </a:p>
      </dgm:t>
    </dgm:pt>
    <dgm:pt modelId="{22059330-82AD-4BCF-B8E2-BC96872FA88F}" type="pres">
      <dgm:prSet presAssocID="{A8DBD0FA-09ED-4C13-A106-FB642DEC1A18}" presName="root2" presStyleCnt="0"/>
      <dgm:spPr/>
    </dgm:pt>
    <dgm:pt modelId="{D2478CEB-A56F-4C5F-A8C3-ADDE8D4E28C3}" type="pres">
      <dgm:prSet presAssocID="{A8DBD0FA-09ED-4C13-A106-FB642DEC1A18}" presName="LevelTwoTextNode" presStyleLbl="node4" presStyleIdx="6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D8F0BF-B8E5-46AD-A0EB-51EB2BF4201E}" type="pres">
      <dgm:prSet presAssocID="{A8DBD0FA-09ED-4C13-A106-FB642DEC1A18}" presName="level3hierChild" presStyleCnt="0"/>
      <dgm:spPr/>
    </dgm:pt>
    <dgm:pt modelId="{5E5AB281-119C-4622-869E-6626BFF1F994}" type="pres">
      <dgm:prSet presAssocID="{1DC4D51F-C288-4A69-B1AF-D1CD5728C4E7}" presName="conn2-1" presStyleLbl="parChTrans1D4" presStyleIdx="7" presStyleCnt="21"/>
      <dgm:spPr/>
      <dgm:t>
        <a:bodyPr/>
        <a:lstStyle/>
        <a:p>
          <a:endParaRPr lang="en-US"/>
        </a:p>
      </dgm:t>
    </dgm:pt>
    <dgm:pt modelId="{286678A0-44BF-4E89-96B7-E2FA2123248B}" type="pres">
      <dgm:prSet presAssocID="{1DC4D51F-C288-4A69-B1AF-D1CD5728C4E7}" presName="connTx" presStyleLbl="parChTrans1D4" presStyleIdx="7" presStyleCnt="21"/>
      <dgm:spPr/>
      <dgm:t>
        <a:bodyPr/>
        <a:lstStyle/>
        <a:p>
          <a:endParaRPr lang="en-US"/>
        </a:p>
      </dgm:t>
    </dgm:pt>
    <dgm:pt modelId="{AFD0B1F3-CABB-4EE6-8F74-B6E4598B4C97}" type="pres">
      <dgm:prSet presAssocID="{73E0C85A-D95C-44D5-8F3B-1F9EABF805E3}" presName="root2" presStyleCnt="0"/>
      <dgm:spPr/>
    </dgm:pt>
    <dgm:pt modelId="{626FBC18-6B09-4B0B-A770-CE0939D7761A}" type="pres">
      <dgm:prSet presAssocID="{73E0C85A-D95C-44D5-8F3B-1F9EABF805E3}" presName="LevelTwoTextNode" presStyleLbl="node4" presStyleIdx="7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7A20E-F8FE-4A68-A8AE-0603843D939C}" type="pres">
      <dgm:prSet presAssocID="{73E0C85A-D95C-44D5-8F3B-1F9EABF805E3}" presName="level3hierChild" presStyleCnt="0"/>
      <dgm:spPr/>
    </dgm:pt>
    <dgm:pt modelId="{88322A65-4DE3-4D63-9853-539D352EDFDA}" type="pres">
      <dgm:prSet presAssocID="{2E3E6B14-B7D0-4CF6-AAFD-AC5B14A408A9}" presName="conn2-1" presStyleLbl="parChTrans1D4" presStyleIdx="8" presStyleCnt="21"/>
      <dgm:spPr/>
      <dgm:t>
        <a:bodyPr/>
        <a:lstStyle/>
        <a:p>
          <a:endParaRPr lang="en-US"/>
        </a:p>
      </dgm:t>
    </dgm:pt>
    <dgm:pt modelId="{103CB80B-A9B9-46E8-8E90-8D2DFAE384B9}" type="pres">
      <dgm:prSet presAssocID="{2E3E6B14-B7D0-4CF6-AAFD-AC5B14A408A9}" presName="connTx" presStyleLbl="parChTrans1D4" presStyleIdx="8" presStyleCnt="21"/>
      <dgm:spPr/>
      <dgm:t>
        <a:bodyPr/>
        <a:lstStyle/>
        <a:p>
          <a:endParaRPr lang="en-US"/>
        </a:p>
      </dgm:t>
    </dgm:pt>
    <dgm:pt modelId="{BF98332C-33DC-415C-9F4E-07242D03E0B9}" type="pres">
      <dgm:prSet presAssocID="{56A4AB0A-3C93-4555-8388-3F1FE63F0737}" presName="root2" presStyleCnt="0"/>
      <dgm:spPr/>
    </dgm:pt>
    <dgm:pt modelId="{4D70CD0A-6C91-4865-9F68-2D6C9AF05AA3}" type="pres">
      <dgm:prSet presAssocID="{56A4AB0A-3C93-4555-8388-3F1FE63F0737}" presName="LevelTwoTextNode" presStyleLbl="node4" presStyleIdx="8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0E7BCB2-20BD-4BDD-948D-792BB6E78FF5}" type="pres">
      <dgm:prSet presAssocID="{56A4AB0A-3C93-4555-8388-3F1FE63F073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9" presStyleCnt="21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9" presStyleCnt="21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9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10" presStyleCnt="21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10" presStyleCnt="21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10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1" presStyleCnt="21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1" presStyleCnt="21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1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2" presStyleCnt="21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2" presStyleCnt="21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2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4" presStyleCnt="7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3" presStyleCnt="21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3" presStyleCnt="21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3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4" presStyleCnt="21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4" presStyleCnt="21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4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5" presStyleCnt="21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5" presStyleCnt="21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5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6" presStyleCnt="21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6" presStyleCnt="21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6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7" presStyleCnt="21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7" presStyleCnt="21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7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8" presStyleCnt="21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8" presStyleCnt="21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8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19" presStyleCnt="21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19" presStyleCnt="21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19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0" presStyleCnt="21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0" presStyleCnt="21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0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412FC519-F36C-485A-B858-9C3DE25D4B4F}" type="presOf" srcId="{C7D852CC-83C3-4D0D-B418-7B3508CA8623}" destId="{675C452B-A309-46DB-8A27-519F74B0332F}" srcOrd="1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8EB9B1B6-3A12-4B53-A285-D291E202F30F}" type="presOf" srcId="{9F9CCC55-E59A-4EF2-A1A5-5A4B97F83049}" destId="{AF0E3E6D-A0CF-4B13-A387-BB4051DAC3C8}" srcOrd="0" destOrd="0" presId="urn:microsoft.com/office/officeart/2008/layout/HorizontalMultiLevelHierarchy"/>
    <dgm:cxn modelId="{AAD87ED6-CF4D-4E9D-BC70-97208733AF02}" type="presOf" srcId="{9F9CCC55-E59A-4EF2-A1A5-5A4B97F83049}" destId="{C11FBF37-1F34-4A06-8562-AA61BD8C9ADE}" srcOrd="1" destOrd="0" presId="urn:microsoft.com/office/officeart/2008/layout/HorizontalMultiLevelHierarchy"/>
    <dgm:cxn modelId="{FA473135-A3DA-4A4C-B5D7-9CEDAB812133}" type="presOf" srcId="{5AD09BEB-5E93-4CE1-AE5D-985CD1CA771C}" destId="{C9A2B145-5387-4B1F-A759-774CCECBB1E5}" srcOrd="1" destOrd="0" presId="urn:microsoft.com/office/officeart/2008/layout/HorizontalMultiLevelHierarchy"/>
    <dgm:cxn modelId="{3216F6B7-CD9B-46D9-85D8-374FC758A811}" type="presOf" srcId="{2E3E6B14-B7D0-4CF6-AAFD-AC5B14A408A9}" destId="{88322A65-4DE3-4D63-9853-539D352EDFDA}" srcOrd="0" destOrd="0" presId="urn:microsoft.com/office/officeart/2008/layout/HorizontalMultiLevelHierarchy"/>
    <dgm:cxn modelId="{82B71FCB-7BC8-4C75-83ED-5504147C3A96}" type="presOf" srcId="{4CB6419A-06B3-4008-A675-C3B588864654}" destId="{7C1111C3-71C8-4A59-B707-B9C768098517}" srcOrd="0" destOrd="0" presId="urn:microsoft.com/office/officeart/2008/layout/HorizontalMultiLevelHierarchy"/>
    <dgm:cxn modelId="{C1B89A72-AFBF-4DA7-BC41-7D538BA7A513}" type="presOf" srcId="{0DA1C060-E1EF-497C-B4B7-CC10236D4AB5}" destId="{D456BF37-646F-420A-817B-2C6FE870644F}" srcOrd="0" destOrd="0" presId="urn:microsoft.com/office/officeart/2008/layout/HorizontalMultiLevelHierarchy"/>
    <dgm:cxn modelId="{11F48A01-CE59-4AB7-AB2A-022C4057146B}" type="presOf" srcId="{46D04EB8-55F8-41D5-8B0B-4204AF237558}" destId="{A16395E2-344E-4A4C-BE2B-3A3F64F5FFEE}" srcOrd="1" destOrd="0" presId="urn:microsoft.com/office/officeart/2008/layout/HorizontalMultiLevelHierarchy"/>
    <dgm:cxn modelId="{EBCA73F7-091E-4112-9F4B-F7A433177257}" type="presOf" srcId="{C0C27AD7-A8FB-4D13-A60C-0B4EC89A31D5}" destId="{F3390FEF-C1C4-48A1-93F4-CC95D51537A2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84255755-FF7F-45B5-9770-E1A57A00E0FE}" type="presOf" srcId="{7C1C1006-FF8F-45FA-B613-D1C9E4868FC6}" destId="{5F6F3BBD-6C2B-4839-A50B-2B8470876601}" srcOrd="1" destOrd="0" presId="urn:microsoft.com/office/officeart/2008/layout/HorizontalMultiLevelHierarchy"/>
    <dgm:cxn modelId="{23EC1133-933C-4052-AEAE-3332D35BC1D9}" type="presOf" srcId="{E9BBFAB5-090B-4A73-BBAD-6AA7E81F85FA}" destId="{B3440AAA-C94C-4D91-A1EB-4DADB7394BEB}" srcOrd="0" destOrd="0" presId="urn:microsoft.com/office/officeart/2008/layout/HorizontalMultiLevelHierarchy"/>
    <dgm:cxn modelId="{51DE7DBA-DE8E-4276-9C96-E7ECE9BAE284}" type="presOf" srcId="{42A395B3-B74C-4EFF-893C-82B18640E29D}" destId="{68C7DC2A-DF30-426E-B8FD-F49EE5583BB0}" srcOrd="0" destOrd="0" presId="urn:microsoft.com/office/officeart/2008/layout/HorizontalMultiLevelHierarchy"/>
    <dgm:cxn modelId="{8DACC78C-310C-40B0-BE1F-F28D84A0369D}" type="presOf" srcId="{EE7AB39F-748A-4E7E-B197-2733B9168AC0}" destId="{E5ED6FB0-7FE4-432D-A7E2-1C05993FCA60}" srcOrd="0" destOrd="0" presId="urn:microsoft.com/office/officeart/2008/layout/HorizontalMultiLevelHierarchy"/>
    <dgm:cxn modelId="{15D52D2E-E7F9-413C-88D2-6FB7C658A5FD}" type="presOf" srcId="{CF9BEDA7-FD98-4657-A3CF-7E5F68ED9E8D}" destId="{8C07BC25-D6C9-4CF7-B000-4A39865469A4}" srcOrd="1" destOrd="0" presId="urn:microsoft.com/office/officeart/2008/layout/HorizontalMultiLevelHierarchy"/>
    <dgm:cxn modelId="{24C030CF-6E87-4538-B012-6FD3FEA4AA85}" type="presOf" srcId="{C0C27AD7-A8FB-4D13-A60C-0B4EC89A31D5}" destId="{930EB63E-837C-4636-80D0-322EBC1FB2BA}" srcOrd="1" destOrd="0" presId="urn:microsoft.com/office/officeart/2008/layout/HorizontalMultiLevelHierarchy"/>
    <dgm:cxn modelId="{79635253-9536-4070-8A82-AD439E1C7A53}" type="presOf" srcId="{42C7DB89-46DF-4764-935E-7210FBE1F19C}" destId="{B5518A91-0CCF-44EC-914D-B3C0D9B542E7}" srcOrd="0" destOrd="0" presId="urn:microsoft.com/office/officeart/2008/layout/HorizontalMultiLevelHierarchy"/>
    <dgm:cxn modelId="{0EB03C30-05B6-41FB-A5CB-D38AB1CE1792}" type="presOf" srcId="{FA137558-9D06-4BB2-8049-227EDBFCDF69}" destId="{08EC2D9E-EEF5-4DFB-B18C-04297E92FEFA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B3AF368C-0439-49B9-A2C0-45E9DF8857A7}" type="presOf" srcId="{3793C14E-E29A-41A8-AD62-911273357058}" destId="{FAA859D6-1684-46A4-908E-E1DAB9558915}" srcOrd="1" destOrd="0" presId="urn:microsoft.com/office/officeart/2008/layout/HorizontalMultiLevelHierarchy"/>
    <dgm:cxn modelId="{39E5C980-4E5D-4EBB-AB01-015BF50DCABE}" type="presOf" srcId="{07E14FD1-4ABD-47DA-AD10-22893A96D965}" destId="{5EF2A711-6539-4B40-82F4-1D7ACF857AF7}" srcOrd="1" destOrd="0" presId="urn:microsoft.com/office/officeart/2008/layout/HorizontalMultiLevelHierarchy"/>
    <dgm:cxn modelId="{55B9150D-EEDB-40A8-B199-773B6E0B23DF}" type="presOf" srcId="{4CE64EAB-1F23-4CF9-AE84-82CC69D105EA}" destId="{4DD7E8C5-D4E3-4A07-A586-B06A3F0FA0A4}" srcOrd="1" destOrd="0" presId="urn:microsoft.com/office/officeart/2008/layout/HorizontalMultiLevelHierarchy"/>
    <dgm:cxn modelId="{AC586469-8298-46C4-B550-AEED16510731}" type="presOf" srcId="{43ED469C-AC56-4698-8CC8-EABAF40B99F6}" destId="{4AF6E52F-BBBF-4A31-9DF9-216E8D39C5F1}" srcOrd="0" destOrd="0" presId="urn:microsoft.com/office/officeart/2008/layout/HorizontalMultiLevelHierarchy"/>
    <dgm:cxn modelId="{180C03B6-8013-4C4F-99AE-4E96F9E7D877}" type="presOf" srcId="{2FDF7F34-AFFB-48F5-B95A-EC1EEBE256CF}" destId="{BD15981F-569F-4B3E-A29C-E329AE7B81D1}" srcOrd="0" destOrd="0" presId="urn:microsoft.com/office/officeart/2008/layout/HorizontalMultiLevelHierarchy"/>
    <dgm:cxn modelId="{83B2ACBF-BCB4-45CA-A88F-AA74F7BBF3D0}" type="presOf" srcId="{7C1C1006-FF8F-45FA-B613-D1C9E4868FC6}" destId="{6084A302-5078-4BE0-80B7-B99AA06E451C}" srcOrd="0" destOrd="0" presId="urn:microsoft.com/office/officeart/2008/layout/HorizontalMultiLevelHierarchy"/>
    <dgm:cxn modelId="{C2B84534-8A24-4964-87CE-C48F8592B267}" type="presOf" srcId="{7966FA86-587F-4211-A882-4261C5ABAE70}" destId="{F73006C8-DBF5-40F5-8101-708D91E05EA6}" srcOrd="0" destOrd="0" presId="urn:microsoft.com/office/officeart/2008/layout/HorizontalMultiLevelHierarchy"/>
    <dgm:cxn modelId="{4F22725B-060D-428E-A672-1519AED48307}" type="presOf" srcId="{7B863200-1EE2-4132-8C07-543B9C72DDAF}" destId="{492A1043-60D2-4C8C-9A30-BEF886FBAABD}" srcOrd="0" destOrd="0" presId="urn:microsoft.com/office/officeart/2008/layout/HorizontalMultiLevelHierarchy"/>
    <dgm:cxn modelId="{54C0ABF4-4ECC-47A2-BF31-7E6B8BCE6629}" type="presOf" srcId="{CF9BEDA7-FD98-4657-A3CF-7E5F68ED9E8D}" destId="{613A4E0B-58AB-427D-9051-A8B2C6F55381}" srcOrd="0" destOrd="0" presId="urn:microsoft.com/office/officeart/2008/layout/HorizontalMultiLevelHierarchy"/>
    <dgm:cxn modelId="{98DC9383-CF5A-480D-A5C2-72A471675EC0}" type="presOf" srcId="{AB2B8C7D-8312-4ED5-BBD7-837A34DE3593}" destId="{25BF56B9-B0E9-4462-916F-199D3D0097B8}" srcOrd="0" destOrd="0" presId="urn:microsoft.com/office/officeart/2008/layout/HorizontalMultiLevelHierarchy"/>
    <dgm:cxn modelId="{94939970-2478-4B49-B008-3D54AEECADA3}" type="presOf" srcId="{1A6646C7-BB0B-4EAE-99FF-6AD5727CA462}" destId="{34044C52-B2E6-48E7-B324-5D6AF4102F09}" srcOrd="1" destOrd="0" presId="urn:microsoft.com/office/officeart/2008/layout/HorizontalMultiLevelHierarchy"/>
    <dgm:cxn modelId="{64384287-DB07-4266-93B9-C7526C4582AA}" type="presOf" srcId="{1DC4D51F-C288-4A69-B1AF-D1CD5728C4E7}" destId="{286678A0-44BF-4E89-96B7-E2FA2123248B}" srcOrd="1" destOrd="0" presId="urn:microsoft.com/office/officeart/2008/layout/HorizontalMultiLevelHierarchy"/>
    <dgm:cxn modelId="{D43CB380-9931-4832-A860-3746CD73DB09}" type="presOf" srcId="{30FCB191-A26B-44DC-AA20-A07E62BB28D7}" destId="{AEAE9668-1594-42A7-936C-F6D9B03E5605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BFB1A72D-ADB7-40D8-8A1B-A47F796802BF}" type="presOf" srcId="{EEC69F53-9249-4986-A592-877BC923500A}" destId="{ED95A208-2D87-4E2E-AF4E-006132416E56}" srcOrd="0" destOrd="0" presId="urn:microsoft.com/office/officeart/2008/layout/HorizontalMultiLevelHierarchy"/>
    <dgm:cxn modelId="{45D99364-A375-49D3-969B-69E6A08927F6}" type="presOf" srcId="{C11F076B-5B6D-4347-BCF0-EF2205CDA008}" destId="{5E8E4353-97E3-4769-8745-E51435D5D5C3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649C709F-92FF-49E3-8027-E2910245F7D7}" type="presOf" srcId="{581493D8-FDD3-48B8-8B66-C40DF0C7DBF1}" destId="{4FA6F336-9B29-4DB9-B2C8-372E4EFE0A0C}" srcOrd="0" destOrd="0" presId="urn:microsoft.com/office/officeart/2008/layout/HorizontalMultiLevelHierarchy"/>
    <dgm:cxn modelId="{80972FA2-34AC-41BA-B2AB-D84A002D8620}" srcId="{BACCE4A2-3AD2-49FF-AA6C-4061F625A46A}" destId="{08CBDC87-3DA4-4713-A25A-830A38639A7D}" srcOrd="4" destOrd="0" parTransId="{3793C14E-E29A-41A8-AD62-911273357058}" sibTransId="{E71B593C-D142-4E5C-B6AB-0FDE6BDEB7F8}"/>
    <dgm:cxn modelId="{79AD5933-7EBD-4DB5-B3BA-BCDEB2803DE6}" type="presOf" srcId="{0E87EEA2-E666-4C97-A83B-3AB5908ED113}" destId="{A7DEDEC7-D608-4A13-A33D-CF22CDF03F32}" srcOrd="0" destOrd="0" presId="urn:microsoft.com/office/officeart/2008/layout/HorizontalMultiLevelHierarchy"/>
    <dgm:cxn modelId="{BC4BB8D9-AE05-4895-A430-4571CF0FA177}" srcId="{BACCE4A2-3AD2-49FF-AA6C-4061F625A46A}" destId="{C11F076B-5B6D-4347-BCF0-EF2205CDA008}" srcOrd="3" destOrd="0" parTransId="{2FDF7F34-AFFB-48F5-B95A-EC1EEBE256CF}" sibTransId="{98896ABB-2FBA-45D7-959C-9CD5B3664CA5}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57E41D15-FDAA-486B-B88F-8ABCB69CF641}" type="presOf" srcId="{2E3E6B14-B7D0-4CF6-AAFD-AC5B14A408A9}" destId="{103CB80B-A9B9-46E8-8E90-8D2DFAE384B9}" srcOrd="1" destOrd="0" presId="urn:microsoft.com/office/officeart/2008/layout/HorizontalMultiLevelHierarchy"/>
    <dgm:cxn modelId="{B24E7CD2-102E-46DC-8503-38EF087C9BC5}" type="presOf" srcId="{2FCCDA2B-747D-4FAA-B7F2-B0390F0E4FC1}" destId="{E2CE8335-163F-4FC8-9EB2-2F1AB9A3494D}" srcOrd="0" destOrd="0" presId="urn:microsoft.com/office/officeart/2008/layout/HorizontalMultiLevelHierarchy"/>
    <dgm:cxn modelId="{DAA60138-E7A3-421B-9F25-940ED7A10E55}" srcId="{BBA7669C-F636-472B-8393-710D65294207}" destId="{30FCB191-A26B-44DC-AA20-A07E62BB28D7}" srcOrd="1" destOrd="0" parTransId="{7C1C1006-FF8F-45FA-B613-D1C9E4868FC6}" sibTransId="{7B9B056B-CB0A-43B8-8333-837834FC480F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41C7546-B9E9-4C70-9E61-F359AE8A9E79}" type="presOf" srcId="{08CBDC87-3DA4-4713-A25A-830A38639A7D}" destId="{D7C5D150-03F6-45BD-A169-D47A44E30451}" srcOrd="0" destOrd="0" presId="urn:microsoft.com/office/officeart/2008/layout/HorizontalMultiLevelHierarchy"/>
    <dgm:cxn modelId="{B1B571A6-AD16-4448-B470-0B03D2D6E068}" type="presOf" srcId="{FA137558-9D06-4BB2-8049-227EDBFCDF69}" destId="{DF9BAD71-EF23-4CA3-83FF-AB3C82F6A16F}" srcOrd="1" destOrd="0" presId="urn:microsoft.com/office/officeart/2008/layout/HorizontalMultiLevelHierarchy"/>
    <dgm:cxn modelId="{BE85D96D-77AC-48F6-BAFC-D2EDA61C62EE}" type="presOf" srcId="{B19FD33A-DBAF-444F-8556-23AB29AB2C7F}" destId="{F560906A-546D-4571-BA60-ACF2D4A854CB}" srcOrd="1" destOrd="0" presId="urn:microsoft.com/office/officeart/2008/layout/HorizontalMultiLevelHierarchy"/>
    <dgm:cxn modelId="{0FBA8C8A-102A-4DA5-81C5-A00D4A69796B}" srcId="{BACCE4A2-3AD2-49FF-AA6C-4061F625A46A}" destId="{08509389-781B-4822-9ED7-F0F87E1C5EFE}" srcOrd="2" destOrd="0" parTransId="{4CE64EAB-1F23-4CF9-AE84-82CC69D105EA}" sibTransId="{8E23E6F9-653B-4D76-83D6-DBBA9E3500BB}"/>
    <dgm:cxn modelId="{FCC97FBC-AFF6-44F2-B2F6-034D7E75BA3C}" type="presOf" srcId="{DE99982E-8D12-4985-9EF4-AC4C78088499}" destId="{34778F50-A27A-4974-B382-CFA385538E8E}" srcOrd="1" destOrd="0" presId="urn:microsoft.com/office/officeart/2008/layout/HorizontalMultiLevelHierarchy"/>
    <dgm:cxn modelId="{33007929-BF02-4E20-A8DA-A8A4E3B801EB}" type="presOf" srcId="{39AC2B1F-2F58-4DD2-9E24-B0FDA0552670}" destId="{B01D058B-100F-47A2-AE20-C714BB5234B2}" srcOrd="1" destOrd="0" presId="urn:microsoft.com/office/officeart/2008/layout/HorizontalMultiLevelHierarchy"/>
    <dgm:cxn modelId="{016C24D1-02B1-4C66-B36C-106EE4992A09}" type="presOf" srcId="{B254A347-70EF-4DDA-973C-18A4871CA44E}" destId="{FC1F9FB9-0030-40B4-8C06-14758D2D417E}" srcOrd="0" destOrd="0" presId="urn:microsoft.com/office/officeart/2008/layout/HorizontalMultiLevelHierarchy"/>
    <dgm:cxn modelId="{86C7C68E-140C-47D0-8C99-1F9AFE172AB4}" type="presOf" srcId="{3153BB00-52E5-49F4-BB02-E7E5D569CFA3}" destId="{550E294F-EC44-419B-ACBA-76EA29C580AF}" srcOrd="0" destOrd="0" presId="urn:microsoft.com/office/officeart/2008/layout/HorizontalMultiLevelHierarchy"/>
    <dgm:cxn modelId="{FD094CC2-4AB0-4E65-9D7F-1BBBDD637C53}" type="presOf" srcId="{256C9757-5E49-488C-A064-4CC6439589A0}" destId="{56535C95-9828-4467-977E-B10818263CCF}" srcOrd="1" destOrd="0" presId="urn:microsoft.com/office/officeart/2008/layout/HorizontalMultiLevelHierarchy"/>
    <dgm:cxn modelId="{5DE334AA-590A-4CC5-A3A3-2BAD1007F4E6}" srcId="{A8DBD0FA-09ED-4C13-A106-FB642DEC1A18}" destId="{73E0C85A-D95C-44D5-8F3B-1F9EABF805E3}" srcOrd="0" destOrd="0" parTransId="{1DC4D51F-C288-4A69-B1AF-D1CD5728C4E7}" sibTransId="{42FC7B33-D393-4F2E-8B22-17DF3076AFD9}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D25E1DC4-B982-4554-9D35-53B9E4024D35}" type="presOf" srcId="{B19FD33A-DBAF-444F-8556-23AB29AB2C7F}" destId="{FDCE8F53-E322-4B1B-8535-1DF807DB34B9}" srcOrd="0" destOrd="0" presId="urn:microsoft.com/office/officeart/2008/layout/HorizontalMultiLevelHierarchy"/>
    <dgm:cxn modelId="{06348886-5B3C-4B7D-BD0D-F6BCF064C7DC}" type="presOf" srcId="{C8F2FFF7-74DA-440A-822D-47DB1314E36C}" destId="{CF727354-29D2-487B-B444-C7F2F7C6251F}" srcOrd="0" destOrd="0" presId="urn:microsoft.com/office/officeart/2008/layout/HorizontalMultiLevelHierarchy"/>
    <dgm:cxn modelId="{67E30EA6-98A1-439C-99B2-FAF939A5546F}" type="presOf" srcId="{581493D8-FDD3-48B8-8B66-C40DF0C7DBF1}" destId="{DEB23D04-4CA1-4947-ADC1-36A3398043CC}" srcOrd="1" destOrd="0" presId="urn:microsoft.com/office/officeart/2008/layout/HorizontalMultiLevelHierarchy"/>
    <dgm:cxn modelId="{DA17070B-20F0-4DC7-9C92-A4F422BBF84D}" srcId="{A8DBD0FA-09ED-4C13-A106-FB642DEC1A18}" destId="{56A4AB0A-3C93-4555-8388-3F1FE63F0737}" srcOrd="1" destOrd="0" parTransId="{2E3E6B14-B7D0-4CF6-AAFD-AC5B14A408A9}" sibTransId="{7016C688-C1B6-486F-820A-65645B7EBD4E}"/>
    <dgm:cxn modelId="{D31B15BA-13DE-42E4-A6D2-768455EDA755}" type="presOf" srcId="{135C9364-DDB6-442F-8FAA-5BA030EFD734}" destId="{FCD46113-877F-416E-8838-C882836F0D86}" srcOrd="0" destOrd="0" presId="urn:microsoft.com/office/officeart/2008/layout/HorizontalMultiLevelHierarchy"/>
    <dgm:cxn modelId="{DBBB171F-6AB2-443C-A832-F06563B3C65A}" type="presOf" srcId="{39AC2B1F-2F58-4DD2-9E24-B0FDA0552670}" destId="{CB0062AB-B400-4882-9CC6-50C2DE46929B}" srcOrd="0" destOrd="0" presId="urn:microsoft.com/office/officeart/2008/layout/HorizontalMultiLevelHierarchy"/>
    <dgm:cxn modelId="{8E65BAF3-9FEF-465E-A60B-53625D2ED1BA}" srcId="{BACCE4A2-3AD2-49FF-AA6C-4061F625A46A}" destId="{44BABA5C-6901-4592-99FF-632A0E359A86}" srcOrd="1" destOrd="0" parTransId="{46D04EB8-55F8-41D5-8B0B-4204AF237558}" sibTransId="{8DC8A520-C61C-4607-862E-DF0FA664917F}"/>
    <dgm:cxn modelId="{1725B98C-A2E0-40E0-8352-AE9F1189295F}" srcId="{CC8C43FE-F068-4A41-84BD-F01B4846EE48}" destId="{DC067EE8-9D59-4551-B796-B05AF1BFE32F}" srcOrd="0" destOrd="0" parTransId="{DE99982E-8D12-4985-9EF4-AC4C78088499}" sibTransId="{747E8269-4E8C-4D25-B05F-E122FC74F0F2}"/>
    <dgm:cxn modelId="{BC284347-7137-4008-B8C4-AC09FBC979BA}" type="presOf" srcId="{F19E7E14-08BF-42E9-A51A-B89E3F456D46}" destId="{546A3141-DB80-459F-AC1C-0C9766F5F6B7}" srcOrd="0" destOrd="0" presId="urn:microsoft.com/office/officeart/2008/layout/HorizontalMultiLevelHierarchy"/>
    <dgm:cxn modelId="{6F350960-CB10-4950-A0D9-0624D1F5EC76}" type="presOf" srcId="{2FDF7F34-AFFB-48F5-B95A-EC1EEBE256CF}" destId="{CB2039D7-A122-4FBD-A84B-449349191360}" srcOrd="1" destOrd="0" presId="urn:microsoft.com/office/officeart/2008/layout/HorizontalMultiLevelHierarchy"/>
    <dgm:cxn modelId="{07278F98-30C8-461E-940B-1163D0997868}" type="presOf" srcId="{BBA7669C-F636-472B-8393-710D65294207}" destId="{9930AFAD-7CAA-421C-A6F6-BE96E32B90BE}" srcOrd="0" destOrd="0" presId="urn:microsoft.com/office/officeart/2008/layout/HorizontalMultiLevelHierarchy"/>
    <dgm:cxn modelId="{5E524C66-0550-4246-A985-8A15173E770B}" type="presOf" srcId="{135C9364-DDB6-442F-8FAA-5BA030EFD734}" destId="{75CF11DC-1721-423F-B9AF-48802F04849A}" srcOrd="1" destOrd="0" presId="urn:microsoft.com/office/officeart/2008/layout/HorizontalMultiLevelHierarchy"/>
    <dgm:cxn modelId="{93F2720A-4E86-4E5F-87B6-F83ACB6170BF}" srcId="{7966FA86-587F-4211-A882-4261C5ABAE70}" destId="{F19E7E14-08BF-42E9-A51A-B89E3F456D46}" srcOrd="0" destOrd="0" parTransId="{7B863200-1EE2-4132-8C07-543B9C72DDAF}" sibTransId="{E49736A5-6F4B-47B3-A18B-19D54916679E}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6E98917F-ADD3-4061-8F34-B4BFB6DCED1E}" type="presOf" srcId="{BACCE4A2-3AD2-49FF-AA6C-4061F625A46A}" destId="{50DFE8EC-C200-4654-AAE8-1C218BF1FF46}" srcOrd="0" destOrd="0" presId="urn:microsoft.com/office/officeart/2008/layout/HorizontalMultiLevelHierarchy"/>
    <dgm:cxn modelId="{7ED4D5CE-879C-45B2-AE58-3339B095188F}" type="presOf" srcId="{256C9757-5E49-488C-A064-4CC6439589A0}" destId="{61EC9F36-6467-4C56-8762-9BDEAEB0558C}" srcOrd="0" destOrd="0" presId="urn:microsoft.com/office/officeart/2008/layout/HorizontalMultiLevelHierarchy"/>
    <dgm:cxn modelId="{CB54FF83-DBCB-419D-A878-E855EDB8A6CA}" type="presOf" srcId="{BBA84F89-D070-423F-8DFC-E025E47AD7FF}" destId="{EC8A8FAF-CCC1-447F-AF4A-1B7F5640C737}" srcOrd="0" destOrd="0" presId="urn:microsoft.com/office/officeart/2008/layout/HorizontalMultiLevelHierarchy"/>
    <dgm:cxn modelId="{CA20CD2F-B5D7-4F1B-8C0B-046936679F7D}" type="presOf" srcId="{FCCAE72E-3741-4C5F-B697-2CEBFC92CDF7}" destId="{47AE8846-F21F-4E4C-B4A3-D44DA4BF791C}" srcOrd="0" destOrd="0" presId="urn:microsoft.com/office/officeart/2008/layout/HorizontalMultiLevelHierarchy"/>
    <dgm:cxn modelId="{B5FD9AC2-3DFA-42B5-95A8-B06A23996255}" type="presOf" srcId="{CC8C43FE-F068-4A41-84BD-F01B4846EE48}" destId="{F8731F37-DF1A-42B8-BEFF-F9008C5D2870}" srcOrd="0" destOrd="0" presId="urn:microsoft.com/office/officeart/2008/layout/HorizontalMultiLevelHierarchy"/>
    <dgm:cxn modelId="{6F8390F3-BA65-45AD-AD3C-9BCF4A8F934F}" type="presOf" srcId="{E9BBFAB5-090B-4A73-BBAD-6AA7E81F85FA}" destId="{2FC8D9AF-3AC9-422A-A93A-7A72BB3D55B4}" srcOrd="1" destOrd="0" presId="urn:microsoft.com/office/officeart/2008/layout/HorizontalMultiLevelHierarchy"/>
    <dgm:cxn modelId="{86FC1806-5FB3-48A0-A78C-900E2D7DF894}" type="presOf" srcId="{37EF6FCC-1868-4DF2-A8A0-5052108F3CC4}" destId="{274EAB53-19E3-42CB-8695-A2389234E12C}" srcOrd="0" destOrd="0" presId="urn:microsoft.com/office/officeart/2008/layout/HorizontalMultiLevelHierarchy"/>
    <dgm:cxn modelId="{C67BA188-B3D6-4E71-84E1-ECC2798ED60C}" srcId="{0DA1C060-E1EF-497C-B4B7-CC10236D4AB5}" destId="{BBA7669C-F636-472B-8393-710D65294207}" srcOrd="2" destOrd="0" parTransId="{C7D852CC-83C3-4D0D-B418-7B3508CA8623}" sibTransId="{FD783A32-0822-439E-B7F2-843CFA17F761}"/>
    <dgm:cxn modelId="{CF67F487-E268-4BFC-9FC5-373AEC8F5FF4}" type="presOf" srcId="{EE7AB39F-748A-4E7E-B197-2733B9168AC0}" destId="{AD5F8567-37F6-4CAA-8B49-515B5BB217E9}" srcOrd="1" destOrd="0" presId="urn:microsoft.com/office/officeart/2008/layout/HorizontalMultiLevelHierarchy"/>
    <dgm:cxn modelId="{A5570DBE-1682-4DEC-A8B9-D91B6A5DDC24}" type="presOf" srcId="{EEC69F53-9249-4986-A592-877BC923500A}" destId="{FD20C4CB-B220-4B65-9BEE-C3897B5035FD}" srcOrd="1" destOrd="0" presId="urn:microsoft.com/office/officeart/2008/layout/HorizontalMultiLevelHierarchy"/>
    <dgm:cxn modelId="{A0075E24-C47D-4FF0-B0B1-867B80D5B748}" srcId="{BBA7669C-F636-472B-8393-710D65294207}" destId="{A8DBD0FA-09ED-4C13-A106-FB642DEC1A18}" srcOrd="0" destOrd="0" parTransId="{9F9CCC55-E59A-4EF2-A1A5-5A4B97F83049}" sibTransId="{31052CCA-2D3D-4275-91DB-DA09194BBAA1}"/>
    <dgm:cxn modelId="{C94F5F66-73C8-4107-8FAC-F4770D7150F6}" type="presOf" srcId="{03ADB93D-B629-4D10-A527-3ABF753744E9}" destId="{D2391F31-FA2D-43F9-9FE8-1200D21AE459}" srcOrd="0" destOrd="0" presId="urn:microsoft.com/office/officeart/2008/layout/HorizontalMultiLevelHierarchy"/>
    <dgm:cxn modelId="{AD56001A-CEF1-49FA-9008-19C930519C05}" type="presOf" srcId="{08509389-781B-4822-9ED7-F0F87E1C5EFE}" destId="{964E3496-9F20-4756-A220-FBA1D5E4980C}" srcOrd="0" destOrd="0" presId="urn:microsoft.com/office/officeart/2008/layout/HorizontalMultiLevelHierarchy"/>
    <dgm:cxn modelId="{A5AF65BD-1F35-4932-94A7-6A4041AA8828}" type="presOf" srcId="{1DC4D51F-C288-4A69-B1AF-D1CD5728C4E7}" destId="{5E5AB281-119C-4622-869E-6626BFF1F994}" srcOrd="0" destOrd="0" presId="urn:microsoft.com/office/officeart/2008/layout/HorizontalMultiLevelHierarchy"/>
    <dgm:cxn modelId="{68C2092C-08DD-4EBD-AF73-08C46963AC9F}" type="presOf" srcId="{5AD09BEB-5E93-4CE1-AE5D-985CD1CA771C}" destId="{10902F1B-76A0-42BF-B8B6-85638234AC1B}" srcOrd="0" destOrd="0" presId="urn:microsoft.com/office/officeart/2008/layout/HorizontalMultiLevelHierarchy"/>
    <dgm:cxn modelId="{80C7498E-7779-413D-B12E-14D227F58CD3}" srcId="{0DA1C060-E1EF-497C-B4B7-CC10236D4AB5}" destId="{37EF6FCC-1868-4DF2-A8A0-5052108F3CC4}" srcOrd="1" destOrd="0" parTransId="{AB2B8C7D-8312-4ED5-BBD7-837A34DE3593}" sibTransId="{7E0109F6-00EF-4620-8F5F-87F45A8226DB}"/>
    <dgm:cxn modelId="{4743190A-3DD2-488D-B4C9-BE3507587F4C}" type="presOf" srcId="{A36A0323-D3B3-4EC3-9E94-866F0BF084F8}" destId="{80600A35-84AA-43CE-81F3-F98690856545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49192F68-D5B2-41BC-AD01-229D3F10525F}" type="presOf" srcId="{4CE64EAB-1F23-4CF9-AE84-82CC69D105EA}" destId="{3C4CE92F-335B-4A7A-8BB0-EC6AFC5BABCB}" srcOrd="0" destOrd="0" presId="urn:microsoft.com/office/officeart/2008/layout/HorizontalMultiLevelHierarchy"/>
    <dgm:cxn modelId="{9C72A71C-346C-4865-AF01-BDF5E2F3A5E8}" type="presOf" srcId="{DC067EE8-9D59-4551-B796-B05AF1BFE32F}" destId="{7AC823F0-291D-450E-BA34-B0D17590ADA1}" srcOrd="0" destOrd="0" presId="urn:microsoft.com/office/officeart/2008/layout/HorizontalMultiLevelHierarchy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541EFB47-9502-4B45-B238-B91A89511459}" type="presOf" srcId="{CCBBCACD-E5D4-4E0B-9317-B615B2D296EB}" destId="{65C24301-8226-4EA8-A89C-E2A5F00C157E}" srcOrd="0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7F5B6E63-6923-44B5-B483-0F0443869A15}" type="presOf" srcId="{7B863200-1EE2-4132-8C07-543B9C72DDAF}" destId="{184F879B-2117-440B-A3E1-63AD2B64E319}" srcOrd="1" destOrd="0" presId="urn:microsoft.com/office/officeart/2008/layout/HorizontalMultiLevelHierarchy"/>
    <dgm:cxn modelId="{4307FAB4-106D-41D5-B861-116916364463}" type="presOf" srcId="{1A6646C7-BB0B-4EAE-99FF-6AD5727CA462}" destId="{65055C2D-2B2C-4D84-ACA4-59F12A018C1E}" srcOrd="0" destOrd="0" presId="urn:microsoft.com/office/officeart/2008/layout/HorizontalMultiLevelHierarchy"/>
    <dgm:cxn modelId="{9B36DF3D-D490-4409-8B58-CABD6BCBBF7F}" type="presOf" srcId="{42C7DB89-46DF-4764-935E-7210FBE1F19C}" destId="{91CDD07F-CBCB-49EB-AD21-92C890ECF5F5}" srcOrd="1" destOrd="0" presId="urn:microsoft.com/office/officeart/2008/layout/HorizontalMultiLevelHierarchy"/>
    <dgm:cxn modelId="{4DCE0C37-A87C-441B-AAC0-0C39B21B3A2D}" type="presOf" srcId="{DE99982E-8D12-4985-9EF4-AC4C78088499}" destId="{877FB248-52DF-41A5-834E-AA99CC5D760C}" srcOrd="0" destOrd="0" presId="urn:microsoft.com/office/officeart/2008/layout/HorizontalMultiLevelHierarchy"/>
    <dgm:cxn modelId="{4F166676-E1CE-4CBB-9122-23303C8B7C81}" type="presOf" srcId="{03ADB93D-B629-4D10-A527-3ABF753744E9}" destId="{541D34AF-66FF-4C5E-9F53-5D50EF8CF2C2}" srcOrd="1" destOrd="0" presId="urn:microsoft.com/office/officeart/2008/layout/HorizontalMultiLevelHierarchy"/>
    <dgm:cxn modelId="{A2857D4E-1D82-4886-9A1F-A7F802D72F51}" srcId="{43ED469C-AC56-4698-8CC8-EABAF40B99F6}" destId="{CCBBCACD-E5D4-4E0B-9317-B615B2D296EB}" srcOrd="0" destOrd="0" parTransId="{E9BBFAB5-090B-4A73-BBAD-6AA7E81F85FA}" sibTransId="{8B6DBA4A-621D-4E4F-98FD-B4E6AE274447}"/>
    <dgm:cxn modelId="{98790727-C681-496E-82D2-8951F16E2274}" type="presOf" srcId="{4CB6419A-06B3-4008-A675-C3B588864654}" destId="{691C4B03-F193-462B-8563-0CBB3DFC5ADA}" srcOrd="1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A20B9277-9535-4E30-8911-AF85B65CEAE0}" type="presOf" srcId="{44BABA5C-6901-4592-99FF-632A0E359A86}" destId="{C4CC9163-AF6A-4C65-9F2D-CACC9DB43624}" srcOrd="0" destOrd="0" presId="urn:microsoft.com/office/officeart/2008/layout/HorizontalMultiLevelHierarchy"/>
    <dgm:cxn modelId="{31A8634A-0C76-4F69-8AE0-FB1A26D73D23}" srcId="{37EF6FCC-1868-4DF2-A8A0-5052108F3CC4}" destId="{7966FA86-587F-4211-A882-4261C5ABAE70}" srcOrd="0" destOrd="0" parTransId="{C0C27AD7-A8FB-4D13-A60C-0B4EC89A31D5}" sibTransId="{3A9D042D-6115-47D2-B6E2-E4408B4F8567}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08AD8C5C-A74C-4B30-B927-068F594D1988}" type="presOf" srcId="{4D771B72-B8C5-4B26-8235-A3141ED5FCCF}" destId="{A9B15C1A-4C4B-4F3A-A878-84EA420CF092}" srcOrd="0" destOrd="0" presId="urn:microsoft.com/office/officeart/2008/layout/HorizontalMultiLevelHierarchy"/>
    <dgm:cxn modelId="{36FFE8F4-3018-4B09-B9BC-20914462688F}" type="presOf" srcId="{07E14FD1-4ABD-47DA-AD10-22893A96D965}" destId="{F1254FD0-8054-4A01-9BB5-DAF029D79E79}" srcOrd="0" destOrd="0" presId="urn:microsoft.com/office/officeart/2008/layout/HorizontalMultiLevelHierarchy"/>
    <dgm:cxn modelId="{7513B3B5-C77E-4E0E-98C3-81B6148BEBAC}" type="presOf" srcId="{22961EB4-ACE3-491B-A12E-FD92D602D9C3}" destId="{7E713748-379C-4B5E-9EC6-622A2DAA67D9}" srcOrd="0" destOrd="0" presId="urn:microsoft.com/office/officeart/2008/layout/HorizontalMultiLevelHierarchy"/>
    <dgm:cxn modelId="{682CDE0A-071C-4A7A-9CC7-259F0947ED11}" type="presOf" srcId="{C7D852CC-83C3-4D0D-B418-7B3508CA8623}" destId="{E4D805C1-0FDD-4506-9132-245D1618CDA6}" srcOrd="0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1AF43857-2AF6-4127-B6B0-9B3FE96A9189}" type="presOf" srcId="{7BA7F9A0-439D-4F80-B3BB-A934BC009775}" destId="{2984E2B2-5E92-4960-B78B-1C0F04ACCCB2}" srcOrd="0" destOrd="0" presId="urn:microsoft.com/office/officeart/2008/layout/HorizontalMultiLevelHierarchy"/>
    <dgm:cxn modelId="{1F6A1AA3-7C83-477A-B64E-B4C0039099EA}" type="presOf" srcId="{8D3350CD-D046-4BB9-8444-B7F12264B91D}" destId="{53AEF0C2-BE19-450F-87F1-3F6A8CDD2C4F}" srcOrd="0" destOrd="0" presId="urn:microsoft.com/office/officeart/2008/layout/HorizontalMultiLevelHierarchy"/>
    <dgm:cxn modelId="{5207C9E6-E8D3-4AF7-9810-35A0CEE00435}" srcId="{37EF6FCC-1868-4DF2-A8A0-5052108F3CC4}" destId="{CC8C43FE-F068-4A41-84BD-F01B4846EE48}" srcOrd="1" destOrd="0" parTransId="{39AC2B1F-2F58-4DD2-9E24-B0FDA0552670}" sibTransId="{72E2FE7F-F04D-441B-957F-779386747D24}"/>
    <dgm:cxn modelId="{D3D83ABC-F9C0-46B1-983E-7762AEAA9DD5}" type="presOf" srcId="{AB2B8C7D-8312-4ED5-BBD7-837A34DE3593}" destId="{0E5D8F92-C91C-479F-BD2E-6CE2F632F7F0}" srcOrd="1" destOrd="0" presId="urn:microsoft.com/office/officeart/2008/layout/HorizontalMultiLevelHierarchy"/>
    <dgm:cxn modelId="{C530A73D-364B-455D-AF2C-A9E71ED7451B}" type="presOf" srcId="{A8DBD0FA-09ED-4C13-A106-FB642DEC1A18}" destId="{D2478CEB-A56F-4C5F-A8C3-ADDE8D4E28C3}" srcOrd="0" destOrd="0" presId="urn:microsoft.com/office/officeart/2008/layout/HorizontalMultiLevelHierarchy"/>
    <dgm:cxn modelId="{41C7567F-9ADA-4C39-BB18-A8552ECB9A17}" type="presOf" srcId="{1E48BBB0-9D91-4007-82C6-411D9964C921}" destId="{D39F0EBD-FE23-49ED-8731-BF50C8139E65}" srcOrd="0" destOrd="0" presId="urn:microsoft.com/office/officeart/2008/layout/HorizontalMultiLevelHierarchy"/>
    <dgm:cxn modelId="{28B6B81F-27A2-44E2-BF1A-9613A0DBC30B}" type="presOf" srcId="{46D04EB8-55F8-41D5-8B0B-4204AF237558}" destId="{4CBF2D18-E5CE-4187-B596-902BD0AB638C}" srcOrd="0" destOrd="0" presId="urn:microsoft.com/office/officeart/2008/layout/HorizontalMultiLevelHierarchy"/>
    <dgm:cxn modelId="{CD7885F4-A60D-4B6B-90F7-E2D01ACAFA97}" type="presOf" srcId="{3793C14E-E29A-41A8-AD62-911273357058}" destId="{92AC12D1-EDB9-4368-A074-EC383242A465}" srcOrd="0" destOrd="0" presId="urn:microsoft.com/office/officeart/2008/layout/HorizontalMultiLevelHierarchy"/>
    <dgm:cxn modelId="{C6384D0D-2802-4F90-8AFB-70AD4B983498}" type="presOf" srcId="{0E87EEA2-E666-4C97-A83B-3AB5908ED113}" destId="{CDB71CD9-D74A-4ACC-B57B-CFD849E864E3}" srcOrd="1" destOrd="0" presId="urn:microsoft.com/office/officeart/2008/layout/HorizontalMultiLevelHierarchy"/>
    <dgm:cxn modelId="{3047BD55-10D3-4240-A9E5-6D16A1FEF3F5}" srcId="{7BA7F9A0-439D-4F80-B3BB-A934BC009775}" destId="{43ED469C-AC56-4698-8CC8-EABAF40B99F6}" srcOrd="0" destOrd="0" parTransId="{0E87EEA2-E666-4C97-A83B-3AB5908ED113}" sibTransId="{6442D1FF-0F4B-427C-A5B7-E1EEAA754B19}"/>
    <dgm:cxn modelId="{F8F40FF5-A133-4D73-8CA9-F58C43599707}" type="presOf" srcId="{56A4AB0A-3C93-4555-8388-3F1FE63F0737}" destId="{4D70CD0A-6C91-4865-9F68-2D6C9AF05AA3}" srcOrd="0" destOrd="0" presId="urn:microsoft.com/office/officeart/2008/layout/HorizontalMultiLevelHierarchy"/>
    <dgm:cxn modelId="{9C6A08DE-3BB6-4290-9DCA-5602228389C4}" srcId="{0DA1C060-E1EF-497C-B4B7-CC10236D4AB5}" destId="{7BA7F9A0-439D-4F80-B3BB-A934BC009775}" srcOrd="0" destOrd="0" parTransId="{581493D8-FDD3-48B8-8B66-C40DF0C7DBF1}" sibTransId="{D9288A11-8F4D-4CF4-B996-C954E5D141FB}"/>
    <dgm:cxn modelId="{DDDEA177-B6E3-401D-BCCA-6680E6E8D0DA}" type="presOf" srcId="{73E0C85A-D95C-44D5-8F3B-1F9EABF805E3}" destId="{626FBC18-6B09-4B0B-A770-CE0939D7761A}" srcOrd="0" destOrd="0" presId="urn:microsoft.com/office/officeart/2008/layout/HorizontalMultiLevelHierarchy"/>
    <dgm:cxn modelId="{EF07FAC8-CB6A-486F-9768-BC1869E6CB14}" type="presParOf" srcId="{D61D9318-CF1C-4027-9FB9-CA3681111D48}" destId="{270F17E6-7730-4FCF-B2C8-87132A2A2953}" srcOrd="0" destOrd="0" presId="urn:microsoft.com/office/officeart/2008/layout/HorizontalMultiLevelHierarchy"/>
    <dgm:cxn modelId="{D55C71FB-7B38-46A0-B04F-3680BCCBADC2}" type="presParOf" srcId="{270F17E6-7730-4FCF-B2C8-87132A2A2953}" destId="{47AE8846-F21F-4E4C-B4A3-D44DA4BF791C}" srcOrd="0" destOrd="0" presId="urn:microsoft.com/office/officeart/2008/layout/HorizontalMultiLevelHierarchy"/>
    <dgm:cxn modelId="{DE16D015-B8DC-4762-9B02-24016CA59919}" type="presParOf" srcId="{270F17E6-7730-4FCF-B2C8-87132A2A2953}" destId="{00B6C323-8ADF-4C2C-A98F-03A35CC9AEB8}" srcOrd="1" destOrd="0" presId="urn:microsoft.com/office/officeart/2008/layout/HorizontalMultiLevelHierarchy"/>
    <dgm:cxn modelId="{8FB45900-C0D4-4740-BB1A-942C38FFBDF3}" type="presParOf" srcId="{00B6C323-8ADF-4C2C-A98F-03A35CC9AEB8}" destId="{10902F1B-76A0-42BF-B8B6-85638234AC1B}" srcOrd="0" destOrd="0" presId="urn:microsoft.com/office/officeart/2008/layout/HorizontalMultiLevelHierarchy"/>
    <dgm:cxn modelId="{23CDF0BC-0480-45F6-B780-346D53997F89}" type="presParOf" srcId="{10902F1B-76A0-42BF-B8B6-85638234AC1B}" destId="{C9A2B145-5387-4B1F-A759-774CCECBB1E5}" srcOrd="0" destOrd="0" presId="urn:microsoft.com/office/officeart/2008/layout/HorizontalMultiLevelHierarchy"/>
    <dgm:cxn modelId="{86B35FFB-E3B4-47C7-A7CB-D9A3DF34EC15}" type="presParOf" srcId="{00B6C323-8ADF-4C2C-A98F-03A35CC9AEB8}" destId="{B80AF7FE-B4A1-49B4-8432-E40926974E76}" srcOrd="1" destOrd="0" presId="urn:microsoft.com/office/officeart/2008/layout/HorizontalMultiLevelHierarchy"/>
    <dgm:cxn modelId="{95A666EA-F219-404B-A2BF-D63F4185CE88}" type="presParOf" srcId="{B80AF7FE-B4A1-49B4-8432-E40926974E76}" destId="{D456BF37-646F-420A-817B-2C6FE870644F}" srcOrd="0" destOrd="0" presId="urn:microsoft.com/office/officeart/2008/layout/HorizontalMultiLevelHierarchy"/>
    <dgm:cxn modelId="{ACBF110D-2C62-498F-B6E3-F2F656A084F6}" type="presParOf" srcId="{B80AF7FE-B4A1-49B4-8432-E40926974E76}" destId="{2E4195E7-C526-43C1-8251-2AF2A6B49243}" srcOrd="1" destOrd="0" presId="urn:microsoft.com/office/officeart/2008/layout/HorizontalMultiLevelHierarchy"/>
    <dgm:cxn modelId="{0AC48099-9316-42E3-A84E-351C48B4C5D1}" type="presParOf" srcId="{2E4195E7-C526-43C1-8251-2AF2A6B49243}" destId="{4FA6F336-9B29-4DB9-B2C8-372E4EFE0A0C}" srcOrd="0" destOrd="0" presId="urn:microsoft.com/office/officeart/2008/layout/HorizontalMultiLevelHierarchy"/>
    <dgm:cxn modelId="{F040EE30-3F7E-44CA-B1B9-5DAED04CCF61}" type="presParOf" srcId="{4FA6F336-9B29-4DB9-B2C8-372E4EFE0A0C}" destId="{DEB23D04-4CA1-4947-ADC1-36A3398043CC}" srcOrd="0" destOrd="0" presId="urn:microsoft.com/office/officeart/2008/layout/HorizontalMultiLevelHierarchy"/>
    <dgm:cxn modelId="{DDD1C352-0A47-46F0-B4AB-3A342AF82CC0}" type="presParOf" srcId="{2E4195E7-C526-43C1-8251-2AF2A6B49243}" destId="{148A1522-8695-43B9-9769-7C484E92E758}" srcOrd="1" destOrd="0" presId="urn:microsoft.com/office/officeart/2008/layout/HorizontalMultiLevelHierarchy"/>
    <dgm:cxn modelId="{DF84EE19-AA73-4F1E-B54F-433E942798C9}" type="presParOf" srcId="{148A1522-8695-43B9-9769-7C484E92E758}" destId="{2984E2B2-5E92-4960-B78B-1C0F04ACCCB2}" srcOrd="0" destOrd="0" presId="urn:microsoft.com/office/officeart/2008/layout/HorizontalMultiLevelHierarchy"/>
    <dgm:cxn modelId="{3F777A78-525D-4F67-AA97-9F42D5022DA5}" type="presParOf" srcId="{148A1522-8695-43B9-9769-7C484E92E758}" destId="{E00E019C-1A05-425E-AF10-09C17D3DB65B}" srcOrd="1" destOrd="0" presId="urn:microsoft.com/office/officeart/2008/layout/HorizontalMultiLevelHierarchy"/>
    <dgm:cxn modelId="{CABC56DB-BDC8-44AD-B71D-9E83D801CC11}" type="presParOf" srcId="{E00E019C-1A05-425E-AF10-09C17D3DB65B}" destId="{A7DEDEC7-D608-4A13-A33D-CF22CDF03F32}" srcOrd="0" destOrd="0" presId="urn:microsoft.com/office/officeart/2008/layout/HorizontalMultiLevelHierarchy"/>
    <dgm:cxn modelId="{786F9A27-1E93-4316-932D-C63082A4A500}" type="presParOf" srcId="{A7DEDEC7-D608-4A13-A33D-CF22CDF03F32}" destId="{CDB71CD9-D74A-4ACC-B57B-CFD849E864E3}" srcOrd="0" destOrd="0" presId="urn:microsoft.com/office/officeart/2008/layout/HorizontalMultiLevelHierarchy"/>
    <dgm:cxn modelId="{0D415D5B-8B08-4776-BCE7-BDE54190D6C2}" type="presParOf" srcId="{E00E019C-1A05-425E-AF10-09C17D3DB65B}" destId="{8FD16C64-657A-4354-B139-9010F20351BA}" srcOrd="1" destOrd="0" presId="urn:microsoft.com/office/officeart/2008/layout/HorizontalMultiLevelHierarchy"/>
    <dgm:cxn modelId="{06D0DD03-2807-45A4-8865-FB70AFD71670}" type="presParOf" srcId="{8FD16C64-657A-4354-B139-9010F20351BA}" destId="{4AF6E52F-BBBF-4A31-9DF9-216E8D39C5F1}" srcOrd="0" destOrd="0" presId="urn:microsoft.com/office/officeart/2008/layout/HorizontalMultiLevelHierarchy"/>
    <dgm:cxn modelId="{65684B3B-4029-4DC4-ADB7-799A608D5C9E}" type="presParOf" srcId="{8FD16C64-657A-4354-B139-9010F20351BA}" destId="{9C69FFC4-295C-4580-9F01-4BC45855911A}" srcOrd="1" destOrd="0" presId="urn:microsoft.com/office/officeart/2008/layout/HorizontalMultiLevelHierarchy"/>
    <dgm:cxn modelId="{D29E50CB-A4C1-4D43-865E-274E2A7BAE5A}" type="presParOf" srcId="{9C69FFC4-295C-4580-9F01-4BC45855911A}" destId="{B3440AAA-C94C-4D91-A1EB-4DADB7394BEB}" srcOrd="0" destOrd="0" presId="urn:microsoft.com/office/officeart/2008/layout/HorizontalMultiLevelHierarchy"/>
    <dgm:cxn modelId="{0F73BBEA-DE4F-4BF9-BD6C-27C918B1B0EB}" type="presParOf" srcId="{B3440AAA-C94C-4D91-A1EB-4DADB7394BEB}" destId="{2FC8D9AF-3AC9-422A-A93A-7A72BB3D55B4}" srcOrd="0" destOrd="0" presId="urn:microsoft.com/office/officeart/2008/layout/HorizontalMultiLevelHierarchy"/>
    <dgm:cxn modelId="{9F25C0C9-D99D-4349-A327-23E14C3B7C9D}" type="presParOf" srcId="{9C69FFC4-295C-4580-9F01-4BC45855911A}" destId="{F3BEA2E2-DB0B-4D92-9673-8FE3D84FEB85}" srcOrd="1" destOrd="0" presId="urn:microsoft.com/office/officeart/2008/layout/HorizontalMultiLevelHierarchy"/>
    <dgm:cxn modelId="{406BB1F4-90FA-43E7-A6A2-B78DD9D2237A}" type="presParOf" srcId="{F3BEA2E2-DB0B-4D92-9673-8FE3D84FEB85}" destId="{65C24301-8226-4EA8-A89C-E2A5F00C157E}" srcOrd="0" destOrd="0" presId="urn:microsoft.com/office/officeart/2008/layout/HorizontalMultiLevelHierarchy"/>
    <dgm:cxn modelId="{39A34074-2309-4B45-9B7B-B780BEC9E0FA}" type="presParOf" srcId="{F3BEA2E2-DB0B-4D92-9673-8FE3D84FEB85}" destId="{F8E2457D-6D75-469C-99F4-97198C8B46CD}" srcOrd="1" destOrd="0" presId="urn:microsoft.com/office/officeart/2008/layout/HorizontalMultiLevelHierarchy"/>
    <dgm:cxn modelId="{242B6E86-8963-46BF-AF7F-EEB6E92726B7}" type="presParOf" srcId="{2E4195E7-C526-43C1-8251-2AF2A6B49243}" destId="{25BF56B9-B0E9-4462-916F-199D3D0097B8}" srcOrd="2" destOrd="0" presId="urn:microsoft.com/office/officeart/2008/layout/HorizontalMultiLevelHierarchy"/>
    <dgm:cxn modelId="{DC8545D2-5A88-40E7-9F66-99ACA85BF48F}" type="presParOf" srcId="{25BF56B9-B0E9-4462-916F-199D3D0097B8}" destId="{0E5D8F92-C91C-479F-BD2E-6CE2F632F7F0}" srcOrd="0" destOrd="0" presId="urn:microsoft.com/office/officeart/2008/layout/HorizontalMultiLevelHierarchy"/>
    <dgm:cxn modelId="{3D0D0C10-EAB4-4736-B3E4-DEC7DAF4D981}" type="presParOf" srcId="{2E4195E7-C526-43C1-8251-2AF2A6B49243}" destId="{E2339CA8-6946-410D-AF21-12637B6D9897}" srcOrd="3" destOrd="0" presId="urn:microsoft.com/office/officeart/2008/layout/HorizontalMultiLevelHierarchy"/>
    <dgm:cxn modelId="{7EDF137D-2EB2-4505-A439-2592F361B775}" type="presParOf" srcId="{E2339CA8-6946-410D-AF21-12637B6D9897}" destId="{274EAB53-19E3-42CB-8695-A2389234E12C}" srcOrd="0" destOrd="0" presId="urn:microsoft.com/office/officeart/2008/layout/HorizontalMultiLevelHierarchy"/>
    <dgm:cxn modelId="{79B1AF68-F58A-4DD5-9249-E0B86C0416A7}" type="presParOf" srcId="{E2339CA8-6946-410D-AF21-12637B6D9897}" destId="{F06FDB53-CDE0-4CA8-A862-9EAFBA9A2F33}" srcOrd="1" destOrd="0" presId="urn:microsoft.com/office/officeart/2008/layout/HorizontalMultiLevelHierarchy"/>
    <dgm:cxn modelId="{0B2C5613-91E2-41B2-A131-57355602EA8A}" type="presParOf" srcId="{F06FDB53-CDE0-4CA8-A862-9EAFBA9A2F33}" destId="{F3390FEF-C1C4-48A1-93F4-CC95D51537A2}" srcOrd="0" destOrd="0" presId="urn:microsoft.com/office/officeart/2008/layout/HorizontalMultiLevelHierarchy"/>
    <dgm:cxn modelId="{7B0C2182-6B0E-4F77-A8DC-CA77CE8A0AFD}" type="presParOf" srcId="{F3390FEF-C1C4-48A1-93F4-CC95D51537A2}" destId="{930EB63E-837C-4636-80D0-322EBC1FB2BA}" srcOrd="0" destOrd="0" presId="urn:microsoft.com/office/officeart/2008/layout/HorizontalMultiLevelHierarchy"/>
    <dgm:cxn modelId="{528CFC80-CEB6-47D5-AD6B-995F684BC926}" type="presParOf" srcId="{F06FDB53-CDE0-4CA8-A862-9EAFBA9A2F33}" destId="{AE5118F3-77C8-422B-827C-047C393DA9B6}" srcOrd="1" destOrd="0" presId="urn:microsoft.com/office/officeart/2008/layout/HorizontalMultiLevelHierarchy"/>
    <dgm:cxn modelId="{ABDA0E66-BED7-409C-8C44-AA2D118AA52B}" type="presParOf" srcId="{AE5118F3-77C8-422B-827C-047C393DA9B6}" destId="{F73006C8-DBF5-40F5-8101-708D91E05EA6}" srcOrd="0" destOrd="0" presId="urn:microsoft.com/office/officeart/2008/layout/HorizontalMultiLevelHierarchy"/>
    <dgm:cxn modelId="{C697D8CD-570C-4106-A1E0-C3187E55F9AD}" type="presParOf" srcId="{AE5118F3-77C8-422B-827C-047C393DA9B6}" destId="{FE3359DE-B56C-48DA-B604-E07F642CBDBF}" srcOrd="1" destOrd="0" presId="urn:microsoft.com/office/officeart/2008/layout/HorizontalMultiLevelHierarchy"/>
    <dgm:cxn modelId="{AAEE0F3F-B328-48E1-9133-28DA4F2A7543}" type="presParOf" srcId="{FE3359DE-B56C-48DA-B604-E07F642CBDBF}" destId="{492A1043-60D2-4C8C-9A30-BEF886FBAABD}" srcOrd="0" destOrd="0" presId="urn:microsoft.com/office/officeart/2008/layout/HorizontalMultiLevelHierarchy"/>
    <dgm:cxn modelId="{E393ECE8-70CA-40E0-B487-AFF8D4007E82}" type="presParOf" srcId="{492A1043-60D2-4C8C-9A30-BEF886FBAABD}" destId="{184F879B-2117-440B-A3E1-63AD2B64E319}" srcOrd="0" destOrd="0" presId="urn:microsoft.com/office/officeart/2008/layout/HorizontalMultiLevelHierarchy"/>
    <dgm:cxn modelId="{82ACA7CF-4B40-4243-A2B4-9CB1B23ADB38}" type="presParOf" srcId="{FE3359DE-B56C-48DA-B604-E07F642CBDBF}" destId="{E9D00695-4A82-4754-AD5D-2F191D8A5667}" srcOrd="1" destOrd="0" presId="urn:microsoft.com/office/officeart/2008/layout/HorizontalMultiLevelHierarchy"/>
    <dgm:cxn modelId="{4E240C1A-FD16-48B7-B270-F79608EE1F18}" type="presParOf" srcId="{E9D00695-4A82-4754-AD5D-2F191D8A5667}" destId="{546A3141-DB80-459F-AC1C-0C9766F5F6B7}" srcOrd="0" destOrd="0" presId="urn:microsoft.com/office/officeart/2008/layout/HorizontalMultiLevelHierarchy"/>
    <dgm:cxn modelId="{BEB7A4A3-EF50-4808-BE24-FACF27ECF0BB}" type="presParOf" srcId="{E9D00695-4A82-4754-AD5D-2F191D8A5667}" destId="{C4AB9655-025B-4E88-A965-C61418C63D40}" srcOrd="1" destOrd="0" presId="urn:microsoft.com/office/officeart/2008/layout/HorizontalMultiLevelHierarchy"/>
    <dgm:cxn modelId="{339E40EA-B0CC-4F20-811F-B819773D672D}" type="presParOf" srcId="{F06FDB53-CDE0-4CA8-A862-9EAFBA9A2F33}" destId="{CB0062AB-B400-4882-9CC6-50C2DE46929B}" srcOrd="2" destOrd="0" presId="urn:microsoft.com/office/officeart/2008/layout/HorizontalMultiLevelHierarchy"/>
    <dgm:cxn modelId="{54DBE600-91E5-4277-88E9-1D2C63D888A2}" type="presParOf" srcId="{CB0062AB-B400-4882-9CC6-50C2DE46929B}" destId="{B01D058B-100F-47A2-AE20-C714BB5234B2}" srcOrd="0" destOrd="0" presId="urn:microsoft.com/office/officeart/2008/layout/HorizontalMultiLevelHierarchy"/>
    <dgm:cxn modelId="{3F1DE1B3-AFA0-4128-87AA-DB34E6FE0E4E}" type="presParOf" srcId="{F06FDB53-CDE0-4CA8-A862-9EAFBA9A2F33}" destId="{019A1D77-26C8-4D42-8E10-3D9E87973C5B}" srcOrd="3" destOrd="0" presId="urn:microsoft.com/office/officeart/2008/layout/HorizontalMultiLevelHierarchy"/>
    <dgm:cxn modelId="{F73D0A0F-972A-47AD-AE2C-7275F9D0BB6B}" type="presParOf" srcId="{019A1D77-26C8-4D42-8E10-3D9E87973C5B}" destId="{F8731F37-DF1A-42B8-BEFF-F9008C5D2870}" srcOrd="0" destOrd="0" presId="urn:microsoft.com/office/officeart/2008/layout/HorizontalMultiLevelHierarchy"/>
    <dgm:cxn modelId="{AC86818A-B848-47AF-9422-179BBD9BD2F7}" type="presParOf" srcId="{019A1D77-26C8-4D42-8E10-3D9E87973C5B}" destId="{9417161F-B05B-4B5C-ACCA-6ECC2045300B}" srcOrd="1" destOrd="0" presId="urn:microsoft.com/office/officeart/2008/layout/HorizontalMultiLevelHierarchy"/>
    <dgm:cxn modelId="{ED709D4A-2EB4-4E53-AF02-372CADA6889B}" type="presParOf" srcId="{9417161F-B05B-4B5C-ACCA-6ECC2045300B}" destId="{877FB248-52DF-41A5-834E-AA99CC5D760C}" srcOrd="0" destOrd="0" presId="urn:microsoft.com/office/officeart/2008/layout/HorizontalMultiLevelHierarchy"/>
    <dgm:cxn modelId="{54F9EDAF-AE5D-4521-9F78-74C7C7B10141}" type="presParOf" srcId="{877FB248-52DF-41A5-834E-AA99CC5D760C}" destId="{34778F50-A27A-4974-B382-CFA385538E8E}" srcOrd="0" destOrd="0" presId="urn:microsoft.com/office/officeart/2008/layout/HorizontalMultiLevelHierarchy"/>
    <dgm:cxn modelId="{A5033FBD-A1D2-4593-B3D9-80216F1335A9}" type="presParOf" srcId="{9417161F-B05B-4B5C-ACCA-6ECC2045300B}" destId="{99148622-A7AF-409B-B503-8B61BCB9E08C}" srcOrd="1" destOrd="0" presId="urn:microsoft.com/office/officeart/2008/layout/HorizontalMultiLevelHierarchy"/>
    <dgm:cxn modelId="{C0F7D774-8FB5-4C60-89EA-8D1E263ABE9A}" type="presParOf" srcId="{99148622-A7AF-409B-B503-8B61BCB9E08C}" destId="{7AC823F0-291D-450E-BA34-B0D17590ADA1}" srcOrd="0" destOrd="0" presId="urn:microsoft.com/office/officeart/2008/layout/HorizontalMultiLevelHierarchy"/>
    <dgm:cxn modelId="{F65FDD39-1313-48C1-AD87-A42B09CAC464}" type="presParOf" srcId="{99148622-A7AF-409B-B503-8B61BCB9E08C}" destId="{4E5359F8-B919-4AAE-9533-B9D24D00A8A0}" srcOrd="1" destOrd="0" presId="urn:microsoft.com/office/officeart/2008/layout/HorizontalMultiLevelHierarchy"/>
    <dgm:cxn modelId="{ED7362BC-B236-4CFE-ABDC-D5C4BB5E7164}" type="presParOf" srcId="{2E4195E7-C526-43C1-8251-2AF2A6B49243}" destId="{E4D805C1-0FDD-4506-9132-245D1618CDA6}" srcOrd="4" destOrd="0" presId="urn:microsoft.com/office/officeart/2008/layout/HorizontalMultiLevelHierarchy"/>
    <dgm:cxn modelId="{8D1DF418-D7C1-4896-BE7F-D44CC3D72B03}" type="presParOf" srcId="{E4D805C1-0FDD-4506-9132-245D1618CDA6}" destId="{675C452B-A309-46DB-8A27-519F74B0332F}" srcOrd="0" destOrd="0" presId="urn:microsoft.com/office/officeart/2008/layout/HorizontalMultiLevelHierarchy"/>
    <dgm:cxn modelId="{DD30578A-870A-4444-BB56-419B35A11804}" type="presParOf" srcId="{2E4195E7-C526-43C1-8251-2AF2A6B49243}" destId="{D9CAAA9F-65CF-4771-831C-8EF172A724A5}" srcOrd="5" destOrd="0" presId="urn:microsoft.com/office/officeart/2008/layout/HorizontalMultiLevelHierarchy"/>
    <dgm:cxn modelId="{D81C0F2D-E574-4D8A-831E-5FF730DEA81D}" type="presParOf" srcId="{D9CAAA9F-65CF-4771-831C-8EF172A724A5}" destId="{9930AFAD-7CAA-421C-A6F6-BE96E32B90BE}" srcOrd="0" destOrd="0" presId="urn:microsoft.com/office/officeart/2008/layout/HorizontalMultiLevelHierarchy"/>
    <dgm:cxn modelId="{2C8F7F9F-0F0F-41CA-979B-B2FD8568DC0F}" type="presParOf" srcId="{D9CAAA9F-65CF-4771-831C-8EF172A724A5}" destId="{9D792460-AE18-422F-8A94-3AAAF05AC764}" srcOrd="1" destOrd="0" presId="urn:microsoft.com/office/officeart/2008/layout/HorizontalMultiLevelHierarchy"/>
    <dgm:cxn modelId="{3F444C80-E77A-449B-A1D8-211D344D8599}" type="presParOf" srcId="{9D792460-AE18-422F-8A94-3AAAF05AC764}" destId="{AF0E3E6D-A0CF-4B13-A387-BB4051DAC3C8}" srcOrd="0" destOrd="0" presId="urn:microsoft.com/office/officeart/2008/layout/HorizontalMultiLevelHierarchy"/>
    <dgm:cxn modelId="{8FBD0C1E-3BC0-4C2D-A6DE-FCC2AFBDA5E0}" type="presParOf" srcId="{AF0E3E6D-A0CF-4B13-A387-BB4051DAC3C8}" destId="{C11FBF37-1F34-4A06-8562-AA61BD8C9ADE}" srcOrd="0" destOrd="0" presId="urn:microsoft.com/office/officeart/2008/layout/HorizontalMultiLevelHierarchy"/>
    <dgm:cxn modelId="{F6ED711C-A123-4ED8-BF34-B3FBE4043D2F}" type="presParOf" srcId="{9D792460-AE18-422F-8A94-3AAAF05AC764}" destId="{22059330-82AD-4BCF-B8E2-BC96872FA88F}" srcOrd="1" destOrd="0" presId="urn:microsoft.com/office/officeart/2008/layout/HorizontalMultiLevelHierarchy"/>
    <dgm:cxn modelId="{F2683845-D941-48E3-9E5C-BC35F9E710F3}" type="presParOf" srcId="{22059330-82AD-4BCF-B8E2-BC96872FA88F}" destId="{D2478CEB-A56F-4C5F-A8C3-ADDE8D4E28C3}" srcOrd="0" destOrd="0" presId="urn:microsoft.com/office/officeart/2008/layout/HorizontalMultiLevelHierarchy"/>
    <dgm:cxn modelId="{F6087ACB-BED0-4D43-A5C9-4409135741C5}" type="presParOf" srcId="{22059330-82AD-4BCF-B8E2-BC96872FA88F}" destId="{15D8F0BF-B8E5-46AD-A0EB-51EB2BF4201E}" srcOrd="1" destOrd="0" presId="urn:microsoft.com/office/officeart/2008/layout/HorizontalMultiLevelHierarchy"/>
    <dgm:cxn modelId="{FE60B604-5347-4BD2-9F7B-5209BA254BF8}" type="presParOf" srcId="{15D8F0BF-B8E5-46AD-A0EB-51EB2BF4201E}" destId="{5E5AB281-119C-4622-869E-6626BFF1F994}" srcOrd="0" destOrd="0" presId="urn:microsoft.com/office/officeart/2008/layout/HorizontalMultiLevelHierarchy"/>
    <dgm:cxn modelId="{36B8B016-9017-4A0B-A637-6A4BF78270EA}" type="presParOf" srcId="{5E5AB281-119C-4622-869E-6626BFF1F994}" destId="{286678A0-44BF-4E89-96B7-E2FA2123248B}" srcOrd="0" destOrd="0" presId="urn:microsoft.com/office/officeart/2008/layout/HorizontalMultiLevelHierarchy"/>
    <dgm:cxn modelId="{5A9A2AB7-A8D9-4729-9F99-16FEBEE56065}" type="presParOf" srcId="{15D8F0BF-B8E5-46AD-A0EB-51EB2BF4201E}" destId="{AFD0B1F3-CABB-4EE6-8F74-B6E4598B4C97}" srcOrd="1" destOrd="0" presId="urn:microsoft.com/office/officeart/2008/layout/HorizontalMultiLevelHierarchy"/>
    <dgm:cxn modelId="{38758F7A-5D32-4FDD-A075-1FEB4BF4718C}" type="presParOf" srcId="{AFD0B1F3-CABB-4EE6-8F74-B6E4598B4C97}" destId="{626FBC18-6B09-4B0B-A770-CE0939D7761A}" srcOrd="0" destOrd="0" presId="urn:microsoft.com/office/officeart/2008/layout/HorizontalMultiLevelHierarchy"/>
    <dgm:cxn modelId="{CD37147E-DAF1-4415-94C9-F0AA7A5462C9}" type="presParOf" srcId="{AFD0B1F3-CABB-4EE6-8F74-B6E4598B4C97}" destId="{2A47A20E-F8FE-4A68-A8AE-0603843D939C}" srcOrd="1" destOrd="0" presId="urn:microsoft.com/office/officeart/2008/layout/HorizontalMultiLevelHierarchy"/>
    <dgm:cxn modelId="{91ECFF85-D657-4B73-BC4D-F524A8F7FDDB}" type="presParOf" srcId="{15D8F0BF-B8E5-46AD-A0EB-51EB2BF4201E}" destId="{88322A65-4DE3-4D63-9853-539D352EDFDA}" srcOrd="2" destOrd="0" presId="urn:microsoft.com/office/officeart/2008/layout/HorizontalMultiLevelHierarchy"/>
    <dgm:cxn modelId="{4A319413-6E3E-4CF3-80EC-F43564118A0A}" type="presParOf" srcId="{88322A65-4DE3-4D63-9853-539D352EDFDA}" destId="{103CB80B-A9B9-46E8-8E90-8D2DFAE384B9}" srcOrd="0" destOrd="0" presId="urn:microsoft.com/office/officeart/2008/layout/HorizontalMultiLevelHierarchy"/>
    <dgm:cxn modelId="{E64632C3-0A81-49B8-9154-3E42BE4815FE}" type="presParOf" srcId="{15D8F0BF-B8E5-46AD-A0EB-51EB2BF4201E}" destId="{BF98332C-33DC-415C-9F4E-07242D03E0B9}" srcOrd="3" destOrd="0" presId="urn:microsoft.com/office/officeart/2008/layout/HorizontalMultiLevelHierarchy"/>
    <dgm:cxn modelId="{B2E65C0C-149B-4101-8BC3-BAB4EECCD251}" type="presParOf" srcId="{BF98332C-33DC-415C-9F4E-07242D03E0B9}" destId="{4D70CD0A-6C91-4865-9F68-2D6C9AF05AA3}" srcOrd="0" destOrd="0" presId="urn:microsoft.com/office/officeart/2008/layout/HorizontalMultiLevelHierarchy"/>
    <dgm:cxn modelId="{58BA0C89-D8BE-4D6C-A22D-45E5048909EB}" type="presParOf" srcId="{BF98332C-33DC-415C-9F4E-07242D03E0B9}" destId="{90E7BCB2-20BD-4BDD-948D-792BB6E78FF5}" srcOrd="1" destOrd="0" presId="urn:microsoft.com/office/officeart/2008/layout/HorizontalMultiLevelHierarchy"/>
    <dgm:cxn modelId="{0001E812-BF02-497F-B3F7-A42E9CEE93F3}" type="presParOf" srcId="{9D792460-AE18-422F-8A94-3AAAF05AC764}" destId="{6084A302-5078-4BE0-80B7-B99AA06E451C}" srcOrd="2" destOrd="0" presId="urn:microsoft.com/office/officeart/2008/layout/HorizontalMultiLevelHierarchy"/>
    <dgm:cxn modelId="{CC9800E9-4CE9-4715-B54D-C77C75F0350D}" type="presParOf" srcId="{6084A302-5078-4BE0-80B7-B99AA06E451C}" destId="{5F6F3BBD-6C2B-4839-A50B-2B8470876601}" srcOrd="0" destOrd="0" presId="urn:microsoft.com/office/officeart/2008/layout/HorizontalMultiLevelHierarchy"/>
    <dgm:cxn modelId="{03B1E9B8-A87B-4BA5-A0A1-9E95A7B44B1A}" type="presParOf" srcId="{9D792460-AE18-422F-8A94-3AAAF05AC764}" destId="{7D7670E2-5AE4-479A-A167-731A08547B20}" srcOrd="3" destOrd="0" presId="urn:microsoft.com/office/officeart/2008/layout/HorizontalMultiLevelHierarchy"/>
    <dgm:cxn modelId="{BB9DC5BC-B6FE-42F3-991A-0A1055841E86}" type="presParOf" srcId="{7D7670E2-5AE4-479A-A167-731A08547B20}" destId="{AEAE9668-1594-42A7-936C-F6D9B03E5605}" srcOrd="0" destOrd="0" presId="urn:microsoft.com/office/officeart/2008/layout/HorizontalMultiLevelHierarchy"/>
    <dgm:cxn modelId="{793D6C95-8A73-444F-A08D-05659C96A037}" type="presParOf" srcId="{7D7670E2-5AE4-479A-A167-731A08547B20}" destId="{F9B9F49D-7972-4FFC-8A8C-A865E91EE436}" srcOrd="1" destOrd="0" presId="urn:microsoft.com/office/officeart/2008/layout/HorizontalMultiLevelHierarchy"/>
    <dgm:cxn modelId="{83C6CE05-16E2-4087-8F9D-D6CD7BB93DCC}" type="presParOf" srcId="{F9B9F49D-7972-4FFC-8A8C-A865E91EE436}" destId="{D2391F31-FA2D-43F9-9FE8-1200D21AE459}" srcOrd="0" destOrd="0" presId="urn:microsoft.com/office/officeart/2008/layout/HorizontalMultiLevelHierarchy"/>
    <dgm:cxn modelId="{B2521A36-24A5-4788-A6A0-2262E021BBB2}" type="presParOf" srcId="{D2391F31-FA2D-43F9-9FE8-1200D21AE459}" destId="{541D34AF-66FF-4C5E-9F53-5D50EF8CF2C2}" srcOrd="0" destOrd="0" presId="urn:microsoft.com/office/officeart/2008/layout/HorizontalMultiLevelHierarchy"/>
    <dgm:cxn modelId="{962F768C-5D82-45EA-804B-51B43E025C88}" type="presParOf" srcId="{F9B9F49D-7972-4FFC-8A8C-A865E91EE436}" destId="{7F21604D-8204-4464-9D98-3E3C63CCE5E6}" srcOrd="1" destOrd="0" presId="urn:microsoft.com/office/officeart/2008/layout/HorizontalMultiLevelHierarchy"/>
    <dgm:cxn modelId="{7F88AFE7-FACB-4996-919D-695623D70DD1}" type="presParOf" srcId="{7F21604D-8204-4464-9D98-3E3C63CCE5E6}" destId="{EC8A8FAF-CCC1-447F-AF4A-1B7F5640C737}" srcOrd="0" destOrd="0" presId="urn:microsoft.com/office/officeart/2008/layout/HorizontalMultiLevelHierarchy"/>
    <dgm:cxn modelId="{77146712-9A8B-4D89-82B9-7CB2D19EC7C0}" type="presParOf" srcId="{7F21604D-8204-4464-9D98-3E3C63CCE5E6}" destId="{62F596EF-CB32-491B-A62A-42CD5777D695}" srcOrd="1" destOrd="0" presId="urn:microsoft.com/office/officeart/2008/layout/HorizontalMultiLevelHierarchy"/>
    <dgm:cxn modelId="{00A55143-927B-4ED9-A6B7-CB2150D2029B}" type="presParOf" srcId="{2E4195E7-C526-43C1-8251-2AF2A6B49243}" destId="{F1254FD0-8054-4A01-9BB5-DAF029D79E79}" srcOrd="6" destOrd="0" presId="urn:microsoft.com/office/officeart/2008/layout/HorizontalMultiLevelHierarchy"/>
    <dgm:cxn modelId="{969C7243-D9D8-4BBC-A7E8-F6A8957BACBB}" type="presParOf" srcId="{F1254FD0-8054-4A01-9BB5-DAF029D79E79}" destId="{5EF2A711-6539-4B40-82F4-1D7ACF857AF7}" srcOrd="0" destOrd="0" presId="urn:microsoft.com/office/officeart/2008/layout/HorizontalMultiLevelHierarchy"/>
    <dgm:cxn modelId="{90693403-54F5-42E6-8194-00EF2D28B5BF}" type="presParOf" srcId="{2E4195E7-C526-43C1-8251-2AF2A6B49243}" destId="{B5CC62BD-C3D7-429F-B9EC-0B5D8AC3ADAF}" srcOrd="7" destOrd="0" presId="urn:microsoft.com/office/officeart/2008/layout/HorizontalMultiLevelHierarchy"/>
    <dgm:cxn modelId="{A82E4515-C3E9-404D-AA67-5BC5F025F40A}" type="presParOf" srcId="{B5CC62BD-C3D7-429F-B9EC-0B5D8AC3ADAF}" destId="{80600A35-84AA-43CE-81F3-F98690856545}" srcOrd="0" destOrd="0" presId="urn:microsoft.com/office/officeart/2008/layout/HorizontalMultiLevelHierarchy"/>
    <dgm:cxn modelId="{D89A7581-1722-4E6C-BEAE-A68FE0D9A2D0}" type="presParOf" srcId="{B5CC62BD-C3D7-429F-B9EC-0B5D8AC3ADAF}" destId="{524E3F09-EDD1-4C4E-9154-C3DF6038309F}" srcOrd="1" destOrd="0" presId="urn:microsoft.com/office/officeart/2008/layout/HorizontalMultiLevelHierarchy"/>
    <dgm:cxn modelId="{18F48CD2-24D3-470B-B1ED-80033ABC6769}" type="presParOf" srcId="{524E3F09-EDD1-4C4E-9154-C3DF6038309F}" destId="{08EC2D9E-EEF5-4DFB-B18C-04297E92FEFA}" srcOrd="0" destOrd="0" presId="urn:microsoft.com/office/officeart/2008/layout/HorizontalMultiLevelHierarchy"/>
    <dgm:cxn modelId="{2061FDFB-C708-46FA-A396-8F6A525A8C50}" type="presParOf" srcId="{08EC2D9E-EEF5-4DFB-B18C-04297E92FEFA}" destId="{DF9BAD71-EF23-4CA3-83FF-AB3C82F6A16F}" srcOrd="0" destOrd="0" presId="urn:microsoft.com/office/officeart/2008/layout/HorizontalMultiLevelHierarchy"/>
    <dgm:cxn modelId="{1760205B-37D8-4BE8-BE80-0E7E1ED95F2B}" type="presParOf" srcId="{524E3F09-EDD1-4C4E-9154-C3DF6038309F}" destId="{CFD0EF6D-F7DA-4E10-89FF-BE4E2630F12D}" srcOrd="1" destOrd="0" presId="urn:microsoft.com/office/officeart/2008/layout/HorizontalMultiLevelHierarchy"/>
    <dgm:cxn modelId="{D7ED3F20-DBA4-4209-80BA-06830528E90B}" type="presParOf" srcId="{CFD0EF6D-F7DA-4E10-89FF-BE4E2630F12D}" destId="{A9B15C1A-4C4B-4F3A-A878-84EA420CF092}" srcOrd="0" destOrd="0" presId="urn:microsoft.com/office/officeart/2008/layout/HorizontalMultiLevelHierarchy"/>
    <dgm:cxn modelId="{7D82C0EA-5DA5-4C9D-8BB9-BB462D4AFE26}" type="presParOf" srcId="{CFD0EF6D-F7DA-4E10-89FF-BE4E2630F12D}" destId="{34ADDADB-DF4A-484B-8460-B0D255B0589C}" srcOrd="1" destOrd="0" presId="urn:microsoft.com/office/officeart/2008/layout/HorizontalMultiLevelHierarchy"/>
    <dgm:cxn modelId="{352E59C1-E408-480B-BB3A-0CC232145710}" type="presParOf" srcId="{34ADDADB-DF4A-484B-8460-B0D255B0589C}" destId="{FCD46113-877F-416E-8838-C882836F0D86}" srcOrd="0" destOrd="0" presId="urn:microsoft.com/office/officeart/2008/layout/HorizontalMultiLevelHierarchy"/>
    <dgm:cxn modelId="{54B3915A-35C3-45C7-8CF7-8318B64306CF}" type="presParOf" srcId="{FCD46113-877F-416E-8838-C882836F0D86}" destId="{75CF11DC-1721-423F-B9AF-48802F04849A}" srcOrd="0" destOrd="0" presId="urn:microsoft.com/office/officeart/2008/layout/HorizontalMultiLevelHierarchy"/>
    <dgm:cxn modelId="{DFC1EDE0-B0FA-4380-8F94-7065A6053320}" type="presParOf" srcId="{34ADDADB-DF4A-484B-8460-B0D255B0589C}" destId="{F64B44EA-82DA-4EB0-998C-B25716E67284}" srcOrd="1" destOrd="0" presId="urn:microsoft.com/office/officeart/2008/layout/HorizontalMultiLevelHierarchy"/>
    <dgm:cxn modelId="{FFCFEEAD-E07C-4D94-9665-0A3C0CB38FA2}" type="presParOf" srcId="{F64B44EA-82DA-4EB0-998C-B25716E67284}" destId="{CF727354-29D2-487B-B444-C7F2F7C6251F}" srcOrd="0" destOrd="0" presId="urn:microsoft.com/office/officeart/2008/layout/HorizontalMultiLevelHierarchy"/>
    <dgm:cxn modelId="{9B42923A-A76D-432B-91BA-DEEF65B89255}" type="presParOf" srcId="{F64B44EA-82DA-4EB0-998C-B25716E67284}" destId="{58F4A309-14AC-4EA6-8D70-E6386705338C}" srcOrd="1" destOrd="0" presId="urn:microsoft.com/office/officeart/2008/layout/HorizontalMultiLevelHierarchy"/>
    <dgm:cxn modelId="{303F4B75-ABCC-4AB3-8865-C8A15E792DE7}" type="presParOf" srcId="{00B6C323-8ADF-4C2C-A98F-03A35CC9AEB8}" destId="{7C1111C3-71C8-4A59-B707-B9C768098517}" srcOrd="2" destOrd="0" presId="urn:microsoft.com/office/officeart/2008/layout/HorizontalMultiLevelHierarchy"/>
    <dgm:cxn modelId="{E94C1DFA-B65C-4879-836E-ED701153E177}" type="presParOf" srcId="{7C1111C3-71C8-4A59-B707-B9C768098517}" destId="{691C4B03-F193-462B-8563-0CBB3DFC5ADA}" srcOrd="0" destOrd="0" presId="urn:microsoft.com/office/officeart/2008/layout/HorizontalMultiLevelHierarchy"/>
    <dgm:cxn modelId="{498BC908-EA1E-43D1-B0B9-F292E2D0B5B8}" type="presParOf" srcId="{00B6C323-8ADF-4C2C-A98F-03A35CC9AEB8}" destId="{9D5FED48-469F-4A5A-AF8C-3669D6E19E26}" srcOrd="3" destOrd="0" presId="urn:microsoft.com/office/officeart/2008/layout/HorizontalMultiLevelHierarchy"/>
    <dgm:cxn modelId="{E4F349EF-6623-468D-954B-DDCB6FFB8DFC}" type="presParOf" srcId="{9D5FED48-469F-4A5A-AF8C-3669D6E19E26}" destId="{E2CE8335-163F-4FC8-9EB2-2F1AB9A3494D}" srcOrd="0" destOrd="0" presId="urn:microsoft.com/office/officeart/2008/layout/HorizontalMultiLevelHierarchy"/>
    <dgm:cxn modelId="{D9DAB0A6-BB08-4FBA-AD49-753779418BD5}" type="presParOf" srcId="{9D5FED48-469F-4A5A-AF8C-3669D6E19E26}" destId="{5BF7830B-9D4F-4B32-9BAC-79401EA7EBFE}" srcOrd="1" destOrd="0" presId="urn:microsoft.com/office/officeart/2008/layout/HorizontalMultiLevelHierarchy"/>
    <dgm:cxn modelId="{C6B532CA-CF10-4F0F-B8EB-1BC8927A2A9C}" type="presParOf" srcId="{5BF7830B-9D4F-4B32-9BAC-79401EA7EBFE}" destId="{B5518A91-0CCF-44EC-914D-B3C0D9B542E7}" srcOrd="0" destOrd="0" presId="urn:microsoft.com/office/officeart/2008/layout/HorizontalMultiLevelHierarchy"/>
    <dgm:cxn modelId="{62532C05-93F7-4F4B-A27F-4C2DAA97739F}" type="presParOf" srcId="{B5518A91-0CCF-44EC-914D-B3C0D9B542E7}" destId="{91CDD07F-CBCB-49EB-AD21-92C890ECF5F5}" srcOrd="0" destOrd="0" presId="urn:microsoft.com/office/officeart/2008/layout/HorizontalMultiLevelHierarchy"/>
    <dgm:cxn modelId="{0C8C3860-8E0F-4A8A-9CB2-B1789AB0CD64}" type="presParOf" srcId="{5BF7830B-9D4F-4B32-9BAC-79401EA7EBFE}" destId="{D83818FB-048F-46F3-88B3-2A681378A388}" srcOrd="1" destOrd="0" presId="urn:microsoft.com/office/officeart/2008/layout/HorizontalMultiLevelHierarchy"/>
    <dgm:cxn modelId="{68243FDE-5B83-402B-8B7C-B65A1A51AC83}" type="presParOf" srcId="{D83818FB-048F-46F3-88B3-2A681378A388}" destId="{68C7DC2A-DF30-426E-B8FD-F49EE5583BB0}" srcOrd="0" destOrd="0" presId="urn:microsoft.com/office/officeart/2008/layout/HorizontalMultiLevelHierarchy"/>
    <dgm:cxn modelId="{8882B7CB-328B-4A30-84A6-360C00E589F6}" type="presParOf" srcId="{D83818FB-048F-46F3-88B3-2A681378A388}" destId="{6D73289D-53B5-471C-AEF0-A32B2F558BE2}" srcOrd="1" destOrd="0" presId="urn:microsoft.com/office/officeart/2008/layout/HorizontalMultiLevelHierarchy"/>
    <dgm:cxn modelId="{05FD075E-E279-4D36-8A3D-A0C6D6F5DED5}" type="presParOf" srcId="{6D73289D-53B5-471C-AEF0-A32B2F558BE2}" destId="{ED95A208-2D87-4E2E-AF4E-006132416E56}" srcOrd="0" destOrd="0" presId="urn:microsoft.com/office/officeart/2008/layout/HorizontalMultiLevelHierarchy"/>
    <dgm:cxn modelId="{56131F12-7B07-4224-9CB7-09ADBF79E1E5}" type="presParOf" srcId="{ED95A208-2D87-4E2E-AF4E-006132416E56}" destId="{FD20C4CB-B220-4B65-9BEE-C3897B5035FD}" srcOrd="0" destOrd="0" presId="urn:microsoft.com/office/officeart/2008/layout/HorizontalMultiLevelHierarchy"/>
    <dgm:cxn modelId="{0F39C219-0438-456C-9338-C4B2CDC28054}" type="presParOf" srcId="{6D73289D-53B5-471C-AEF0-A32B2F558BE2}" destId="{133FD631-84FA-4153-982B-331F8CC747D4}" srcOrd="1" destOrd="0" presId="urn:microsoft.com/office/officeart/2008/layout/HorizontalMultiLevelHierarchy"/>
    <dgm:cxn modelId="{A607E564-95B8-49B7-AF7F-E77C02080F8E}" type="presParOf" srcId="{133FD631-84FA-4153-982B-331F8CC747D4}" destId="{FC1F9FB9-0030-40B4-8C06-14758D2D417E}" srcOrd="0" destOrd="0" presId="urn:microsoft.com/office/officeart/2008/layout/HorizontalMultiLevelHierarchy"/>
    <dgm:cxn modelId="{0D54733B-FA6C-4A14-90B8-DA7CF5C4B933}" type="presParOf" srcId="{133FD631-84FA-4153-982B-331F8CC747D4}" destId="{2A44222D-CBCB-4410-BAEE-676E98057740}" srcOrd="1" destOrd="0" presId="urn:microsoft.com/office/officeart/2008/layout/HorizontalMultiLevelHierarchy"/>
    <dgm:cxn modelId="{B7C38B99-3F16-49EA-99B6-02B9D9819FA0}" type="presParOf" srcId="{5BF7830B-9D4F-4B32-9BAC-79401EA7EBFE}" destId="{FDCE8F53-E322-4B1B-8535-1DF807DB34B9}" srcOrd="2" destOrd="0" presId="urn:microsoft.com/office/officeart/2008/layout/HorizontalMultiLevelHierarchy"/>
    <dgm:cxn modelId="{C473FCE0-2762-4259-A3F0-A03F644CC675}" type="presParOf" srcId="{FDCE8F53-E322-4B1B-8535-1DF807DB34B9}" destId="{F560906A-546D-4571-BA60-ACF2D4A854CB}" srcOrd="0" destOrd="0" presId="urn:microsoft.com/office/officeart/2008/layout/HorizontalMultiLevelHierarchy"/>
    <dgm:cxn modelId="{D394807F-B38C-4222-9106-B45531038C59}" type="presParOf" srcId="{5BF7830B-9D4F-4B32-9BAC-79401EA7EBFE}" destId="{CB0A0623-DC72-4215-ADD7-0AC25601824B}" srcOrd="3" destOrd="0" presId="urn:microsoft.com/office/officeart/2008/layout/HorizontalMultiLevelHierarchy"/>
    <dgm:cxn modelId="{90EB3635-3EDA-4E75-BA95-CD9AEF470285}" type="presParOf" srcId="{CB0A0623-DC72-4215-ADD7-0AC25601824B}" destId="{7E713748-379C-4B5E-9EC6-622A2DAA67D9}" srcOrd="0" destOrd="0" presId="urn:microsoft.com/office/officeart/2008/layout/HorizontalMultiLevelHierarchy"/>
    <dgm:cxn modelId="{D5A0B4F7-B61D-4192-A54C-25C1837F5824}" type="presParOf" srcId="{CB0A0623-DC72-4215-ADD7-0AC25601824B}" destId="{0A9C7258-1C75-4D80-BFB2-9E27C4830527}" srcOrd="1" destOrd="0" presId="urn:microsoft.com/office/officeart/2008/layout/HorizontalMultiLevelHierarchy"/>
    <dgm:cxn modelId="{CEAF4E5B-182E-485A-8BC3-282D4884C4D6}" type="presParOf" srcId="{0A9C7258-1C75-4D80-BFB2-9E27C4830527}" destId="{613A4E0B-58AB-427D-9051-A8B2C6F55381}" srcOrd="0" destOrd="0" presId="urn:microsoft.com/office/officeart/2008/layout/HorizontalMultiLevelHierarchy"/>
    <dgm:cxn modelId="{152DCC15-B4DF-4616-9FDC-5BF145ABBDA5}" type="presParOf" srcId="{613A4E0B-58AB-427D-9051-A8B2C6F55381}" destId="{8C07BC25-D6C9-4CF7-B000-4A39865469A4}" srcOrd="0" destOrd="0" presId="urn:microsoft.com/office/officeart/2008/layout/HorizontalMultiLevelHierarchy"/>
    <dgm:cxn modelId="{630029C3-FFD8-474E-9591-9F440B14074A}" type="presParOf" srcId="{0A9C7258-1C75-4D80-BFB2-9E27C4830527}" destId="{248A4993-18CA-48A5-B408-C3E988AC397F}" srcOrd="1" destOrd="0" presId="urn:microsoft.com/office/officeart/2008/layout/HorizontalMultiLevelHierarchy"/>
    <dgm:cxn modelId="{7D43BACD-7FFC-4F73-AA43-8AD20EBCE29F}" type="presParOf" srcId="{248A4993-18CA-48A5-B408-C3E988AC397F}" destId="{50DFE8EC-C200-4654-AAE8-1C218BF1FF46}" srcOrd="0" destOrd="0" presId="urn:microsoft.com/office/officeart/2008/layout/HorizontalMultiLevelHierarchy"/>
    <dgm:cxn modelId="{005A0E6E-3DF3-4BDE-B7F7-8B36AA6394F3}" type="presParOf" srcId="{248A4993-18CA-48A5-B408-C3E988AC397F}" destId="{61B40E03-25B9-485F-840B-FABD981193C2}" srcOrd="1" destOrd="0" presId="urn:microsoft.com/office/officeart/2008/layout/HorizontalMultiLevelHierarchy"/>
    <dgm:cxn modelId="{14552C28-C578-4285-9A75-28B9193C00BB}" type="presParOf" srcId="{61B40E03-25B9-485F-840B-FABD981193C2}" destId="{61EC9F36-6467-4C56-8762-9BDEAEB0558C}" srcOrd="0" destOrd="0" presId="urn:microsoft.com/office/officeart/2008/layout/HorizontalMultiLevelHierarchy"/>
    <dgm:cxn modelId="{2455CFC4-7DF7-4321-9C45-E1937A869F41}" type="presParOf" srcId="{61EC9F36-6467-4C56-8762-9BDEAEB0558C}" destId="{56535C95-9828-4467-977E-B10818263CCF}" srcOrd="0" destOrd="0" presId="urn:microsoft.com/office/officeart/2008/layout/HorizontalMultiLevelHierarchy"/>
    <dgm:cxn modelId="{2D791CD8-105C-488B-BFB3-C58FB057194E}" type="presParOf" srcId="{61B40E03-25B9-485F-840B-FABD981193C2}" destId="{B7972F04-0B60-4B99-91E2-5E6F68EAA60F}" srcOrd="1" destOrd="0" presId="urn:microsoft.com/office/officeart/2008/layout/HorizontalMultiLevelHierarchy"/>
    <dgm:cxn modelId="{048B1396-57E8-4D6F-8623-DD1F7DDB1F10}" type="presParOf" srcId="{B7972F04-0B60-4B99-91E2-5E6F68EAA60F}" destId="{550E294F-EC44-419B-ACBA-76EA29C580AF}" srcOrd="0" destOrd="0" presId="urn:microsoft.com/office/officeart/2008/layout/HorizontalMultiLevelHierarchy"/>
    <dgm:cxn modelId="{0EB0F8D9-155F-4328-A3CF-5078A5DA43A9}" type="presParOf" srcId="{B7972F04-0B60-4B99-91E2-5E6F68EAA60F}" destId="{8ADD7700-BF9D-4528-AC43-B6211735D275}" srcOrd="1" destOrd="0" presId="urn:microsoft.com/office/officeart/2008/layout/HorizontalMultiLevelHierarchy"/>
    <dgm:cxn modelId="{C5AD782C-2E18-4E92-8C3C-5E0CF35B9CB7}" type="presParOf" srcId="{61B40E03-25B9-485F-840B-FABD981193C2}" destId="{4CBF2D18-E5CE-4187-B596-902BD0AB638C}" srcOrd="2" destOrd="0" presId="urn:microsoft.com/office/officeart/2008/layout/HorizontalMultiLevelHierarchy"/>
    <dgm:cxn modelId="{7B3321ED-34D8-41B3-9A45-0F6F26D2DF88}" type="presParOf" srcId="{4CBF2D18-E5CE-4187-B596-902BD0AB638C}" destId="{A16395E2-344E-4A4C-BE2B-3A3F64F5FFEE}" srcOrd="0" destOrd="0" presId="urn:microsoft.com/office/officeart/2008/layout/HorizontalMultiLevelHierarchy"/>
    <dgm:cxn modelId="{05B4FA63-A463-4759-89E2-F278705A2412}" type="presParOf" srcId="{61B40E03-25B9-485F-840B-FABD981193C2}" destId="{DF32341B-CE20-491B-916C-F1318037741A}" srcOrd="3" destOrd="0" presId="urn:microsoft.com/office/officeart/2008/layout/HorizontalMultiLevelHierarchy"/>
    <dgm:cxn modelId="{E3036C39-7C7B-49F0-BA25-79974AB0450E}" type="presParOf" srcId="{DF32341B-CE20-491B-916C-F1318037741A}" destId="{C4CC9163-AF6A-4C65-9F2D-CACC9DB43624}" srcOrd="0" destOrd="0" presId="urn:microsoft.com/office/officeart/2008/layout/HorizontalMultiLevelHierarchy"/>
    <dgm:cxn modelId="{2446130E-C178-4511-8E55-24DD3B4EE15A}" type="presParOf" srcId="{DF32341B-CE20-491B-916C-F1318037741A}" destId="{C8F68101-FA8D-4AC9-923B-29D9F7E39646}" srcOrd="1" destOrd="0" presId="urn:microsoft.com/office/officeart/2008/layout/HorizontalMultiLevelHierarchy"/>
    <dgm:cxn modelId="{277CC705-5977-46F0-9855-93266592B24D}" type="presParOf" srcId="{61B40E03-25B9-485F-840B-FABD981193C2}" destId="{3C4CE92F-335B-4A7A-8BB0-EC6AFC5BABCB}" srcOrd="4" destOrd="0" presId="urn:microsoft.com/office/officeart/2008/layout/HorizontalMultiLevelHierarchy"/>
    <dgm:cxn modelId="{76352ECA-D413-4F02-8AFA-DB4AA2A06881}" type="presParOf" srcId="{3C4CE92F-335B-4A7A-8BB0-EC6AFC5BABCB}" destId="{4DD7E8C5-D4E3-4A07-A586-B06A3F0FA0A4}" srcOrd="0" destOrd="0" presId="urn:microsoft.com/office/officeart/2008/layout/HorizontalMultiLevelHierarchy"/>
    <dgm:cxn modelId="{36F1420C-4D58-46EA-A968-B5F36BA41B3B}" type="presParOf" srcId="{61B40E03-25B9-485F-840B-FABD981193C2}" destId="{87BAE170-9526-4F81-9E7A-EA1B9D22F3DD}" srcOrd="5" destOrd="0" presId="urn:microsoft.com/office/officeart/2008/layout/HorizontalMultiLevelHierarchy"/>
    <dgm:cxn modelId="{6A6CD5CF-CEEA-42FA-A796-0106553EF0F2}" type="presParOf" srcId="{87BAE170-9526-4F81-9E7A-EA1B9D22F3DD}" destId="{964E3496-9F20-4756-A220-FBA1D5E4980C}" srcOrd="0" destOrd="0" presId="urn:microsoft.com/office/officeart/2008/layout/HorizontalMultiLevelHierarchy"/>
    <dgm:cxn modelId="{CE221668-804F-449A-8FC4-AADB07CE7BFB}" type="presParOf" srcId="{87BAE170-9526-4F81-9E7A-EA1B9D22F3DD}" destId="{7E72DFF7-2DE5-40EC-983E-F3252481647F}" srcOrd="1" destOrd="0" presId="urn:microsoft.com/office/officeart/2008/layout/HorizontalMultiLevelHierarchy"/>
    <dgm:cxn modelId="{2D867456-7EDF-4D9E-A7BF-02E43CE99D76}" type="presParOf" srcId="{61B40E03-25B9-485F-840B-FABD981193C2}" destId="{BD15981F-569F-4B3E-A29C-E329AE7B81D1}" srcOrd="6" destOrd="0" presId="urn:microsoft.com/office/officeart/2008/layout/HorizontalMultiLevelHierarchy"/>
    <dgm:cxn modelId="{99F7949D-9D16-4A1C-900F-71BB522B0099}" type="presParOf" srcId="{BD15981F-569F-4B3E-A29C-E329AE7B81D1}" destId="{CB2039D7-A122-4FBD-A84B-449349191360}" srcOrd="0" destOrd="0" presId="urn:microsoft.com/office/officeart/2008/layout/HorizontalMultiLevelHierarchy"/>
    <dgm:cxn modelId="{B0EDD90A-8559-4616-B901-1079B0789183}" type="presParOf" srcId="{61B40E03-25B9-485F-840B-FABD981193C2}" destId="{4C59AE14-DC1C-4F22-93F7-7076D149C213}" srcOrd="7" destOrd="0" presId="urn:microsoft.com/office/officeart/2008/layout/HorizontalMultiLevelHierarchy"/>
    <dgm:cxn modelId="{D1713718-CAA2-4333-8E26-973403939BD0}" type="presParOf" srcId="{4C59AE14-DC1C-4F22-93F7-7076D149C213}" destId="{5E8E4353-97E3-4769-8745-E51435D5D5C3}" srcOrd="0" destOrd="0" presId="urn:microsoft.com/office/officeart/2008/layout/HorizontalMultiLevelHierarchy"/>
    <dgm:cxn modelId="{EDD7759D-0A6E-4632-8680-658638B1BD94}" type="presParOf" srcId="{4C59AE14-DC1C-4F22-93F7-7076D149C213}" destId="{C82AC1AC-4E81-4CA3-A849-749A41D237D4}" srcOrd="1" destOrd="0" presId="urn:microsoft.com/office/officeart/2008/layout/HorizontalMultiLevelHierarchy"/>
    <dgm:cxn modelId="{CD5840A0-56FD-4A0B-8024-7A0D703EC515}" type="presParOf" srcId="{61B40E03-25B9-485F-840B-FABD981193C2}" destId="{92AC12D1-EDB9-4368-A074-EC383242A465}" srcOrd="8" destOrd="0" presId="urn:microsoft.com/office/officeart/2008/layout/HorizontalMultiLevelHierarchy"/>
    <dgm:cxn modelId="{F8DF7A6E-EA2C-42DF-9F92-9D6F303AA125}" type="presParOf" srcId="{92AC12D1-EDB9-4368-A074-EC383242A465}" destId="{FAA859D6-1684-46A4-908E-E1DAB9558915}" srcOrd="0" destOrd="0" presId="urn:microsoft.com/office/officeart/2008/layout/HorizontalMultiLevelHierarchy"/>
    <dgm:cxn modelId="{5AC675D1-26F7-4389-A2D0-D6C15037E03F}" type="presParOf" srcId="{61B40E03-25B9-485F-840B-FABD981193C2}" destId="{0CAAECE9-B753-4A0D-9AA9-0B9815FD6E86}" srcOrd="9" destOrd="0" presId="urn:microsoft.com/office/officeart/2008/layout/HorizontalMultiLevelHierarchy"/>
    <dgm:cxn modelId="{F176832B-12B6-4462-9029-9023F4F3F8A3}" type="presParOf" srcId="{0CAAECE9-B753-4A0D-9AA9-0B9815FD6E86}" destId="{D7C5D150-03F6-45BD-A169-D47A44E30451}" srcOrd="0" destOrd="0" presId="urn:microsoft.com/office/officeart/2008/layout/HorizontalMultiLevelHierarchy"/>
    <dgm:cxn modelId="{1B2B78E3-BACC-46A5-A3BA-0BA1FCD7D81E}" type="presParOf" srcId="{0CAAECE9-B753-4A0D-9AA9-0B9815FD6E86}" destId="{AFCC5D18-E42C-4943-B41B-49A555A42A3D}" srcOrd="1" destOrd="0" presId="urn:microsoft.com/office/officeart/2008/layout/HorizontalMultiLevelHierarchy"/>
    <dgm:cxn modelId="{FBDB1517-7E7C-45F0-A75C-C48F01337AE9}" type="presParOf" srcId="{5BF7830B-9D4F-4B32-9BAC-79401EA7EBFE}" destId="{65055C2D-2B2C-4D84-ACA4-59F12A018C1E}" srcOrd="4" destOrd="0" presId="urn:microsoft.com/office/officeart/2008/layout/HorizontalMultiLevelHierarchy"/>
    <dgm:cxn modelId="{66FCC105-AF75-4866-B594-BCA6CA29C894}" type="presParOf" srcId="{65055C2D-2B2C-4D84-ACA4-59F12A018C1E}" destId="{34044C52-B2E6-48E7-B324-5D6AF4102F09}" srcOrd="0" destOrd="0" presId="urn:microsoft.com/office/officeart/2008/layout/HorizontalMultiLevelHierarchy"/>
    <dgm:cxn modelId="{C64C7E42-A772-47A3-A7DB-3E9A8E342CF9}" type="presParOf" srcId="{5BF7830B-9D4F-4B32-9BAC-79401EA7EBFE}" destId="{991B1D36-CB77-46A1-BC4C-6CAE14BF46FA}" srcOrd="5" destOrd="0" presId="urn:microsoft.com/office/officeart/2008/layout/HorizontalMultiLevelHierarchy"/>
    <dgm:cxn modelId="{B6885098-C156-4EEB-AC6D-2008D2AEC510}" type="presParOf" srcId="{991B1D36-CB77-46A1-BC4C-6CAE14BF46FA}" destId="{D39F0EBD-FE23-49ED-8731-BF50C8139E65}" srcOrd="0" destOrd="0" presId="urn:microsoft.com/office/officeart/2008/layout/HorizontalMultiLevelHierarchy"/>
    <dgm:cxn modelId="{7B945F4D-2F7D-4CB7-A2D4-FA2B570F11CC}" type="presParOf" srcId="{991B1D36-CB77-46A1-BC4C-6CAE14BF46FA}" destId="{F1DCEF4C-BF38-4656-83D5-2569D9AB8F90}" srcOrd="1" destOrd="0" presId="urn:microsoft.com/office/officeart/2008/layout/HorizontalMultiLevelHierarchy"/>
    <dgm:cxn modelId="{FC300E64-130B-4804-A34B-9363B5D913E7}" type="presParOf" srcId="{F1DCEF4C-BF38-4656-83D5-2569D9AB8F90}" destId="{E5ED6FB0-7FE4-432D-A7E2-1C05993FCA60}" srcOrd="0" destOrd="0" presId="urn:microsoft.com/office/officeart/2008/layout/HorizontalMultiLevelHierarchy"/>
    <dgm:cxn modelId="{F2ACDDFF-8C7D-44A0-AF66-CB74B2B14AC6}" type="presParOf" srcId="{E5ED6FB0-7FE4-432D-A7E2-1C05993FCA60}" destId="{AD5F8567-37F6-4CAA-8B49-515B5BB217E9}" srcOrd="0" destOrd="0" presId="urn:microsoft.com/office/officeart/2008/layout/HorizontalMultiLevelHierarchy"/>
    <dgm:cxn modelId="{86190BDA-AC22-4EFD-A03F-5F975EEDECA5}" type="presParOf" srcId="{F1DCEF4C-BF38-4656-83D5-2569D9AB8F90}" destId="{C64367B0-CE7E-4A5B-8B59-965B994772BA}" srcOrd="1" destOrd="0" presId="urn:microsoft.com/office/officeart/2008/layout/HorizontalMultiLevelHierarchy"/>
    <dgm:cxn modelId="{13B1F45C-2D74-4446-BCC6-E372A71D4F2C}" type="presParOf" srcId="{C64367B0-CE7E-4A5B-8B59-965B994772BA}" destId="{53AEF0C2-BE19-450F-87F1-3F6A8CDD2C4F}" srcOrd="0" destOrd="0" presId="urn:microsoft.com/office/officeart/2008/layout/HorizontalMultiLevelHierarchy"/>
    <dgm:cxn modelId="{F4849B06-07A1-41D6-9323-3ACBC45C6124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Self-cultivation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A35B7C9E-2805-4371-BD9A-C997E8B15F9C}">
      <dgm:prSet phldrT="[文本]"/>
      <dgm:spPr/>
      <dgm:t>
        <a:bodyPr/>
        <a:lstStyle/>
        <a:p>
          <a:r>
            <a:rPr lang="en-US" altLang="zh-CN"/>
            <a:t>Support by Mindset and emotions</a:t>
          </a:r>
          <a:endParaRPr lang="zh-CN" altLang="en-US"/>
        </a:p>
      </dgm:t>
    </dgm:pt>
    <dgm:pt modelId="{70E92411-DE23-4859-BD67-0F2C2C7406C4}" type="parTrans" cxnId="{E311A1E2-6697-4EB2-AD12-C3CDF95DB53D}">
      <dgm:prSet/>
      <dgm:spPr/>
      <dgm:t>
        <a:bodyPr/>
        <a:lstStyle/>
        <a:p>
          <a:endParaRPr lang="en-US"/>
        </a:p>
      </dgm:t>
    </dgm:pt>
    <dgm:pt modelId="{E6B82A61-C092-4962-92FA-515F6D7F5F64}" type="sibTrans" cxnId="{E311A1E2-6697-4EB2-AD12-C3CDF95DB53D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07C30593-1436-4302-8B04-7124D0607A77}">
      <dgm:prSet phldrT="[文本]"/>
      <dgm:spPr/>
      <dgm:t>
        <a:bodyPr/>
        <a:lstStyle/>
        <a:p>
          <a:r>
            <a:rPr lang="en-US" altLang="zh-CN"/>
            <a:t>Care about how to solve problem</a:t>
          </a:r>
          <a:endParaRPr lang="zh-CN" altLang="en-US"/>
        </a:p>
      </dgm:t>
    </dgm:pt>
    <dgm:pt modelId="{DC9B2858-B9B4-4657-8B25-E5D34B38942E}" type="parTrans" cxnId="{037CE118-0D74-4C73-8E28-DB66B2EFDB8E}">
      <dgm:prSet/>
      <dgm:spPr/>
      <dgm:t>
        <a:bodyPr/>
        <a:lstStyle/>
        <a:p>
          <a:endParaRPr lang="en-US"/>
        </a:p>
      </dgm:t>
    </dgm:pt>
    <dgm:pt modelId="{7C9C1CC4-5E8D-4C68-A414-68277AC4E781}" type="sibTrans" cxnId="{037CE118-0D74-4C73-8E28-DB66B2EFDB8E}">
      <dgm:prSet/>
      <dgm:spPr/>
      <dgm:t>
        <a:bodyPr/>
        <a:lstStyle/>
        <a:p>
          <a:endParaRPr lang="en-US"/>
        </a:p>
      </dgm:t>
    </dgm:pt>
    <dgm:pt modelId="{EB864D6F-C76F-4FF9-A854-EEC19F85CE4C}">
      <dgm:prSet phldrT="[文本]"/>
      <dgm:spPr/>
      <dgm:t>
        <a:bodyPr/>
        <a:lstStyle/>
        <a:p>
          <a:r>
            <a:rPr lang="en-US" altLang="zh-CN"/>
            <a:t>Try your best but not scared</a:t>
          </a:r>
          <a:endParaRPr lang="zh-CN" altLang="en-US"/>
        </a:p>
      </dgm:t>
    </dgm:pt>
    <dgm:pt modelId="{E8597ABD-D481-4CB0-B172-C0B0E3B9E0EB}" type="parTrans" cxnId="{4663FFD0-DCEF-4BD4-8956-80E23FABDD6E}">
      <dgm:prSet/>
      <dgm:spPr/>
      <dgm:t>
        <a:bodyPr/>
        <a:lstStyle/>
        <a:p>
          <a:endParaRPr lang="en-US"/>
        </a:p>
      </dgm:t>
    </dgm:pt>
    <dgm:pt modelId="{FB66A426-1F26-43B8-A554-47F09071BFAF}" type="sibTrans" cxnId="{4663FFD0-DCEF-4BD4-8956-80E23FABDD6E}">
      <dgm:prSet/>
      <dgm:spPr/>
      <dgm:t>
        <a:bodyPr/>
        <a:lstStyle/>
        <a:p>
          <a:endParaRPr lang="en-US"/>
        </a:p>
      </dgm:t>
    </dgm:pt>
    <dgm:pt modelId="{F2A9220D-4CF7-4377-83EA-4BE115CBD659}">
      <dgm:prSet phldrT="[文本]"/>
      <dgm:spPr/>
      <dgm:t>
        <a:bodyPr/>
        <a:lstStyle/>
        <a:p>
          <a:r>
            <a:rPr lang="en-US" altLang="zh-CN"/>
            <a:t>Active Action</a:t>
          </a:r>
          <a:endParaRPr lang="zh-CN" altLang="en-US"/>
        </a:p>
      </dgm:t>
    </dgm:pt>
    <dgm:pt modelId="{F1223119-FFB2-4A22-B6BC-3033D49D9353}" type="parTrans" cxnId="{3DA7452A-9A6A-40C4-B08A-8E469A007125}">
      <dgm:prSet/>
      <dgm:spPr/>
      <dgm:t>
        <a:bodyPr/>
        <a:lstStyle/>
        <a:p>
          <a:endParaRPr lang="en-US"/>
        </a:p>
      </dgm:t>
    </dgm:pt>
    <dgm:pt modelId="{6DC6D0C7-1861-4EEA-96EF-4C0F3F767F18}" type="sibTrans" cxnId="{3DA7452A-9A6A-40C4-B08A-8E469A007125}">
      <dgm:prSet/>
      <dgm:spPr/>
      <dgm:t>
        <a:bodyPr/>
        <a:lstStyle/>
        <a:p>
          <a:endParaRPr lang="en-US"/>
        </a:p>
      </dgm:t>
    </dgm:pt>
    <dgm:pt modelId="{C8547087-C75C-47D2-A3AE-9525899D6219}">
      <dgm:prSet phldrT="[文本]"/>
      <dgm:spPr/>
      <dgm:t>
        <a:bodyPr/>
        <a:lstStyle/>
        <a:p>
          <a:r>
            <a:rPr lang="en-US" altLang="zh-CN"/>
            <a:t>Imporve</a:t>
          </a:r>
          <a:r>
            <a:rPr lang="en-US" altLang="zh-CN" baseline="0"/>
            <a:t> skills from things that I am not good at</a:t>
          </a:r>
          <a:endParaRPr lang="zh-CN" altLang="en-US"/>
        </a:p>
      </dgm:t>
    </dgm:pt>
    <dgm:pt modelId="{B1D21C42-C64B-4B1B-9A97-F4D41169279B}" type="parTrans" cxnId="{793849A7-F65F-40A3-86D3-0D14BDF62D2D}">
      <dgm:prSet/>
      <dgm:spPr/>
      <dgm:t>
        <a:bodyPr/>
        <a:lstStyle/>
        <a:p>
          <a:endParaRPr lang="en-US"/>
        </a:p>
      </dgm:t>
    </dgm:pt>
    <dgm:pt modelId="{DE74AA7E-1FEB-4645-95EB-7B04857C8A6E}" type="sibTrans" cxnId="{793849A7-F65F-40A3-86D3-0D14BDF62D2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CCC684DC-161A-44C7-8C73-B96C74F858AD}">
      <dgm:prSet phldrT="[文本]"/>
      <dgm:spPr/>
      <dgm:t>
        <a:bodyPr/>
        <a:lstStyle/>
        <a:p>
          <a:r>
            <a:rPr lang="en-US" altLang="zh-CN"/>
            <a:t>Compress the break time before and after a class</a:t>
          </a:r>
          <a:endParaRPr lang="zh-CN" altLang="en-US"/>
        </a:p>
      </dgm:t>
    </dgm:pt>
    <dgm:pt modelId="{C7A1CA8C-4267-4D66-B99E-4BCA2CC501BB}" type="parTrans" cxnId="{6E266297-48BE-4A56-899C-80E81B8452A3}">
      <dgm:prSet/>
      <dgm:spPr/>
      <dgm:t>
        <a:bodyPr/>
        <a:lstStyle/>
        <a:p>
          <a:endParaRPr lang="en-US"/>
        </a:p>
      </dgm:t>
    </dgm:pt>
    <dgm:pt modelId="{F8F30B26-C816-45A5-BA0B-DFE346BE85D1}" type="sibTrans" cxnId="{6E266297-48BE-4A56-899C-80E81B8452A3}">
      <dgm:prSet/>
      <dgm:spPr/>
      <dgm:t>
        <a:bodyPr/>
        <a:lstStyle/>
        <a:p>
          <a:endParaRPr lang="en-US"/>
        </a:p>
      </dgm:t>
    </dgm:pt>
    <dgm:pt modelId="{C2632641-D15E-4C4A-BE53-D0DC304DC94F}">
      <dgm:prSet phldrT="[文本]"/>
      <dgm:spPr/>
      <dgm:t>
        <a:bodyPr/>
        <a:lstStyle/>
        <a:p>
          <a:r>
            <a:rPr lang="en-US" altLang="zh-CN"/>
            <a:t>Do not escape</a:t>
          </a:r>
          <a:endParaRPr lang="zh-CN" altLang="en-US"/>
        </a:p>
      </dgm:t>
    </dgm:pt>
    <dgm:pt modelId="{A25A18B4-4B35-400D-9AB3-5EE033BF71A0}" type="parTrans" cxnId="{6177FBD1-40DC-4EA2-A67C-AFAD7B2404CE}">
      <dgm:prSet/>
      <dgm:spPr/>
      <dgm:t>
        <a:bodyPr/>
        <a:lstStyle/>
        <a:p>
          <a:endParaRPr lang="en-US"/>
        </a:p>
      </dgm:t>
    </dgm:pt>
    <dgm:pt modelId="{9096E229-0094-47F3-9AF9-121BDABC93C4}" type="sibTrans" cxnId="{6177FBD1-40DC-4EA2-A67C-AFAD7B2404CE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4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4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0" presStyleCnt="7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4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4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22DC00D5-0FC3-4C9A-B889-B732357E2B93}" type="pres">
      <dgm:prSet presAssocID="{BABE4003-F75E-4534-9FC6-C7838D1F65EC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498C54E6-5AF2-41FC-BD70-4FF8CCF94CF6}" type="pres">
      <dgm:prSet presAssocID="{BABE4003-F75E-4534-9FC6-C7838D1F65EC}" presName="connTx" presStyleLbl="parChTrans1D2" presStyleIdx="1" presStyleCnt="4"/>
      <dgm:spPr/>
      <dgm:t>
        <a:bodyPr/>
        <a:lstStyle/>
        <a:p>
          <a:endParaRPr lang="en-US"/>
        </a:p>
      </dgm:t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  <dgm:pt modelId="{D08192B3-6A9F-43A7-A6A4-E3CF0E3E119D}" type="pres">
      <dgm:prSet presAssocID="{70E92411-DE23-4859-BD67-0F2C2C7406C4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6F7AAD02-5124-4A8F-83AA-3E6BCAA0F2B3}" type="pres">
      <dgm:prSet presAssocID="{70E92411-DE23-4859-BD67-0F2C2C7406C4}" presName="connTx" presStyleLbl="parChTrans1D3" presStyleIdx="1" presStyleCnt="7"/>
      <dgm:spPr/>
      <dgm:t>
        <a:bodyPr/>
        <a:lstStyle/>
        <a:p>
          <a:endParaRPr lang="en-US"/>
        </a:p>
      </dgm:t>
    </dgm:pt>
    <dgm:pt modelId="{5AD37785-F9DD-4D0E-B7A3-8C1332D71EC9}" type="pres">
      <dgm:prSet presAssocID="{A35B7C9E-2805-4371-BD9A-C997E8B15F9C}" presName="root2" presStyleCnt="0"/>
      <dgm:spPr/>
    </dgm:pt>
    <dgm:pt modelId="{2D84C818-2A26-41DF-9C1B-FAD2545018FE}" type="pres">
      <dgm:prSet presAssocID="{A35B7C9E-2805-4371-BD9A-C997E8B15F9C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7C8844-4E54-4F17-9FA6-BFC802431D56}" type="pres">
      <dgm:prSet presAssocID="{A35B7C9E-2805-4371-BD9A-C997E8B15F9C}" presName="level3hierChild" presStyleCnt="0"/>
      <dgm:spPr/>
    </dgm:pt>
    <dgm:pt modelId="{58FF73D2-2B1D-4326-A086-2D2DD7B18C7D}" type="pres">
      <dgm:prSet presAssocID="{DC9B2858-B9B4-4657-8B25-E5D34B38942E}" presName="conn2-1" presStyleLbl="parChTrans1D4" presStyleIdx="1" presStyleCnt="4"/>
      <dgm:spPr/>
      <dgm:t>
        <a:bodyPr/>
        <a:lstStyle/>
        <a:p>
          <a:endParaRPr lang="en-US"/>
        </a:p>
      </dgm:t>
    </dgm:pt>
    <dgm:pt modelId="{D5DC5562-A47E-4DED-B4D3-745877967086}" type="pres">
      <dgm:prSet presAssocID="{DC9B2858-B9B4-4657-8B25-E5D34B38942E}" presName="connTx" presStyleLbl="parChTrans1D4" presStyleIdx="1" presStyleCnt="4"/>
      <dgm:spPr/>
      <dgm:t>
        <a:bodyPr/>
        <a:lstStyle/>
        <a:p>
          <a:endParaRPr lang="en-US"/>
        </a:p>
      </dgm:t>
    </dgm:pt>
    <dgm:pt modelId="{7EB0A0DF-FB76-421E-9419-B8981735C235}" type="pres">
      <dgm:prSet presAssocID="{07C30593-1436-4302-8B04-7124D0607A77}" presName="root2" presStyleCnt="0"/>
      <dgm:spPr/>
    </dgm:pt>
    <dgm:pt modelId="{8D2B3A34-C2FF-4E80-9F71-CC09446E9B4B}" type="pres">
      <dgm:prSet presAssocID="{07C30593-1436-4302-8B04-7124D0607A77}" presName="LevelTwoTextNode" presStyleLbl="node4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83E6AA-E698-4D73-B358-24A54406AD04}" type="pres">
      <dgm:prSet presAssocID="{07C30593-1436-4302-8B04-7124D0607A77}" presName="level3hierChild" presStyleCnt="0"/>
      <dgm:spPr/>
    </dgm:pt>
    <dgm:pt modelId="{91F39652-BB1B-402B-9B9E-A81D69F5617D}" type="pres">
      <dgm:prSet presAssocID="{E8597ABD-D481-4CB0-B172-C0B0E3B9E0EB}" presName="conn2-1" presStyleLbl="parChTrans1D4" presStyleIdx="2" presStyleCnt="4"/>
      <dgm:spPr/>
      <dgm:t>
        <a:bodyPr/>
        <a:lstStyle/>
        <a:p>
          <a:endParaRPr lang="en-US"/>
        </a:p>
      </dgm:t>
    </dgm:pt>
    <dgm:pt modelId="{114ABE3A-2409-4CE0-BDA1-F447BD93FDCB}" type="pres">
      <dgm:prSet presAssocID="{E8597ABD-D481-4CB0-B172-C0B0E3B9E0EB}" presName="connTx" presStyleLbl="parChTrans1D4" presStyleIdx="2" presStyleCnt="4"/>
      <dgm:spPr/>
      <dgm:t>
        <a:bodyPr/>
        <a:lstStyle/>
        <a:p>
          <a:endParaRPr lang="en-US"/>
        </a:p>
      </dgm:t>
    </dgm:pt>
    <dgm:pt modelId="{7412613C-EA91-4D4D-8686-BCC3A87698F5}" type="pres">
      <dgm:prSet presAssocID="{EB864D6F-C76F-4FF9-A854-EEC19F85CE4C}" presName="root2" presStyleCnt="0"/>
      <dgm:spPr/>
    </dgm:pt>
    <dgm:pt modelId="{975C414A-B981-41AF-93C6-16CA8639F08F}" type="pres">
      <dgm:prSet presAssocID="{EB864D6F-C76F-4FF9-A854-EEC19F85CE4C}" presName="LevelTwoTextNode" presStyleLbl="node4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0C50071-5B66-468E-8253-7CE182A63C7C}" type="pres">
      <dgm:prSet presAssocID="{EB864D6F-C76F-4FF9-A854-EEC19F85CE4C}" presName="level3hierChild" presStyleCnt="0"/>
      <dgm:spPr/>
    </dgm:pt>
    <dgm:pt modelId="{5F04F140-49BC-44CA-A5CF-ED23984D9D76}" type="pres">
      <dgm:prSet presAssocID="{F1223119-FFB2-4A22-B6BC-3033D49D9353}" presName="conn2-1" presStyleLbl="parChTrans1D3" presStyleIdx="2" presStyleCnt="7"/>
      <dgm:spPr/>
      <dgm:t>
        <a:bodyPr/>
        <a:lstStyle/>
        <a:p>
          <a:endParaRPr lang="en-US"/>
        </a:p>
      </dgm:t>
    </dgm:pt>
    <dgm:pt modelId="{9761A282-9ABE-4FEC-9FAD-EC23D7A78156}" type="pres">
      <dgm:prSet presAssocID="{F1223119-FFB2-4A22-B6BC-3033D49D9353}" presName="connTx" presStyleLbl="parChTrans1D3" presStyleIdx="2" presStyleCnt="7"/>
      <dgm:spPr/>
      <dgm:t>
        <a:bodyPr/>
        <a:lstStyle/>
        <a:p>
          <a:endParaRPr lang="en-US"/>
        </a:p>
      </dgm:t>
    </dgm:pt>
    <dgm:pt modelId="{41EBE8EF-45B7-401F-8256-A4C7C71FAC37}" type="pres">
      <dgm:prSet presAssocID="{F2A9220D-4CF7-4377-83EA-4BE115CBD659}" presName="root2" presStyleCnt="0"/>
      <dgm:spPr/>
    </dgm:pt>
    <dgm:pt modelId="{CF14C786-B92A-4D82-A9E0-9B2C8DC98635}" type="pres">
      <dgm:prSet presAssocID="{F2A9220D-4CF7-4377-83EA-4BE115CBD659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4647C8-4AD5-4F97-A6E5-CDABC3DF525D}" type="pres">
      <dgm:prSet presAssocID="{F2A9220D-4CF7-4377-83EA-4BE115CBD659}" presName="level3hierChild" presStyleCnt="0"/>
      <dgm:spPr/>
    </dgm:pt>
    <dgm:pt modelId="{96819C43-A9FE-4707-BD15-49B549232EF9}" type="pres">
      <dgm:prSet presAssocID="{B1D21C42-C64B-4B1B-9A97-F4D41169279B}" presName="conn2-1" presStyleLbl="parChTrans1D4" presStyleIdx="3" presStyleCnt="4"/>
      <dgm:spPr/>
      <dgm:t>
        <a:bodyPr/>
        <a:lstStyle/>
        <a:p>
          <a:endParaRPr lang="en-US"/>
        </a:p>
      </dgm:t>
    </dgm:pt>
    <dgm:pt modelId="{23ACEDBD-41ED-4188-91E5-FC937BD59C90}" type="pres">
      <dgm:prSet presAssocID="{B1D21C42-C64B-4B1B-9A97-F4D41169279B}" presName="connTx" presStyleLbl="parChTrans1D4" presStyleIdx="3" presStyleCnt="4"/>
      <dgm:spPr/>
      <dgm:t>
        <a:bodyPr/>
        <a:lstStyle/>
        <a:p>
          <a:endParaRPr lang="en-US"/>
        </a:p>
      </dgm:t>
    </dgm:pt>
    <dgm:pt modelId="{9E310F63-AB61-49FD-B04A-A4F1CF41D9CC}" type="pres">
      <dgm:prSet presAssocID="{C8547087-C75C-47D2-A3AE-9525899D6219}" presName="root2" presStyleCnt="0"/>
      <dgm:spPr/>
    </dgm:pt>
    <dgm:pt modelId="{14A03383-AA53-4960-BA7C-E62DD887737A}" type="pres">
      <dgm:prSet presAssocID="{C8547087-C75C-47D2-A3AE-9525899D6219}" presName="LevelTwoTextNode" presStyleLbl="node4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8688B0-D998-418F-B7F0-D5BE4C20A6EC}" type="pres">
      <dgm:prSet presAssocID="{C8547087-C75C-47D2-A3AE-9525899D6219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2" presStyleCnt="4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3" presStyleCnt="7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3" presStyleCnt="7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7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3" presStyleCnt="4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3" presStyleCnt="4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423F62A8-A7D7-465E-A172-BE4FED008A81}" type="pres">
      <dgm:prSet presAssocID="{C7A1CA8C-4267-4D66-B99E-4BCA2CC501BB}" presName="conn2-1" presStyleLbl="parChTrans1D3" presStyleIdx="5" presStyleCnt="7"/>
      <dgm:spPr/>
      <dgm:t>
        <a:bodyPr/>
        <a:lstStyle/>
        <a:p>
          <a:endParaRPr lang="en-US"/>
        </a:p>
      </dgm:t>
    </dgm:pt>
    <dgm:pt modelId="{B9CE249B-3BA0-41E1-BDD4-044A0DD9AF70}" type="pres">
      <dgm:prSet presAssocID="{C7A1CA8C-4267-4D66-B99E-4BCA2CC501BB}" presName="connTx" presStyleLbl="parChTrans1D3" presStyleIdx="5" presStyleCnt="7"/>
      <dgm:spPr/>
      <dgm:t>
        <a:bodyPr/>
        <a:lstStyle/>
        <a:p>
          <a:endParaRPr lang="en-US"/>
        </a:p>
      </dgm:t>
    </dgm:pt>
    <dgm:pt modelId="{53CCEB7E-ED1E-477B-AAF8-819E7415848F}" type="pres">
      <dgm:prSet presAssocID="{CCC684DC-161A-44C7-8C73-B96C74F858AD}" presName="root2" presStyleCnt="0"/>
      <dgm:spPr/>
    </dgm:pt>
    <dgm:pt modelId="{994DD87F-BB5F-4611-B3A5-D1E484293B06}" type="pres">
      <dgm:prSet presAssocID="{CCC684DC-161A-44C7-8C73-B96C74F858AD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6596D1-FD00-4ABF-BBBF-D1DF906F59A6}" type="pres">
      <dgm:prSet presAssocID="{CCC684DC-161A-44C7-8C73-B96C74F858AD}" presName="level3hierChild" presStyleCnt="0"/>
      <dgm:spPr/>
    </dgm:pt>
    <dgm:pt modelId="{F3338179-E936-4328-90F1-B4648AFA2D4D}" type="pres">
      <dgm:prSet presAssocID="{A25A18B4-4B35-400D-9AB3-5EE033BF71A0}" presName="conn2-1" presStyleLbl="parChTrans1D3" presStyleIdx="6" presStyleCnt="7"/>
      <dgm:spPr/>
      <dgm:t>
        <a:bodyPr/>
        <a:lstStyle/>
        <a:p>
          <a:endParaRPr lang="en-US"/>
        </a:p>
      </dgm:t>
    </dgm:pt>
    <dgm:pt modelId="{EE0467B6-E2CB-4F4D-80C1-A1A570C191BA}" type="pres">
      <dgm:prSet presAssocID="{A25A18B4-4B35-400D-9AB3-5EE033BF71A0}" presName="connTx" presStyleLbl="parChTrans1D3" presStyleIdx="6" presStyleCnt="7"/>
      <dgm:spPr/>
      <dgm:t>
        <a:bodyPr/>
        <a:lstStyle/>
        <a:p>
          <a:endParaRPr lang="en-US"/>
        </a:p>
      </dgm:t>
    </dgm:pt>
    <dgm:pt modelId="{214C92BB-A4B0-41AB-80FE-1A1D4C5094E6}" type="pres">
      <dgm:prSet presAssocID="{C2632641-D15E-4C4A-BE53-D0DC304DC94F}" presName="root2" presStyleCnt="0"/>
      <dgm:spPr/>
    </dgm:pt>
    <dgm:pt modelId="{C5BF190B-0036-47D2-82B5-0270C01EEFE3}" type="pres">
      <dgm:prSet presAssocID="{C2632641-D15E-4C4A-BE53-D0DC304DC94F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9544205-B7E4-4FCA-BCC3-017006D09C75}" type="pres">
      <dgm:prSet presAssocID="{C2632641-D15E-4C4A-BE53-D0DC304DC94F}" presName="level3hierChild" presStyleCnt="0"/>
      <dgm:spPr/>
    </dgm:pt>
  </dgm:ptLst>
  <dgm:cxnLst>
    <dgm:cxn modelId="{417C5EF2-E6DB-4EB9-929D-57099DE3E658}" type="presOf" srcId="{EB0FB645-2A76-4606-806D-3412B5F329F0}" destId="{01A1C3B5-C708-4286-8CCA-6BA605875D87}" srcOrd="1" destOrd="0" presId="urn:microsoft.com/office/officeart/2008/layout/HorizontalMultiLevelHierarchy"/>
    <dgm:cxn modelId="{4C1D20FE-0BBC-479C-82ED-D29A198FAFFF}" type="presOf" srcId="{56EC0C67-AB5D-495B-A8E8-BFC268B12B00}" destId="{667EC47A-D406-433A-9EE9-6981B639D7B7}" srcOrd="0" destOrd="0" presId="urn:microsoft.com/office/officeart/2008/layout/HorizontalMultiLevelHierarchy"/>
    <dgm:cxn modelId="{E771271C-AB4E-4D01-8204-BA8707D68415}" type="presOf" srcId="{E79D608F-8165-43A1-B6DF-AA7424DA248F}" destId="{97C8331E-785B-4D2D-93C2-0C33798F51AA}" srcOrd="1" destOrd="0" presId="urn:microsoft.com/office/officeart/2008/layout/HorizontalMultiLevelHierarchy"/>
    <dgm:cxn modelId="{E438139B-6B9A-4652-B159-EED5226D3CCA}" type="presOf" srcId="{F1223119-FFB2-4A22-B6BC-3033D49D9353}" destId="{5F04F140-49BC-44CA-A5CF-ED23984D9D76}" srcOrd="0" destOrd="0" presId="urn:microsoft.com/office/officeart/2008/layout/HorizontalMultiLevelHierarchy"/>
    <dgm:cxn modelId="{EF2B0690-7F58-47E9-B4B3-E3E554C805CE}" srcId="{440A8EC3-34CF-417B-8C32-6550E42871F2}" destId="{B0BB1160-31C3-4F82-A5A9-09D86C156B61}" srcOrd="0" destOrd="0" parTransId="{DE634813-F9BA-44DA-BA59-ABCC62DAE6D1}" sibTransId="{0C384F88-B5B0-4284-81D9-5F4826B7AA06}"/>
    <dgm:cxn modelId="{2449D9AF-D986-48C9-A9F4-99ECFD03B726}" type="presOf" srcId="{E3F72AB1-9CF8-425B-9059-CB568EF7DB75}" destId="{13B31FC7-D576-4A66-BE14-D30919A7EFCC}" srcOrd="0" destOrd="0" presId="urn:microsoft.com/office/officeart/2008/layout/HorizontalMultiLevelHierarchy"/>
    <dgm:cxn modelId="{670F17FD-6282-42C6-B215-465BCD8977EB}" type="presOf" srcId="{DE634813-F9BA-44DA-BA59-ABCC62DAE6D1}" destId="{6C4975BD-F84A-4C3C-8710-4B05717C3ECF}" srcOrd="1" destOrd="0" presId="urn:microsoft.com/office/officeart/2008/layout/HorizontalMultiLevelHierarchy"/>
    <dgm:cxn modelId="{CE5F032E-37A3-4082-950C-7D1FDC5C4C1A}" type="presOf" srcId="{07C30593-1436-4302-8B04-7124D0607A77}" destId="{8D2B3A34-C2FF-4E80-9F71-CC09446E9B4B}" srcOrd="0" destOrd="0" presId="urn:microsoft.com/office/officeart/2008/layout/HorizontalMultiLevelHierarchy"/>
    <dgm:cxn modelId="{8E3AE435-9BD7-425C-8DB6-B02725427C3A}" type="presOf" srcId="{E79D608F-8165-43A1-B6DF-AA7424DA248F}" destId="{8542F5B9-67D9-4447-8C29-940F39DB9407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303B4690-2F31-4471-B116-DD9686ED04D7}" type="presOf" srcId="{DC9B2858-B9B4-4657-8B25-E5D34B38942E}" destId="{D5DC5562-A47E-4DED-B4D3-745877967086}" srcOrd="1" destOrd="0" presId="urn:microsoft.com/office/officeart/2008/layout/HorizontalMultiLevelHierarchy"/>
    <dgm:cxn modelId="{E5817F6B-C99E-4A10-988C-9DD1C00DF7C1}" type="presOf" srcId="{A25A18B4-4B35-400D-9AB3-5EE033BF71A0}" destId="{F3338179-E936-4328-90F1-B4648AFA2D4D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096C6CBA-5294-4750-AF6D-6178ACAB1D0D}" type="presOf" srcId="{C7A1CA8C-4267-4D66-B99E-4BCA2CC501BB}" destId="{423F62A8-A7D7-465E-A172-BE4FED008A81}" srcOrd="0" destOrd="0" presId="urn:microsoft.com/office/officeart/2008/layout/HorizontalMultiLevelHierarchy"/>
    <dgm:cxn modelId="{428D12A9-5824-4016-B4AA-4A549290081A}" type="presOf" srcId="{B1D21C42-C64B-4B1B-9A97-F4D41169279B}" destId="{96819C43-A9FE-4707-BD15-49B549232EF9}" srcOrd="0" destOrd="0" presId="urn:microsoft.com/office/officeart/2008/layout/HorizontalMultiLevelHierarchy"/>
    <dgm:cxn modelId="{7C94BFA1-C3A6-4011-88B2-7AF8E890C26A}" type="presOf" srcId="{B0BB1160-31C3-4F82-A5A9-09D86C156B61}" destId="{B1567EBD-1E43-4ECC-BFA4-ECB2828AD186}" srcOrd="0" destOrd="0" presId="urn:microsoft.com/office/officeart/2008/layout/HorizontalMultiLevelHierarchy"/>
    <dgm:cxn modelId="{3DA7452A-9A6A-40C4-B08A-8E469A007125}" srcId="{C593C0BC-990E-47AF-BD87-3ADB768AA8D6}" destId="{F2A9220D-4CF7-4377-83EA-4BE115CBD659}" srcOrd="1" destOrd="0" parTransId="{F1223119-FFB2-4A22-B6BC-3033D49D9353}" sibTransId="{6DC6D0C7-1861-4EEA-96EF-4C0F3F767F18}"/>
    <dgm:cxn modelId="{B192814E-811C-4DD1-9837-D8E2493F5457}" type="presOf" srcId="{C628B6EF-D8F5-4CE5-9460-9E4ECD79F7CB}" destId="{D25AF45C-8621-41E6-96C3-C7BD2BF6496A}" srcOrd="0" destOrd="0" presId="urn:microsoft.com/office/officeart/2008/layout/HorizontalMultiLevelHierarchy"/>
    <dgm:cxn modelId="{95734C6E-5E60-4DD4-980D-4A41CE746946}" type="presOf" srcId="{E8597ABD-D481-4CB0-B172-C0B0E3B9E0EB}" destId="{114ABE3A-2409-4CE0-BDA1-F447BD93FDCB}" srcOrd="1" destOrd="0" presId="urn:microsoft.com/office/officeart/2008/layout/HorizontalMultiLevelHierarchy"/>
    <dgm:cxn modelId="{8D1D5734-60F9-459A-8681-996D61AE9B82}" type="presOf" srcId="{C8547087-C75C-47D2-A3AE-9525899D6219}" destId="{14A03383-AA53-4960-BA7C-E62DD887737A}" srcOrd="0" destOrd="0" presId="urn:microsoft.com/office/officeart/2008/layout/HorizontalMultiLevelHierarchy"/>
    <dgm:cxn modelId="{4663FFD0-DCEF-4BD4-8956-80E23FABDD6E}" srcId="{A35B7C9E-2805-4371-BD9A-C997E8B15F9C}" destId="{EB864D6F-C76F-4FF9-A854-EEC19F85CE4C}" srcOrd="1" destOrd="0" parTransId="{E8597ABD-D481-4CB0-B172-C0B0E3B9E0EB}" sibTransId="{FB66A426-1F26-43B8-A554-47F09071BFAF}"/>
    <dgm:cxn modelId="{DAA82816-5D97-45BC-B6EB-A9A64CF1C9D5}" type="presOf" srcId="{F2A9220D-4CF7-4377-83EA-4BE115CBD659}" destId="{CF14C786-B92A-4D82-A9E0-9B2C8DC98635}" srcOrd="0" destOrd="0" presId="urn:microsoft.com/office/officeart/2008/layout/HorizontalMultiLevelHierarchy"/>
    <dgm:cxn modelId="{E311A1E2-6697-4EB2-AD12-C3CDF95DB53D}" srcId="{C593C0BC-990E-47AF-BD87-3ADB768AA8D6}" destId="{A35B7C9E-2805-4371-BD9A-C997E8B15F9C}" srcOrd="0" destOrd="0" parTransId="{70E92411-DE23-4859-BD67-0F2C2C7406C4}" sibTransId="{E6B82A61-C092-4962-92FA-515F6D7F5F64}"/>
    <dgm:cxn modelId="{FFFD2272-F118-4F23-A7BB-D35E53186C93}" type="presOf" srcId="{70E92411-DE23-4859-BD67-0F2C2C7406C4}" destId="{D08192B3-6A9F-43A7-A6A4-E3CF0E3E119D}" srcOrd="0" destOrd="0" presId="urn:microsoft.com/office/officeart/2008/layout/HorizontalMultiLevelHierarchy"/>
    <dgm:cxn modelId="{6177FBD1-40DC-4EA2-A67C-AFAD7B2404CE}" srcId="{9D177D0E-9F9D-48EA-9D36-DC2112BB6656}" destId="{C2632641-D15E-4C4A-BE53-D0DC304DC94F}" srcOrd="1" destOrd="0" parTransId="{A25A18B4-4B35-400D-9AB3-5EE033BF71A0}" sibTransId="{9096E229-0094-47F3-9AF9-121BDABC93C4}"/>
    <dgm:cxn modelId="{868153F6-0215-4E26-A661-A34946C3802F}" type="presOf" srcId="{C593C0BC-990E-47AF-BD87-3ADB768AA8D6}" destId="{847F8605-730D-4F97-9EB1-4814AB2E5EA0}" srcOrd="0" destOrd="0" presId="urn:microsoft.com/office/officeart/2008/layout/HorizontalMultiLevelHierarchy"/>
    <dgm:cxn modelId="{DDED95C8-F7D2-4153-8CA6-5B0FC2139ED9}" type="presOf" srcId="{70E92411-DE23-4859-BD67-0F2C2C7406C4}" destId="{6F7AAD02-5124-4A8F-83AA-3E6BCAA0F2B3}" srcOrd="1" destOrd="0" presId="urn:microsoft.com/office/officeart/2008/layout/HorizontalMultiLevelHierarchy"/>
    <dgm:cxn modelId="{037CE118-0D74-4C73-8E28-DB66B2EFDB8E}" srcId="{A35B7C9E-2805-4371-BD9A-C997E8B15F9C}" destId="{07C30593-1436-4302-8B04-7124D0607A77}" srcOrd="0" destOrd="0" parTransId="{DC9B2858-B9B4-4657-8B25-E5D34B38942E}" sibTransId="{7C9C1CC4-5E8D-4C68-A414-68277AC4E781}"/>
    <dgm:cxn modelId="{DA34722D-856A-4C5E-98D9-6B7DCFD50854}" srcId="{FCCAE72E-3741-4C5F-B697-2CEBFC92CDF7}" destId="{9D177D0E-9F9D-48EA-9D36-DC2112BB6656}" srcOrd="3" destOrd="0" parTransId="{E79D608F-8165-43A1-B6DF-AA7424DA248F}" sibTransId="{AD195313-76BB-4DA5-9092-BD8B78C47D04}"/>
    <dgm:cxn modelId="{97289532-5561-4970-A8F3-E9DC9E6ADA95}" type="presOf" srcId="{440A8EC3-34CF-417B-8C32-6550E42871F2}" destId="{D8029DD7-C3D4-4A1B-A556-4867F2CA8583}" srcOrd="0" destOrd="0" presId="urn:microsoft.com/office/officeart/2008/layout/HorizontalMultiLevelHierarchy"/>
    <dgm:cxn modelId="{0E997430-041B-4ECF-B358-96052DDA37ED}" type="presOf" srcId="{E3F72AB1-9CF8-425B-9059-CB568EF7DB75}" destId="{64A8B0B5-D591-4771-BF42-9841FA3D0B97}" srcOrd="1" destOrd="0" presId="urn:microsoft.com/office/officeart/2008/layout/HorizontalMultiLevelHierarchy"/>
    <dgm:cxn modelId="{1C173246-6B66-4E4E-86E4-3B20F073F52E}" type="presOf" srcId="{FA13B353-7195-46CB-9D30-009DBD0C0751}" destId="{7EA36EBE-28EA-40CF-8495-E7042A6AA7E2}" srcOrd="1" destOrd="0" presId="urn:microsoft.com/office/officeart/2008/layout/HorizontalMultiLevelHierarchy"/>
    <dgm:cxn modelId="{8AB5DAEF-06A2-4171-8B65-6EC326FC4138}" type="presOf" srcId="{E2723EEC-CCC2-450A-8917-20FEC3C92C1C}" destId="{D1A28E63-BA20-46D3-B6EF-1E69D6925056}" srcOrd="1" destOrd="0" presId="urn:microsoft.com/office/officeart/2008/layout/HorizontalMultiLevelHierarchy"/>
    <dgm:cxn modelId="{B04408C5-62CB-4D34-B887-4921D8A3DB40}" type="presOf" srcId="{C2632641-D15E-4C4A-BE53-D0DC304DC94F}" destId="{C5BF190B-0036-47D2-82B5-0270C01EEFE3}" srcOrd="0" destOrd="0" presId="urn:microsoft.com/office/officeart/2008/layout/HorizontalMultiLevelHierarchy"/>
    <dgm:cxn modelId="{42067BAE-0033-4B56-A6A9-00B36594490C}" type="presOf" srcId="{BABE4003-F75E-4534-9FC6-C7838D1F65EC}" destId="{498C54E6-5AF2-41FC-BD70-4FF8CCF94CF6}" srcOrd="1" destOrd="0" presId="urn:microsoft.com/office/officeart/2008/layout/HorizontalMultiLevelHierarchy"/>
    <dgm:cxn modelId="{F0C9DFA3-4D23-4897-99D5-331F11C1EF39}" type="presOf" srcId="{F1223119-FFB2-4A22-B6BC-3033D49D9353}" destId="{9761A282-9ABE-4FEC-9FAD-EC23D7A78156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62675E57-687B-457B-848D-C1E4DD5493CB}" type="presOf" srcId="{AA8C4BC3-4E4D-4A52-8AB1-77DFDD6DD379}" destId="{5735FE3E-74EF-4FB3-9C7C-EFF9A4077E40}" srcOrd="0" destOrd="0" presId="urn:microsoft.com/office/officeart/2008/layout/HorizontalMultiLevelHierarchy"/>
    <dgm:cxn modelId="{4574D595-2B42-4EE1-A74F-A9A849F14A23}" type="presOf" srcId="{A35B7C9E-2805-4371-BD9A-C997E8B15F9C}" destId="{2D84C818-2A26-41DF-9C1B-FAD2545018FE}" srcOrd="0" destOrd="0" presId="urn:microsoft.com/office/officeart/2008/layout/HorizontalMultiLevelHierarchy"/>
    <dgm:cxn modelId="{35D3868C-8F3E-4FFC-9023-847FEB4D3C23}" type="presOf" srcId="{E8597ABD-D481-4CB0-B172-C0B0E3B9E0EB}" destId="{91F39652-BB1B-402B-9B9E-A81D69F5617D}" srcOrd="0" destOrd="0" presId="urn:microsoft.com/office/officeart/2008/layout/HorizontalMultiLevelHierarchy"/>
    <dgm:cxn modelId="{BFAC0104-E2AF-4673-AD0C-E15694CF60D9}" type="presOf" srcId="{EB864D6F-C76F-4FF9-A854-EEC19F85CE4C}" destId="{975C414A-B981-41AF-93C6-16CA8639F08F}" srcOrd="0" destOrd="0" presId="urn:microsoft.com/office/officeart/2008/layout/HorizontalMultiLevelHierarchy"/>
    <dgm:cxn modelId="{6E266297-48BE-4A56-899C-80E81B8452A3}" srcId="{9D177D0E-9F9D-48EA-9D36-DC2112BB6656}" destId="{CCC684DC-161A-44C7-8C73-B96C74F858AD}" srcOrd="0" destOrd="0" parTransId="{C7A1CA8C-4267-4D66-B99E-4BCA2CC501BB}" sibTransId="{F8F30B26-C816-45A5-BA0B-DFE346BE85D1}"/>
    <dgm:cxn modelId="{6A878F96-948C-418E-96DD-EDF694016A4A}" type="presOf" srcId="{A25A18B4-4B35-400D-9AB3-5EE033BF71A0}" destId="{EE0467B6-E2CB-4F4D-80C1-A1A570C191BA}" srcOrd="1" destOrd="0" presId="urn:microsoft.com/office/officeart/2008/layout/HorizontalMultiLevelHierarchy"/>
    <dgm:cxn modelId="{CBB4B475-6996-440D-9FBB-C21F33A7776E}" type="presOf" srcId="{B1D21C42-C64B-4B1B-9A97-F4D41169279B}" destId="{23ACEDBD-41ED-4188-91E5-FC937BD59C90}" srcOrd="1" destOrd="0" presId="urn:microsoft.com/office/officeart/2008/layout/HorizontalMultiLevelHierarchy"/>
    <dgm:cxn modelId="{CDAB8B65-D875-4FCD-934C-E4BEE1E11611}" type="presOf" srcId="{2942D2DC-BB2F-45E4-89FA-23DD57EBE2C9}" destId="{39C89B63-185D-4E8F-9069-ABF04E398351}" srcOrd="1" destOrd="0" presId="urn:microsoft.com/office/officeart/2008/layout/HorizontalMultiLevelHierarchy"/>
    <dgm:cxn modelId="{B42E711B-CD59-4800-8594-D2088FBFE1D1}" type="presOf" srcId="{5DABAC95-0790-46AB-AACE-2CC5B99DE08A}" destId="{C89F51ED-3374-442C-92AA-F1197A936B88}" srcOrd="0" destOrd="0" presId="urn:microsoft.com/office/officeart/2008/layout/HorizontalMultiLevelHierarchy"/>
    <dgm:cxn modelId="{870571CA-8136-430C-B2A8-0C49EED63BA1}" type="presOf" srcId="{EB0FB645-2A76-4606-806D-3412B5F329F0}" destId="{4515FAEF-36C9-4116-9605-1B965FA33EC8}" srcOrd="0" destOrd="0" presId="urn:microsoft.com/office/officeart/2008/layout/HorizontalMultiLevelHierarchy"/>
    <dgm:cxn modelId="{D817BCC8-164D-49C7-BAAD-84DC06B5F912}" type="presOf" srcId="{CCC684DC-161A-44C7-8C73-B96C74F858AD}" destId="{994DD87F-BB5F-4611-B3A5-D1E484293B06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34A6B53A-84F5-41EC-8D4A-260CFB8066D7}" srcId="{FCCAE72E-3741-4C5F-B697-2CEBFC92CDF7}" destId="{56EC0C67-AB5D-495B-A8E8-BFC268B12B00}" srcOrd="2" destOrd="0" parTransId="{FA13B353-7195-46CB-9D30-009DBD0C0751}" sibTransId="{D828117D-020B-4B64-9540-B2D40659EBEA}"/>
    <dgm:cxn modelId="{7FF77FEC-E9BB-4676-8489-A1B8A0BD4187}" type="presOf" srcId="{C7A1CA8C-4267-4D66-B99E-4BCA2CC501BB}" destId="{B9CE249B-3BA0-41E1-BDD4-044A0DD9AF70}" srcOrd="1" destOrd="0" presId="urn:microsoft.com/office/officeart/2008/layout/HorizontalMultiLevelHierarchy"/>
    <dgm:cxn modelId="{50C55614-BFAD-4B4D-864C-C98C69164131}" type="presOf" srcId="{FA13B353-7195-46CB-9D30-009DBD0C0751}" destId="{65BE38A7-EFDD-42A5-8387-87F6ED284FA3}" srcOrd="0" destOrd="0" presId="urn:microsoft.com/office/officeart/2008/layout/HorizontalMultiLevelHierarchy"/>
    <dgm:cxn modelId="{48A1F3F0-5B94-48D8-BFB4-7B979C2E6031}" type="presOf" srcId="{BABE4003-F75E-4534-9FC6-C7838D1F65EC}" destId="{22DC00D5-0FC3-4C9A-B889-B732357E2B93}" srcOrd="0" destOrd="0" presId="urn:microsoft.com/office/officeart/2008/layout/HorizontalMultiLevelHierarchy"/>
    <dgm:cxn modelId="{B08804E0-8294-445E-8904-A5E9F946A700}" type="presOf" srcId="{DE634813-F9BA-44DA-BA59-ABCC62DAE6D1}" destId="{E8D8CEE9-FA90-4415-AAE3-E34B668155C6}" srcOrd="0" destOrd="0" presId="urn:microsoft.com/office/officeart/2008/layout/HorizontalMultiLevelHierarchy"/>
    <dgm:cxn modelId="{793849A7-F65F-40A3-86D3-0D14BDF62D2D}" srcId="{F2A9220D-4CF7-4377-83EA-4BE115CBD659}" destId="{C8547087-C75C-47D2-A3AE-9525899D6219}" srcOrd="0" destOrd="0" parTransId="{B1D21C42-C64B-4B1B-9A97-F4D41169279B}" sibTransId="{DE74AA7E-1FEB-4645-95EB-7B04857C8A6E}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FE94D689-D30A-4F58-9599-A49D7B28753B}" type="presOf" srcId="{9D177D0E-9F9D-48EA-9D36-DC2112BB6656}" destId="{7B296622-3203-4C3C-BADC-76263B452119}" srcOrd="0" destOrd="0" presId="urn:microsoft.com/office/officeart/2008/layout/HorizontalMultiLevelHierarchy"/>
    <dgm:cxn modelId="{2FBAA246-C345-4745-9701-C0162C1767B9}" type="presOf" srcId="{FCCAE72E-3741-4C5F-B697-2CEBFC92CDF7}" destId="{47AE8846-F21F-4E4C-B4A3-D44DA4BF791C}" srcOrd="0" destOrd="0" presId="urn:microsoft.com/office/officeart/2008/layout/HorizontalMultiLevelHierarchy"/>
    <dgm:cxn modelId="{929A1E00-F6AE-482D-8D6C-F5C58A160DDC}" type="presOf" srcId="{2942D2DC-BB2F-45E4-89FA-23DD57EBE2C9}" destId="{3AD7E826-24D0-4602-AAA0-C527D48B2356}" srcOrd="0" destOrd="0" presId="urn:microsoft.com/office/officeart/2008/layout/HorizontalMultiLevelHierarchy"/>
    <dgm:cxn modelId="{A83DE8B3-5B11-4F72-9674-8FE646CD5E77}" srcId="{FCCAE72E-3741-4C5F-B697-2CEBFC92CDF7}" destId="{C593C0BC-990E-47AF-BD87-3ADB768AA8D6}" srcOrd="1" destOrd="0" parTransId="{BABE4003-F75E-4534-9FC6-C7838D1F65EC}" sibTransId="{F11D96FD-5B0E-4A3E-8CD6-2B3642D8950D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F9574C69-D434-45F2-BE2D-C1EAFF572566}" type="presOf" srcId="{DC9B2858-B9B4-4657-8B25-E5D34B38942E}" destId="{58FF73D2-2B1D-4326-A086-2D2DD7B18C7D}" srcOrd="0" destOrd="0" presId="urn:microsoft.com/office/officeart/2008/layout/HorizontalMultiLevelHierarchy"/>
    <dgm:cxn modelId="{A2726590-BF56-4203-9F6E-2590A533835E}" type="presOf" srcId="{E2723EEC-CCC2-450A-8917-20FEC3C92C1C}" destId="{AB50A51B-F20A-4F5E-94BD-F9D77A9332BC}" srcOrd="0" destOrd="0" presId="urn:microsoft.com/office/officeart/2008/layout/HorizontalMultiLevelHierarchy"/>
    <dgm:cxn modelId="{7F2190A6-AA14-427F-9538-41BFCFF84DE3}" type="presParOf" srcId="{D61D9318-CF1C-4027-9FB9-CA3681111D48}" destId="{270F17E6-7730-4FCF-B2C8-87132A2A2953}" srcOrd="0" destOrd="0" presId="urn:microsoft.com/office/officeart/2008/layout/HorizontalMultiLevelHierarchy"/>
    <dgm:cxn modelId="{9D16677E-B78F-4753-AE7E-7AE7FDD40DF1}" type="presParOf" srcId="{270F17E6-7730-4FCF-B2C8-87132A2A2953}" destId="{47AE8846-F21F-4E4C-B4A3-D44DA4BF791C}" srcOrd="0" destOrd="0" presId="urn:microsoft.com/office/officeart/2008/layout/HorizontalMultiLevelHierarchy"/>
    <dgm:cxn modelId="{0B5D19E9-93FC-4F1A-83AE-546BE3965015}" type="presParOf" srcId="{270F17E6-7730-4FCF-B2C8-87132A2A2953}" destId="{00B6C323-8ADF-4C2C-A98F-03A35CC9AEB8}" srcOrd="1" destOrd="0" presId="urn:microsoft.com/office/officeart/2008/layout/HorizontalMultiLevelHierarchy"/>
    <dgm:cxn modelId="{07BA5003-51CE-438C-945F-EF3B74D14411}" type="presParOf" srcId="{00B6C323-8ADF-4C2C-A98F-03A35CC9AEB8}" destId="{13B31FC7-D576-4A66-BE14-D30919A7EFCC}" srcOrd="0" destOrd="0" presId="urn:microsoft.com/office/officeart/2008/layout/HorizontalMultiLevelHierarchy"/>
    <dgm:cxn modelId="{44A1F61C-264D-4FD7-B6B8-D5E42D32E306}" type="presParOf" srcId="{13B31FC7-D576-4A66-BE14-D30919A7EFCC}" destId="{64A8B0B5-D591-4771-BF42-9841FA3D0B97}" srcOrd="0" destOrd="0" presId="urn:microsoft.com/office/officeart/2008/layout/HorizontalMultiLevelHierarchy"/>
    <dgm:cxn modelId="{E37EB62A-5A4C-450E-98B3-C9942487EDC4}" type="presParOf" srcId="{00B6C323-8ADF-4C2C-A98F-03A35CC9AEB8}" destId="{CC2B1991-F28B-4882-8182-CD51B58E474C}" srcOrd="1" destOrd="0" presId="urn:microsoft.com/office/officeart/2008/layout/HorizontalMultiLevelHierarchy"/>
    <dgm:cxn modelId="{1A65C2EB-806C-4F0B-BB52-85051D5EF958}" type="presParOf" srcId="{CC2B1991-F28B-4882-8182-CD51B58E474C}" destId="{D8029DD7-C3D4-4A1B-A556-4867F2CA8583}" srcOrd="0" destOrd="0" presId="urn:microsoft.com/office/officeart/2008/layout/HorizontalMultiLevelHierarchy"/>
    <dgm:cxn modelId="{F85F95AE-A1ED-4184-B196-DB9C1F4DCF6E}" type="presParOf" srcId="{CC2B1991-F28B-4882-8182-CD51B58E474C}" destId="{680F4A64-CDDD-4A06-A124-B944A10F0BDA}" srcOrd="1" destOrd="0" presId="urn:microsoft.com/office/officeart/2008/layout/HorizontalMultiLevelHierarchy"/>
    <dgm:cxn modelId="{0EF1D5A0-C704-4053-A21E-B143B5EF2E2B}" type="presParOf" srcId="{680F4A64-CDDD-4A06-A124-B944A10F0BDA}" destId="{E8D8CEE9-FA90-4415-AAE3-E34B668155C6}" srcOrd="0" destOrd="0" presId="urn:microsoft.com/office/officeart/2008/layout/HorizontalMultiLevelHierarchy"/>
    <dgm:cxn modelId="{51BA14CD-E14B-4AF5-B502-E8FBFFC32407}" type="presParOf" srcId="{E8D8CEE9-FA90-4415-AAE3-E34B668155C6}" destId="{6C4975BD-F84A-4C3C-8710-4B05717C3ECF}" srcOrd="0" destOrd="0" presId="urn:microsoft.com/office/officeart/2008/layout/HorizontalMultiLevelHierarchy"/>
    <dgm:cxn modelId="{CAAF8EDA-7448-4E91-A27A-93FFCA894853}" type="presParOf" srcId="{680F4A64-CDDD-4A06-A124-B944A10F0BDA}" destId="{AC9AB124-C813-4045-B30F-7EEA7D8C1E2F}" srcOrd="1" destOrd="0" presId="urn:microsoft.com/office/officeart/2008/layout/HorizontalMultiLevelHierarchy"/>
    <dgm:cxn modelId="{9FE9504A-5D9B-401B-AC49-3AEF741DC215}" type="presParOf" srcId="{AC9AB124-C813-4045-B30F-7EEA7D8C1E2F}" destId="{B1567EBD-1E43-4ECC-BFA4-ECB2828AD186}" srcOrd="0" destOrd="0" presId="urn:microsoft.com/office/officeart/2008/layout/HorizontalMultiLevelHierarchy"/>
    <dgm:cxn modelId="{29EE1CA7-C975-41E0-895A-193702E001D8}" type="presParOf" srcId="{AC9AB124-C813-4045-B30F-7EEA7D8C1E2F}" destId="{CD295087-5161-4282-8D47-2CFBDD8D30D2}" srcOrd="1" destOrd="0" presId="urn:microsoft.com/office/officeart/2008/layout/HorizontalMultiLevelHierarchy"/>
    <dgm:cxn modelId="{AEDE6581-DD67-4BF6-9D4D-7D3B3217659A}" type="presParOf" srcId="{CD295087-5161-4282-8D47-2CFBDD8D30D2}" destId="{4515FAEF-36C9-4116-9605-1B965FA33EC8}" srcOrd="0" destOrd="0" presId="urn:microsoft.com/office/officeart/2008/layout/HorizontalMultiLevelHierarchy"/>
    <dgm:cxn modelId="{65635D17-BFE7-44E6-BC3E-7DE164931E96}" type="presParOf" srcId="{4515FAEF-36C9-4116-9605-1B965FA33EC8}" destId="{01A1C3B5-C708-4286-8CCA-6BA605875D87}" srcOrd="0" destOrd="0" presId="urn:microsoft.com/office/officeart/2008/layout/HorizontalMultiLevelHierarchy"/>
    <dgm:cxn modelId="{12364373-5304-4200-AFDE-70DD94042E70}" type="presParOf" srcId="{CD295087-5161-4282-8D47-2CFBDD8D30D2}" destId="{FBFF907A-74D9-4423-A9FA-501E138C8099}" srcOrd="1" destOrd="0" presId="urn:microsoft.com/office/officeart/2008/layout/HorizontalMultiLevelHierarchy"/>
    <dgm:cxn modelId="{A9C336D3-3868-4B9C-AE64-C0E2D704FB5C}" type="presParOf" srcId="{FBFF907A-74D9-4423-A9FA-501E138C8099}" destId="{D25AF45C-8621-41E6-96C3-C7BD2BF6496A}" srcOrd="0" destOrd="0" presId="urn:microsoft.com/office/officeart/2008/layout/HorizontalMultiLevelHierarchy"/>
    <dgm:cxn modelId="{2FC37CD9-5BA9-4DD0-A5C2-8D7549E52E06}" type="presParOf" srcId="{FBFF907A-74D9-4423-A9FA-501E138C8099}" destId="{A7FEDD77-F410-4CFF-A54C-E9BAFAFF46DA}" srcOrd="1" destOrd="0" presId="urn:microsoft.com/office/officeart/2008/layout/HorizontalMultiLevelHierarchy"/>
    <dgm:cxn modelId="{C6DCFEB8-2952-413E-9C34-F781DC56F8F5}" type="presParOf" srcId="{00B6C323-8ADF-4C2C-A98F-03A35CC9AEB8}" destId="{22DC00D5-0FC3-4C9A-B889-B732357E2B93}" srcOrd="2" destOrd="0" presId="urn:microsoft.com/office/officeart/2008/layout/HorizontalMultiLevelHierarchy"/>
    <dgm:cxn modelId="{1E573C23-752D-40FB-9254-4CC703EBF5C1}" type="presParOf" srcId="{22DC00D5-0FC3-4C9A-B889-B732357E2B93}" destId="{498C54E6-5AF2-41FC-BD70-4FF8CCF94CF6}" srcOrd="0" destOrd="0" presId="urn:microsoft.com/office/officeart/2008/layout/HorizontalMultiLevelHierarchy"/>
    <dgm:cxn modelId="{45B605B5-1789-4741-A825-BAFAF25DB32D}" type="presParOf" srcId="{00B6C323-8ADF-4C2C-A98F-03A35CC9AEB8}" destId="{F257D03A-4218-4253-A242-98828D470C4D}" srcOrd="3" destOrd="0" presId="urn:microsoft.com/office/officeart/2008/layout/HorizontalMultiLevelHierarchy"/>
    <dgm:cxn modelId="{06FB5D97-B311-4653-A791-205932C864F8}" type="presParOf" srcId="{F257D03A-4218-4253-A242-98828D470C4D}" destId="{847F8605-730D-4F97-9EB1-4814AB2E5EA0}" srcOrd="0" destOrd="0" presId="urn:microsoft.com/office/officeart/2008/layout/HorizontalMultiLevelHierarchy"/>
    <dgm:cxn modelId="{DD3477C4-BF1F-49AE-8FE2-33CEBA9B94B1}" type="presParOf" srcId="{F257D03A-4218-4253-A242-98828D470C4D}" destId="{7D745E0D-E7F4-4201-B8BA-4832B896FA61}" srcOrd="1" destOrd="0" presId="urn:microsoft.com/office/officeart/2008/layout/HorizontalMultiLevelHierarchy"/>
    <dgm:cxn modelId="{FADB2869-D3DE-4D2C-A432-82FA47A7B326}" type="presParOf" srcId="{7D745E0D-E7F4-4201-B8BA-4832B896FA61}" destId="{D08192B3-6A9F-43A7-A6A4-E3CF0E3E119D}" srcOrd="0" destOrd="0" presId="urn:microsoft.com/office/officeart/2008/layout/HorizontalMultiLevelHierarchy"/>
    <dgm:cxn modelId="{42D8C47B-5410-4974-96A6-18D132B2C4EE}" type="presParOf" srcId="{D08192B3-6A9F-43A7-A6A4-E3CF0E3E119D}" destId="{6F7AAD02-5124-4A8F-83AA-3E6BCAA0F2B3}" srcOrd="0" destOrd="0" presId="urn:microsoft.com/office/officeart/2008/layout/HorizontalMultiLevelHierarchy"/>
    <dgm:cxn modelId="{A3DF841A-53E5-498F-ACD0-69DF49DBE2CD}" type="presParOf" srcId="{7D745E0D-E7F4-4201-B8BA-4832B896FA61}" destId="{5AD37785-F9DD-4D0E-B7A3-8C1332D71EC9}" srcOrd="1" destOrd="0" presId="urn:microsoft.com/office/officeart/2008/layout/HorizontalMultiLevelHierarchy"/>
    <dgm:cxn modelId="{C6F0B3A1-B1DB-4A3A-9DB2-4EB6ADF208BA}" type="presParOf" srcId="{5AD37785-F9DD-4D0E-B7A3-8C1332D71EC9}" destId="{2D84C818-2A26-41DF-9C1B-FAD2545018FE}" srcOrd="0" destOrd="0" presId="urn:microsoft.com/office/officeart/2008/layout/HorizontalMultiLevelHierarchy"/>
    <dgm:cxn modelId="{E6829DE2-9F7D-4CB0-9E07-A219AD3FCFC2}" type="presParOf" srcId="{5AD37785-F9DD-4D0E-B7A3-8C1332D71EC9}" destId="{1C7C8844-4E54-4F17-9FA6-BFC802431D56}" srcOrd="1" destOrd="0" presId="urn:microsoft.com/office/officeart/2008/layout/HorizontalMultiLevelHierarchy"/>
    <dgm:cxn modelId="{1500B490-161F-47AB-B2AA-5233E1DFBAC5}" type="presParOf" srcId="{1C7C8844-4E54-4F17-9FA6-BFC802431D56}" destId="{58FF73D2-2B1D-4326-A086-2D2DD7B18C7D}" srcOrd="0" destOrd="0" presId="urn:microsoft.com/office/officeart/2008/layout/HorizontalMultiLevelHierarchy"/>
    <dgm:cxn modelId="{0574F799-0C25-49C7-9A4E-583E5EF19F22}" type="presParOf" srcId="{58FF73D2-2B1D-4326-A086-2D2DD7B18C7D}" destId="{D5DC5562-A47E-4DED-B4D3-745877967086}" srcOrd="0" destOrd="0" presId="urn:microsoft.com/office/officeart/2008/layout/HorizontalMultiLevelHierarchy"/>
    <dgm:cxn modelId="{20C9F30D-8A35-4F3C-9D2A-C518A3F37D9F}" type="presParOf" srcId="{1C7C8844-4E54-4F17-9FA6-BFC802431D56}" destId="{7EB0A0DF-FB76-421E-9419-B8981735C235}" srcOrd="1" destOrd="0" presId="urn:microsoft.com/office/officeart/2008/layout/HorizontalMultiLevelHierarchy"/>
    <dgm:cxn modelId="{5BEDDCC6-AF32-4698-AA7B-50723F7CA059}" type="presParOf" srcId="{7EB0A0DF-FB76-421E-9419-B8981735C235}" destId="{8D2B3A34-C2FF-4E80-9F71-CC09446E9B4B}" srcOrd="0" destOrd="0" presId="urn:microsoft.com/office/officeart/2008/layout/HorizontalMultiLevelHierarchy"/>
    <dgm:cxn modelId="{4350311E-31FA-4D01-ABD5-3DA314C29A82}" type="presParOf" srcId="{7EB0A0DF-FB76-421E-9419-B8981735C235}" destId="{CD83E6AA-E698-4D73-B358-24A54406AD04}" srcOrd="1" destOrd="0" presId="urn:microsoft.com/office/officeart/2008/layout/HorizontalMultiLevelHierarchy"/>
    <dgm:cxn modelId="{2939C0D0-1308-4E84-9665-A47F2D068533}" type="presParOf" srcId="{1C7C8844-4E54-4F17-9FA6-BFC802431D56}" destId="{91F39652-BB1B-402B-9B9E-A81D69F5617D}" srcOrd="2" destOrd="0" presId="urn:microsoft.com/office/officeart/2008/layout/HorizontalMultiLevelHierarchy"/>
    <dgm:cxn modelId="{DA2A32F9-156E-489C-934F-855EC098ECD3}" type="presParOf" srcId="{91F39652-BB1B-402B-9B9E-A81D69F5617D}" destId="{114ABE3A-2409-4CE0-BDA1-F447BD93FDCB}" srcOrd="0" destOrd="0" presId="urn:microsoft.com/office/officeart/2008/layout/HorizontalMultiLevelHierarchy"/>
    <dgm:cxn modelId="{E5BDE43C-7DCB-4E32-943F-A020582ACBA7}" type="presParOf" srcId="{1C7C8844-4E54-4F17-9FA6-BFC802431D56}" destId="{7412613C-EA91-4D4D-8686-BCC3A87698F5}" srcOrd="3" destOrd="0" presId="urn:microsoft.com/office/officeart/2008/layout/HorizontalMultiLevelHierarchy"/>
    <dgm:cxn modelId="{077BB0AD-064E-463D-8A5D-7EE5D3BFB594}" type="presParOf" srcId="{7412613C-EA91-4D4D-8686-BCC3A87698F5}" destId="{975C414A-B981-41AF-93C6-16CA8639F08F}" srcOrd="0" destOrd="0" presId="urn:microsoft.com/office/officeart/2008/layout/HorizontalMultiLevelHierarchy"/>
    <dgm:cxn modelId="{4C16AF71-6FC1-4ED0-A5B4-5B74E2E87394}" type="presParOf" srcId="{7412613C-EA91-4D4D-8686-BCC3A87698F5}" destId="{A0C50071-5B66-468E-8253-7CE182A63C7C}" srcOrd="1" destOrd="0" presId="urn:microsoft.com/office/officeart/2008/layout/HorizontalMultiLevelHierarchy"/>
    <dgm:cxn modelId="{A8E3FE7E-C803-48A9-B09B-8633CAE45463}" type="presParOf" srcId="{7D745E0D-E7F4-4201-B8BA-4832B896FA61}" destId="{5F04F140-49BC-44CA-A5CF-ED23984D9D76}" srcOrd="2" destOrd="0" presId="urn:microsoft.com/office/officeart/2008/layout/HorizontalMultiLevelHierarchy"/>
    <dgm:cxn modelId="{061C39BA-23B1-4ECF-B7EC-ACE934FAB049}" type="presParOf" srcId="{5F04F140-49BC-44CA-A5CF-ED23984D9D76}" destId="{9761A282-9ABE-4FEC-9FAD-EC23D7A78156}" srcOrd="0" destOrd="0" presId="urn:microsoft.com/office/officeart/2008/layout/HorizontalMultiLevelHierarchy"/>
    <dgm:cxn modelId="{874BF1BE-DAB2-4630-A213-F1EC4C063654}" type="presParOf" srcId="{7D745E0D-E7F4-4201-B8BA-4832B896FA61}" destId="{41EBE8EF-45B7-401F-8256-A4C7C71FAC37}" srcOrd="3" destOrd="0" presId="urn:microsoft.com/office/officeart/2008/layout/HorizontalMultiLevelHierarchy"/>
    <dgm:cxn modelId="{E63AFF89-0D28-47D2-9CDE-0CB4257A5B6C}" type="presParOf" srcId="{41EBE8EF-45B7-401F-8256-A4C7C71FAC37}" destId="{CF14C786-B92A-4D82-A9E0-9B2C8DC98635}" srcOrd="0" destOrd="0" presId="urn:microsoft.com/office/officeart/2008/layout/HorizontalMultiLevelHierarchy"/>
    <dgm:cxn modelId="{A6F026E6-EF27-45AE-AC8D-E5B095C8A046}" type="presParOf" srcId="{41EBE8EF-45B7-401F-8256-A4C7C71FAC37}" destId="{D74647C8-4AD5-4F97-A6E5-CDABC3DF525D}" srcOrd="1" destOrd="0" presId="urn:microsoft.com/office/officeart/2008/layout/HorizontalMultiLevelHierarchy"/>
    <dgm:cxn modelId="{BDAD744D-71ED-4652-B1D6-2CB5F6D62384}" type="presParOf" srcId="{D74647C8-4AD5-4F97-A6E5-CDABC3DF525D}" destId="{96819C43-A9FE-4707-BD15-49B549232EF9}" srcOrd="0" destOrd="0" presId="urn:microsoft.com/office/officeart/2008/layout/HorizontalMultiLevelHierarchy"/>
    <dgm:cxn modelId="{7DBE0882-270F-4919-A158-1299545DAF3C}" type="presParOf" srcId="{96819C43-A9FE-4707-BD15-49B549232EF9}" destId="{23ACEDBD-41ED-4188-91E5-FC937BD59C90}" srcOrd="0" destOrd="0" presId="urn:microsoft.com/office/officeart/2008/layout/HorizontalMultiLevelHierarchy"/>
    <dgm:cxn modelId="{8C7E73F0-4D4E-4676-8F2C-C8939987D67F}" type="presParOf" srcId="{D74647C8-4AD5-4F97-A6E5-CDABC3DF525D}" destId="{9E310F63-AB61-49FD-B04A-A4F1CF41D9CC}" srcOrd="1" destOrd="0" presId="urn:microsoft.com/office/officeart/2008/layout/HorizontalMultiLevelHierarchy"/>
    <dgm:cxn modelId="{CEA5FDFB-0B32-4C30-A35A-312454DAE798}" type="presParOf" srcId="{9E310F63-AB61-49FD-B04A-A4F1CF41D9CC}" destId="{14A03383-AA53-4960-BA7C-E62DD887737A}" srcOrd="0" destOrd="0" presId="urn:microsoft.com/office/officeart/2008/layout/HorizontalMultiLevelHierarchy"/>
    <dgm:cxn modelId="{C87EC365-AA63-49E9-B7CD-A4021E3BD8AA}" type="presParOf" srcId="{9E310F63-AB61-49FD-B04A-A4F1CF41D9CC}" destId="{A98688B0-D998-418F-B7F0-D5BE4C20A6EC}" srcOrd="1" destOrd="0" presId="urn:microsoft.com/office/officeart/2008/layout/HorizontalMultiLevelHierarchy"/>
    <dgm:cxn modelId="{90281B83-7F08-4D6C-8AC4-DC48C4C4E4A2}" type="presParOf" srcId="{00B6C323-8ADF-4C2C-A98F-03A35CC9AEB8}" destId="{65BE38A7-EFDD-42A5-8387-87F6ED284FA3}" srcOrd="4" destOrd="0" presId="urn:microsoft.com/office/officeart/2008/layout/HorizontalMultiLevelHierarchy"/>
    <dgm:cxn modelId="{ED659C91-3227-4AF8-8745-F1C46DD36522}" type="presParOf" srcId="{65BE38A7-EFDD-42A5-8387-87F6ED284FA3}" destId="{7EA36EBE-28EA-40CF-8495-E7042A6AA7E2}" srcOrd="0" destOrd="0" presId="urn:microsoft.com/office/officeart/2008/layout/HorizontalMultiLevelHierarchy"/>
    <dgm:cxn modelId="{55A1BC60-0E39-413D-BE63-07F2E089F270}" type="presParOf" srcId="{00B6C323-8ADF-4C2C-A98F-03A35CC9AEB8}" destId="{BA050A64-A398-4203-94DC-7F585CE2608A}" srcOrd="5" destOrd="0" presId="urn:microsoft.com/office/officeart/2008/layout/HorizontalMultiLevelHierarchy"/>
    <dgm:cxn modelId="{E023468D-4DBC-4A2D-89ED-6DF8A23A5A3C}" type="presParOf" srcId="{BA050A64-A398-4203-94DC-7F585CE2608A}" destId="{667EC47A-D406-433A-9EE9-6981B639D7B7}" srcOrd="0" destOrd="0" presId="urn:microsoft.com/office/officeart/2008/layout/HorizontalMultiLevelHierarchy"/>
    <dgm:cxn modelId="{A9776F3D-3526-40C7-BC34-C69009C96A69}" type="presParOf" srcId="{BA050A64-A398-4203-94DC-7F585CE2608A}" destId="{8403A684-6562-48FD-B419-FB84137F5081}" srcOrd="1" destOrd="0" presId="urn:microsoft.com/office/officeart/2008/layout/HorizontalMultiLevelHierarchy"/>
    <dgm:cxn modelId="{09D09CBB-2A18-4E03-B64E-02367CB86F09}" type="presParOf" srcId="{8403A684-6562-48FD-B419-FB84137F5081}" destId="{3AD7E826-24D0-4602-AAA0-C527D48B2356}" srcOrd="0" destOrd="0" presId="urn:microsoft.com/office/officeart/2008/layout/HorizontalMultiLevelHierarchy"/>
    <dgm:cxn modelId="{1CE1EB73-1963-4A66-BB1A-CF1F6CCDE95B}" type="presParOf" srcId="{3AD7E826-24D0-4602-AAA0-C527D48B2356}" destId="{39C89B63-185D-4E8F-9069-ABF04E398351}" srcOrd="0" destOrd="0" presId="urn:microsoft.com/office/officeart/2008/layout/HorizontalMultiLevelHierarchy"/>
    <dgm:cxn modelId="{228AD324-3276-4E3B-AAE1-CF0F75C6E678}" type="presParOf" srcId="{8403A684-6562-48FD-B419-FB84137F5081}" destId="{E8F390C0-ED85-4DBE-9C95-F392A41732F1}" srcOrd="1" destOrd="0" presId="urn:microsoft.com/office/officeart/2008/layout/HorizontalMultiLevelHierarchy"/>
    <dgm:cxn modelId="{C4B2D3C5-8D2F-4685-8008-E040413CEDFA}" type="presParOf" srcId="{E8F390C0-ED85-4DBE-9C95-F392A41732F1}" destId="{C89F51ED-3374-442C-92AA-F1197A936B88}" srcOrd="0" destOrd="0" presId="urn:microsoft.com/office/officeart/2008/layout/HorizontalMultiLevelHierarchy"/>
    <dgm:cxn modelId="{587AD89E-CFA3-47F7-A56E-7FB226DF2194}" type="presParOf" srcId="{E8F390C0-ED85-4DBE-9C95-F392A41732F1}" destId="{E7DB3972-2AD1-402C-9479-96973D555613}" srcOrd="1" destOrd="0" presId="urn:microsoft.com/office/officeart/2008/layout/HorizontalMultiLevelHierarchy"/>
    <dgm:cxn modelId="{95AB0A17-DA6C-45D4-BF24-51AB3C3F6743}" type="presParOf" srcId="{8403A684-6562-48FD-B419-FB84137F5081}" destId="{AB50A51B-F20A-4F5E-94BD-F9D77A9332BC}" srcOrd="2" destOrd="0" presId="urn:microsoft.com/office/officeart/2008/layout/HorizontalMultiLevelHierarchy"/>
    <dgm:cxn modelId="{B52CB83E-2046-4C82-A36A-2B5D4B0A08F2}" type="presParOf" srcId="{AB50A51B-F20A-4F5E-94BD-F9D77A9332BC}" destId="{D1A28E63-BA20-46D3-B6EF-1E69D6925056}" srcOrd="0" destOrd="0" presId="urn:microsoft.com/office/officeart/2008/layout/HorizontalMultiLevelHierarchy"/>
    <dgm:cxn modelId="{3DAB02AC-AC86-4E1B-9FED-EAECB8502E6E}" type="presParOf" srcId="{8403A684-6562-48FD-B419-FB84137F5081}" destId="{B5364D54-6AA4-46C5-8D1A-BE0550C7DDD0}" srcOrd="3" destOrd="0" presId="urn:microsoft.com/office/officeart/2008/layout/HorizontalMultiLevelHierarchy"/>
    <dgm:cxn modelId="{86A9EF10-2A9C-4CBC-A0F2-13A05F8061A8}" type="presParOf" srcId="{B5364D54-6AA4-46C5-8D1A-BE0550C7DDD0}" destId="{5735FE3E-74EF-4FB3-9C7C-EFF9A4077E40}" srcOrd="0" destOrd="0" presId="urn:microsoft.com/office/officeart/2008/layout/HorizontalMultiLevelHierarchy"/>
    <dgm:cxn modelId="{248B00FF-83F4-4876-9CB9-BC473745157E}" type="presParOf" srcId="{B5364D54-6AA4-46C5-8D1A-BE0550C7DDD0}" destId="{ECE4E2F4-E61A-40FF-8D6F-8C8174D32E5A}" srcOrd="1" destOrd="0" presId="urn:microsoft.com/office/officeart/2008/layout/HorizontalMultiLevelHierarchy"/>
    <dgm:cxn modelId="{C1D30889-DD04-4EA2-8F54-1C05AAFED42E}" type="presParOf" srcId="{00B6C323-8ADF-4C2C-A98F-03A35CC9AEB8}" destId="{8542F5B9-67D9-4447-8C29-940F39DB9407}" srcOrd="6" destOrd="0" presId="urn:microsoft.com/office/officeart/2008/layout/HorizontalMultiLevelHierarchy"/>
    <dgm:cxn modelId="{48F025C6-59E8-422A-B068-741F4B820D4C}" type="presParOf" srcId="{8542F5B9-67D9-4447-8C29-940F39DB9407}" destId="{97C8331E-785B-4D2D-93C2-0C33798F51AA}" srcOrd="0" destOrd="0" presId="urn:microsoft.com/office/officeart/2008/layout/HorizontalMultiLevelHierarchy"/>
    <dgm:cxn modelId="{5A97C76F-80D3-441F-8A36-C3FAFBAFB598}" type="presParOf" srcId="{00B6C323-8ADF-4C2C-A98F-03A35CC9AEB8}" destId="{01EBFCC8-F820-4397-B328-2BA3D8120441}" srcOrd="7" destOrd="0" presId="urn:microsoft.com/office/officeart/2008/layout/HorizontalMultiLevelHierarchy"/>
    <dgm:cxn modelId="{915CEEC3-315C-4EB3-8042-A90148761B43}" type="presParOf" srcId="{01EBFCC8-F820-4397-B328-2BA3D8120441}" destId="{7B296622-3203-4C3C-BADC-76263B452119}" srcOrd="0" destOrd="0" presId="urn:microsoft.com/office/officeart/2008/layout/HorizontalMultiLevelHierarchy"/>
    <dgm:cxn modelId="{E18F8841-478B-4F45-ABB1-7FC657D43CC1}" type="presParOf" srcId="{01EBFCC8-F820-4397-B328-2BA3D8120441}" destId="{68EBC3ED-03F1-4668-9EF5-7D048CF4A6A1}" srcOrd="1" destOrd="0" presId="urn:microsoft.com/office/officeart/2008/layout/HorizontalMultiLevelHierarchy"/>
    <dgm:cxn modelId="{5E93BDF3-830D-4C8F-884D-B13674DA606E}" type="presParOf" srcId="{68EBC3ED-03F1-4668-9EF5-7D048CF4A6A1}" destId="{423F62A8-A7D7-465E-A172-BE4FED008A81}" srcOrd="0" destOrd="0" presId="urn:microsoft.com/office/officeart/2008/layout/HorizontalMultiLevelHierarchy"/>
    <dgm:cxn modelId="{39160014-ECAD-486A-843F-53634FE0976D}" type="presParOf" srcId="{423F62A8-A7D7-465E-A172-BE4FED008A81}" destId="{B9CE249B-3BA0-41E1-BDD4-044A0DD9AF70}" srcOrd="0" destOrd="0" presId="urn:microsoft.com/office/officeart/2008/layout/HorizontalMultiLevelHierarchy"/>
    <dgm:cxn modelId="{BCF9D26C-EA58-414E-BA35-1B8EE9E7836A}" type="presParOf" srcId="{68EBC3ED-03F1-4668-9EF5-7D048CF4A6A1}" destId="{53CCEB7E-ED1E-477B-AAF8-819E7415848F}" srcOrd="1" destOrd="0" presId="urn:microsoft.com/office/officeart/2008/layout/HorizontalMultiLevelHierarchy"/>
    <dgm:cxn modelId="{6DC10983-E7F4-43C3-B219-36ED4F25C370}" type="presParOf" srcId="{53CCEB7E-ED1E-477B-AAF8-819E7415848F}" destId="{994DD87F-BB5F-4611-B3A5-D1E484293B06}" srcOrd="0" destOrd="0" presId="urn:microsoft.com/office/officeart/2008/layout/HorizontalMultiLevelHierarchy"/>
    <dgm:cxn modelId="{6A08A466-5B3D-4CA9-AD4B-2F9E5B92546E}" type="presParOf" srcId="{53CCEB7E-ED1E-477B-AAF8-819E7415848F}" destId="{B56596D1-FD00-4ABF-BBBF-D1DF906F59A6}" srcOrd="1" destOrd="0" presId="urn:microsoft.com/office/officeart/2008/layout/HorizontalMultiLevelHierarchy"/>
    <dgm:cxn modelId="{DF84F623-5B9A-497E-8C30-46ABFE5B3BA1}" type="presParOf" srcId="{68EBC3ED-03F1-4668-9EF5-7D048CF4A6A1}" destId="{F3338179-E936-4328-90F1-B4648AFA2D4D}" srcOrd="2" destOrd="0" presId="urn:microsoft.com/office/officeart/2008/layout/HorizontalMultiLevelHierarchy"/>
    <dgm:cxn modelId="{251DB58F-EB49-4684-B8D6-EB7CA5DB26DC}" type="presParOf" srcId="{F3338179-E936-4328-90F1-B4648AFA2D4D}" destId="{EE0467B6-E2CB-4F4D-80C1-A1A570C191BA}" srcOrd="0" destOrd="0" presId="urn:microsoft.com/office/officeart/2008/layout/HorizontalMultiLevelHierarchy"/>
    <dgm:cxn modelId="{882AD0FA-A5CB-4961-923E-B6E1564AF172}" type="presParOf" srcId="{68EBC3ED-03F1-4668-9EF5-7D048CF4A6A1}" destId="{214C92BB-A4B0-41AB-80FE-1A1D4C5094E6}" srcOrd="3" destOrd="0" presId="urn:microsoft.com/office/officeart/2008/layout/HorizontalMultiLevelHierarchy"/>
    <dgm:cxn modelId="{DDF98532-F812-454E-AFF2-D2C5B95F503B}" type="presParOf" srcId="{214C92BB-A4B0-41AB-80FE-1A1D4C5094E6}" destId="{C5BF190B-0036-47D2-82B5-0270C01EEFE3}" srcOrd="0" destOrd="0" presId="urn:microsoft.com/office/officeart/2008/layout/HorizontalMultiLevelHierarchy"/>
    <dgm:cxn modelId="{A52A7FEA-0B15-49E4-AE69-7E61EE811656}" type="presParOf" srcId="{214C92BB-A4B0-41AB-80FE-1A1D4C5094E6}" destId="{09544205-B7E4-4FCA-BCC3-017006D09C75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046934" y="6975243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00371" y="7012887"/>
        <a:ext cx="16151" cy="16151"/>
      </dsp:txXfrm>
    </dsp:sp>
    <dsp:sp modelId="{65055C2D-2B2C-4D84-ACA4-59F12A018C1E}">
      <dsp:nvSpPr>
        <dsp:cNvPr id="0" name=""/>
        <dsp:cNvSpPr/>
      </dsp:nvSpPr>
      <dsp:spPr>
        <a:xfrm>
          <a:off x="4108776" y="5789917"/>
          <a:ext cx="323026" cy="123104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1231045"/>
              </a:lnTo>
              <a:lnTo>
                <a:pt x="323026" y="123104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38471" y="6373622"/>
        <a:ext cx="63636" cy="63636"/>
      </dsp:txXfrm>
    </dsp:sp>
    <dsp:sp modelId="{92AC12D1-EDB9-4368-A074-EC383242A465}">
      <dsp:nvSpPr>
        <dsp:cNvPr id="0" name=""/>
        <dsp:cNvSpPr/>
      </dsp:nvSpPr>
      <dsp:spPr>
        <a:xfrm>
          <a:off x="7985091" y="6405440"/>
          <a:ext cx="323026" cy="123104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1231045"/>
              </a:lnTo>
              <a:lnTo>
                <a:pt x="323026" y="123104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14786" y="6989145"/>
        <a:ext cx="63636" cy="63636"/>
      </dsp:txXfrm>
    </dsp:sp>
    <dsp:sp modelId="{BD15981F-569F-4B3E-A29C-E329AE7B81D1}">
      <dsp:nvSpPr>
        <dsp:cNvPr id="0" name=""/>
        <dsp:cNvSpPr/>
      </dsp:nvSpPr>
      <dsp:spPr>
        <a:xfrm>
          <a:off x="7985091" y="6405440"/>
          <a:ext cx="323026" cy="6155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615522"/>
              </a:lnTo>
              <a:lnTo>
                <a:pt x="323026" y="6155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29226" y="6695823"/>
        <a:ext cx="34756" cy="34756"/>
      </dsp:txXfrm>
    </dsp:sp>
    <dsp:sp modelId="{3C4CE92F-335B-4A7A-8BB0-EC6AFC5BABCB}">
      <dsp:nvSpPr>
        <dsp:cNvPr id="0" name=""/>
        <dsp:cNvSpPr/>
      </dsp:nvSpPr>
      <dsp:spPr>
        <a:xfrm>
          <a:off x="7985091" y="6359720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38529" y="6397364"/>
        <a:ext cx="16151" cy="16151"/>
      </dsp:txXfrm>
    </dsp:sp>
    <dsp:sp modelId="{4CBF2D18-E5CE-4187-B596-902BD0AB638C}">
      <dsp:nvSpPr>
        <dsp:cNvPr id="0" name=""/>
        <dsp:cNvSpPr/>
      </dsp:nvSpPr>
      <dsp:spPr>
        <a:xfrm>
          <a:off x="7985091" y="5789917"/>
          <a:ext cx="323026" cy="615522"/>
        </a:xfrm>
        <a:custGeom>
          <a:avLst/>
          <a:gdLst/>
          <a:ahLst/>
          <a:cxnLst/>
          <a:rect l="0" t="0" r="0" b="0"/>
          <a:pathLst>
            <a:path>
              <a:moveTo>
                <a:pt x="0" y="615522"/>
              </a:moveTo>
              <a:lnTo>
                <a:pt x="161513" y="615522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9226" y="6080300"/>
        <a:ext cx="34756" cy="34756"/>
      </dsp:txXfrm>
    </dsp:sp>
    <dsp:sp modelId="{61EC9F36-6467-4C56-8762-9BDEAEB0558C}">
      <dsp:nvSpPr>
        <dsp:cNvPr id="0" name=""/>
        <dsp:cNvSpPr/>
      </dsp:nvSpPr>
      <dsp:spPr>
        <a:xfrm>
          <a:off x="7985091" y="5174395"/>
          <a:ext cx="323026" cy="1231045"/>
        </a:xfrm>
        <a:custGeom>
          <a:avLst/>
          <a:gdLst/>
          <a:ahLst/>
          <a:cxnLst/>
          <a:rect l="0" t="0" r="0" b="0"/>
          <a:pathLst>
            <a:path>
              <a:moveTo>
                <a:pt x="0" y="1231045"/>
              </a:moveTo>
              <a:lnTo>
                <a:pt x="161513" y="1231045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14786" y="5758099"/>
        <a:ext cx="63636" cy="63636"/>
      </dsp:txXfrm>
    </dsp:sp>
    <dsp:sp modelId="{613A4E0B-58AB-427D-9051-A8B2C6F55381}">
      <dsp:nvSpPr>
        <dsp:cNvPr id="0" name=""/>
        <dsp:cNvSpPr/>
      </dsp:nvSpPr>
      <dsp:spPr>
        <a:xfrm>
          <a:off x="6046934" y="6359720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00371" y="6397364"/>
        <a:ext cx="16151" cy="16151"/>
      </dsp:txXfrm>
    </dsp:sp>
    <dsp:sp modelId="{FDCE8F53-E322-4B1B-8535-1DF807DB34B9}">
      <dsp:nvSpPr>
        <dsp:cNvPr id="0" name=""/>
        <dsp:cNvSpPr/>
      </dsp:nvSpPr>
      <dsp:spPr>
        <a:xfrm>
          <a:off x="4108776" y="5789917"/>
          <a:ext cx="323026" cy="6155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615522"/>
              </a:lnTo>
              <a:lnTo>
                <a:pt x="323026" y="6155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52911" y="6080300"/>
        <a:ext cx="34756" cy="34756"/>
      </dsp:txXfrm>
    </dsp:sp>
    <dsp:sp modelId="{ED95A208-2D87-4E2E-AF4E-006132416E56}">
      <dsp:nvSpPr>
        <dsp:cNvPr id="0" name=""/>
        <dsp:cNvSpPr/>
      </dsp:nvSpPr>
      <dsp:spPr>
        <a:xfrm>
          <a:off x="6046934" y="4513152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00371" y="4550797"/>
        <a:ext cx="16151" cy="16151"/>
      </dsp:txXfrm>
    </dsp:sp>
    <dsp:sp modelId="{B5518A91-0CCF-44EC-914D-B3C0D9B542E7}">
      <dsp:nvSpPr>
        <dsp:cNvPr id="0" name=""/>
        <dsp:cNvSpPr/>
      </dsp:nvSpPr>
      <dsp:spPr>
        <a:xfrm>
          <a:off x="4108776" y="4558872"/>
          <a:ext cx="323026" cy="1231045"/>
        </a:xfrm>
        <a:custGeom>
          <a:avLst/>
          <a:gdLst/>
          <a:ahLst/>
          <a:cxnLst/>
          <a:rect l="0" t="0" r="0" b="0"/>
          <a:pathLst>
            <a:path>
              <a:moveTo>
                <a:pt x="0" y="1231045"/>
              </a:moveTo>
              <a:lnTo>
                <a:pt x="161513" y="1231045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38471" y="5142577"/>
        <a:ext cx="63636" cy="63636"/>
      </dsp:txXfrm>
    </dsp:sp>
    <dsp:sp modelId="{7C1111C3-71C8-4A59-B707-B9C768098517}">
      <dsp:nvSpPr>
        <dsp:cNvPr id="0" name=""/>
        <dsp:cNvSpPr/>
      </dsp:nvSpPr>
      <dsp:spPr>
        <a:xfrm>
          <a:off x="2170618" y="3943350"/>
          <a:ext cx="323026" cy="18465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1846567"/>
              </a:lnTo>
              <a:lnTo>
                <a:pt x="323026" y="184656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2285266" y="4819768"/>
        <a:ext cx="93730" cy="93730"/>
      </dsp:txXfrm>
    </dsp:sp>
    <dsp:sp modelId="{FCD46113-877F-416E-8838-C882836F0D86}">
      <dsp:nvSpPr>
        <dsp:cNvPr id="0" name=""/>
        <dsp:cNvSpPr/>
      </dsp:nvSpPr>
      <dsp:spPr>
        <a:xfrm>
          <a:off x="7985091" y="3897629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38529" y="3935274"/>
        <a:ext cx="16151" cy="16151"/>
      </dsp:txXfrm>
    </dsp:sp>
    <dsp:sp modelId="{08EC2D9E-EEF5-4DFB-B18C-04297E92FEFA}">
      <dsp:nvSpPr>
        <dsp:cNvPr id="0" name=""/>
        <dsp:cNvSpPr/>
      </dsp:nvSpPr>
      <dsp:spPr>
        <a:xfrm>
          <a:off x="6046934" y="3897629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00371" y="3935274"/>
        <a:ext cx="16151" cy="16151"/>
      </dsp:txXfrm>
    </dsp:sp>
    <dsp:sp modelId="{F1254FD0-8054-4A01-9BB5-DAF029D79E79}">
      <dsp:nvSpPr>
        <dsp:cNvPr id="0" name=""/>
        <dsp:cNvSpPr/>
      </dsp:nvSpPr>
      <dsp:spPr>
        <a:xfrm>
          <a:off x="4108776" y="2096782"/>
          <a:ext cx="323026" cy="18465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1846567"/>
              </a:lnTo>
              <a:lnTo>
                <a:pt x="323026" y="18465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4223424" y="2973200"/>
        <a:ext cx="93730" cy="93730"/>
      </dsp:txXfrm>
    </dsp:sp>
    <dsp:sp modelId="{D2391F31-FA2D-43F9-9FE8-1200D21AE459}">
      <dsp:nvSpPr>
        <dsp:cNvPr id="0" name=""/>
        <dsp:cNvSpPr/>
      </dsp:nvSpPr>
      <dsp:spPr>
        <a:xfrm>
          <a:off x="7985091" y="3282107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38529" y="3319751"/>
        <a:ext cx="16151" cy="16151"/>
      </dsp:txXfrm>
    </dsp:sp>
    <dsp:sp modelId="{6084A302-5078-4BE0-80B7-B99AA06E451C}">
      <dsp:nvSpPr>
        <dsp:cNvPr id="0" name=""/>
        <dsp:cNvSpPr/>
      </dsp:nvSpPr>
      <dsp:spPr>
        <a:xfrm>
          <a:off x="6046934" y="2866185"/>
          <a:ext cx="323026" cy="46164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461641"/>
              </a:lnTo>
              <a:lnTo>
                <a:pt x="323026" y="4616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94361" y="3082920"/>
        <a:ext cx="28171" cy="28171"/>
      </dsp:txXfrm>
    </dsp:sp>
    <dsp:sp modelId="{88322A65-4DE3-4D63-9853-539D352EDFDA}">
      <dsp:nvSpPr>
        <dsp:cNvPr id="0" name=""/>
        <dsp:cNvSpPr/>
      </dsp:nvSpPr>
      <dsp:spPr>
        <a:xfrm>
          <a:off x="7985091" y="2404543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307761"/>
              </a:lnTo>
              <a:lnTo>
                <a:pt x="323026" y="3077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35450" y="2547269"/>
        <a:ext cx="22308" cy="22308"/>
      </dsp:txXfrm>
    </dsp:sp>
    <dsp:sp modelId="{5E5AB281-119C-4622-869E-6626BFF1F994}">
      <dsp:nvSpPr>
        <dsp:cNvPr id="0" name=""/>
        <dsp:cNvSpPr/>
      </dsp:nvSpPr>
      <dsp:spPr>
        <a:xfrm>
          <a:off x="7985091" y="2096782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307761"/>
              </a:moveTo>
              <a:lnTo>
                <a:pt x="161513" y="307761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35450" y="2239508"/>
        <a:ext cx="22308" cy="22308"/>
      </dsp:txXfrm>
    </dsp:sp>
    <dsp:sp modelId="{AF0E3E6D-A0CF-4B13-A387-BB4051DAC3C8}">
      <dsp:nvSpPr>
        <dsp:cNvPr id="0" name=""/>
        <dsp:cNvSpPr/>
      </dsp:nvSpPr>
      <dsp:spPr>
        <a:xfrm>
          <a:off x="6046934" y="2404543"/>
          <a:ext cx="323026" cy="461641"/>
        </a:xfrm>
        <a:custGeom>
          <a:avLst/>
          <a:gdLst/>
          <a:ahLst/>
          <a:cxnLst/>
          <a:rect l="0" t="0" r="0" b="0"/>
          <a:pathLst>
            <a:path>
              <a:moveTo>
                <a:pt x="0" y="461641"/>
              </a:moveTo>
              <a:lnTo>
                <a:pt x="161513" y="461641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4361" y="2621278"/>
        <a:ext cx="28171" cy="28171"/>
      </dsp:txXfrm>
    </dsp:sp>
    <dsp:sp modelId="{E4D805C1-0FDD-4506-9132-245D1618CDA6}">
      <dsp:nvSpPr>
        <dsp:cNvPr id="0" name=""/>
        <dsp:cNvSpPr/>
      </dsp:nvSpPr>
      <dsp:spPr>
        <a:xfrm>
          <a:off x="4108776" y="2096782"/>
          <a:ext cx="323026" cy="76940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769403"/>
              </a:lnTo>
              <a:lnTo>
                <a:pt x="323026" y="76940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49427" y="2460622"/>
        <a:ext cx="41723" cy="41723"/>
      </dsp:txXfrm>
    </dsp:sp>
    <dsp:sp modelId="{877FB248-52DF-41A5-834E-AA99CC5D760C}">
      <dsp:nvSpPr>
        <dsp:cNvPr id="0" name=""/>
        <dsp:cNvSpPr/>
      </dsp:nvSpPr>
      <dsp:spPr>
        <a:xfrm>
          <a:off x="7985091" y="1435539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38529" y="1473183"/>
        <a:ext cx="16151" cy="16151"/>
      </dsp:txXfrm>
    </dsp:sp>
    <dsp:sp modelId="{CB0062AB-B400-4882-9CC6-50C2DE46929B}">
      <dsp:nvSpPr>
        <dsp:cNvPr id="0" name=""/>
        <dsp:cNvSpPr/>
      </dsp:nvSpPr>
      <dsp:spPr>
        <a:xfrm>
          <a:off x="6046934" y="1173498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307761"/>
              </a:lnTo>
              <a:lnTo>
                <a:pt x="323026" y="3077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7293" y="1316224"/>
        <a:ext cx="22308" cy="22308"/>
      </dsp:txXfrm>
    </dsp:sp>
    <dsp:sp modelId="{492A1043-60D2-4C8C-9A30-BEF886FBAABD}">
      <dsp:nvSpPr>
        <dsp:cNvPr id="0" name=""/>
        <dsp:cNvSpPr/>
      </dsp:nvSpPr>
      <dsp:spPr>
        <a:xfrm>
          <a:off x="7985091" y="820016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38529" y="857661"/>
        <a:ext cx="16151" cy="16151"/>
      </dsp:txXfrm>
    </dsp:sp>
    <dsp:sp modelId="{F3390FEF-C1C4-48A1-93F4-CC95D51537A2}">
      <dsp:nvSpPr>
        <dsp:cNvPr id="0" name=""/>
        <dsp:cNvSpPr/>
      </dsp:nvSpPr>
      <dsp:spPr>
        <a:xfrm>
          <a:off x="6046934" y="865736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307761"/>
              </a:moveTo>
              <a:lnTo>
                <a:pt x="161513" y="307761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7293" y="1008463"/>
        <a:ext cx="22308" cy="22308"/>
      </dsp:txXfrm>
    </dsp:sp>
    <dsp:sp modelId="{25BF56B9-B0E9-4462-916F-199D3D0097B8}">
      <dsp:nvSpPr>
        <dsp:cNvPr id="0" name=""/>
        <dsp:cNvSpPr/>
      </dsp:nvSpPr>
      <dsp:spPr>
        <a:xfrm>
          <a:off x="4108776" y="1173498"/>
          <a:ext cx="323026" cy="923283"/>
        </a:xfrm>
        <a:custGeom>
          <a:avLst/>
          <a:gdLst/>
          <a:ahLst/>
          <a:cxnLst/>
          <a:rect l="0" t="0" r="0" b="0"/>
          <a:pathLst>
            <a:path>
              <a:moveTo>
                <a:pt x="0" y="923283"/>
              </a:moveTo>
              <a:lnTo>
                <a:pt x="161513" y="923283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45835" y="1610685"/>
        <a:ext cx="48908" cy="48908"/>
      </dsp:txXfrm>
    </dsp:sp>
    <dsp:sp modelId="{B3440AAA-C94C-4D91-A1EB-4DADB7394BEB}">
      <dsp:nvSpPr>
        <dsp:cNvPr id="0" name=""/>
        <dsp:cNvSpPr/>
      </dsp:nvSpPr>
      <dsp:spPr>
        <a:xfrm>
          <a:off x="7985091" y="204494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38529" y="242138"/>
        <a:ext cx="16151" cy="16151"/>
      </dsp:txXfrm>
    </dsp:sp>
    <dsp:sp modelId="{A7DEDEC7-D608-4A13-A33D-CF22CDF03F32}">
      <dsp:nvSpPr>
        <dsp:cNvPr id="0" name=""/>
        <dsp:cNvSpPr/>
      </dsp:nvSpPr>
      <dsp:spPr>
        <a:xfrm>
          <a:off x="6046934" y="204494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00371" y="242138"/>
        <a:ext cx="16151" cy="16151"/>
      </dsp:txXfrm>
    </dsp:sp>
    <dsp:sp modelId="{4FA6F336-9B29-4DB9-B2C8-372E4EFE0A0C}">
      <dsp:nvSpPr>
        <dsp:cNvPr id="0" name=""/>
        <dsp:cNvSpPr/>
      </dsp:nvSpPr>
      <dsp:spPr>
        <a:xfrm>
          <a:off x="4108776" y="250214"/>
          <a:ext cx="323026" cy="1846567"/>
        </a:xfrm>
        <a:custGeom>
          <a:avLst/>
          <a:gdLst/>
          <a:ahLst/>
          <a:cxnLst/>
          <a:rect l="0" t="0" r="0" b="0"/>
          <a:pathLst>
            <a:path>
              <a:moveTo>
                <a:pt x="0" y="1846567"/>
              </a:moveTo>
              <a:lnTo>
                <a:pt x="161513" y="1846567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4223424" y="1126632"/>
        <a:ext cx="93730" cy="93730"/>
      </dsp:txXfrm>
    </dsp:sp>
    <dsp:sp modelId="{10902F1B-76A0-42BF-B8B6-85638234AC1B}">
      <dsp:nvSpPr>
        <dsp:cNvPr id="0" name=""/>
        <dsp:cNvSpPr/>
      </dsp:nvSpPr>
      <dsp:spPr>
        <a:xfrm>
          <a:off x="2170618" y="2096782"/>
          <a:ext cx="323026" cy="1846567"/>
        </a:xfrm>
        <a:custGeom>
          <a:avLst/>
          <a:gdLst/>
          <a:ahLst/>
          <a:cxnLst/>
          <a:rect l="0" t="0" r="0" b="0"/>
          <a:pathLst>
            <a:path>
              <a:moveTo>
                <a:pt x="0" y="1846567"/>
              </a:moveTo>
              <a:lnTo>
                <a:pt x="161513" y="1846567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2285266" y="2973200"/>
        <a:ext cx="93730" cy="93730"/>
      </dsp:txXfrm>
    </dsp:sp>
    <dsp:sp modelId="{47AE8846-F21F-4E4C-B4A3-D44DA4BF791C}">
      <dsp:nvSpPr>
        <dsp:cNvPr id="0" name=""/>
        <dsp:cNvSpPr/>
      </dsp:nvSpPr>
      <dsp:spPr>
        <a:xfrm rot="16200000">
          <a:off x="628572" y="3697140"/>
          <a:ext cx="2591674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Plan</a:t>
          </a:r>
          <a:endParaRPr lang="zh-CN" altLang="en-US" sz="3200" kern="1200"/>
        </a:p>
      </dsp:txBody>
      <dsp:txXfrm>
        <a:off x="628572" y="3697140"/>
        <a:ext cx="2591674" cy="492418"/>
      </dsp:txXfrm>
    </dsp:sp>
    <dsp:sp modelId="{D456BF37-646F-420A-817B-2C6FE870644F}">
      <dsp:nvSpPr>
        <dsp:cNvPr id="0" name=""/>
        <dsp:cNvSpPr/>
      </dsp:nvSpPr>
      <dsp:spPr>
        <a:xfrm>
          <a:off x="2493644" y="1850572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Baseline</a:t>
          </a:r>
          <a:endParaRPr lang="zh-CN" altLang="en-US" sz="1600" kern="1200"/>
        </a:p>
      </dsp:txBody>
      <dsp:txXfrm>
        <a:off x="2493644" y="1850572"/>
        <a:ext cx="1615131" cy="492418"/>
      </dsp:txXfrm>
    </dsp:sp>
    <dsp:sp modelId="{2984E2B2-5E92-4960-B78B-1C0F04ACCCB2}">
      <dsp:nvSpPr>
        <dsp:cNvPr id="0" name=""/>
        <dsp:cNvSpPr/>
      </dsp:nvSpPr>
      <dsp:spPr>
        <a:xfrm>
          <a:off x="4431802" y="400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M</a:t>
          </a:r>
          <a:endParaRPr lang="zh-CN" altLang="en-US" sz="1600" kern="1200"/>
        </a:p>
      </dsp:txBody>
      <dsp:txXfrm>
        <a:off x="4431802" y="4004"/>
        <a:ext cx="1615131" cy="492418"/>
      </dsp:txXfrm>
    </dsp:sp>
    <dsp:sp modelId="{4AF6E52F-BBBF-4A31-9DF9-216E8D39C5F1}">
      <dsp:nvSpPr>
        <dsp:cNvPr id="0" name=""/>
        <dsp:cNvSpPr/>
      </dsp:nvSpPr>
      <dsp:spPr>
        <a:xfrm>
          <a:off x="6369960" y="400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signment A/Reading</a:t>
          </a:r>
          <a:endParaRPr lang="zh-CN" altLang="en-US" sz="1600" kern="1200"/>
        </a:p>
      </dsp:txBody>
      <dsp:txXfrm>
        <a:off x="6369960" y="4004"/>
        <a:ext cx="1615131" cy="492418"/>
      </dsp:txXfrm>
    </dsp:sp>
    <dsp:sp modelId="{65C24301-8226-4EA8-A89C-E2A5F00C157E}">
      <dsp:nvSpPr>
        <dsp:cNvPr id="0" name=""/>
        <dsp:cNvSpPr/>
      </dsp:nvSpPr>
      <dsp:spPr>
        <a:xfrm>
          <a:off x="8308118" y="400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19:00-20:00</a:t>
          </a:r>
          <a:endParaRPr lang="zh-CN" altLang="en-US" sz="1600" kern="1200"/>
        </a:p>
      </dsp:txBody>
      <dsp:txXfrm>
        <a:off x="8308118" y="4004"/>
        <a:ext cx="1615131" cy="492418"/>
      </dsp:txXfrm>
    </dsp:sp>
    <dsp:sp modelId="{274EAB53-19E3-42CB-8695-A2389234E12C}">
      <dsp:nvSpPr>
        <dsp:cNvPr id="0" name=""/>
        <dsp:cNvSpPr/>
      </dsp:nvSpPr>
      <dsp:spPr>
        <a:xfrm>
          <a:off x="4431802" y="92728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AD</a:t>
          </a:r>
          <a:endParaRPr lang="zh-CN" altLang="en-US" sz="1600" kern="1200"/>
        </a:p>
      </dsp:txBody>
      <dsp:txXfrm>
        <a:off x="4431802" y="927288"/>
        <a:ext cx="1615131" cy="492418"/>
      </dsp:txXfrm>
    </dsp:sp>
    <dsp:sp modelId="{F73006C8-DBF5-40F5-8101-708D91E05EA6}">
      <dsp:nvSpPr>
        <dsp:cNvPr id="0" name=""/>
        <dsp:cNvSpPr/>
      </dsp:nvSpPr>
      <dsp:spPr>
        <a:xfrm>
          <a:off x="6369960" y="619527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roject Case</a:t>
          </a:r>
          <a:endParaRPr lang="zh-CN" altLang="en-US" sz="1600" kern="1200"/>
        </a:p>
      </dsp:txBody>
      <dsp:txXfrm>
        <a:off x="6369960" y="619527"/>
        <a:ext cx="1615131" cy="492418"/>
      </dsp:txXfrm>
    </dsp:sp>
    <dsp:sp modelId="{546A3141-DB80-459F-AC1C-0C9766F5F6B7}">
      <dsp:nvSpPr>
        <dsp:cNvPr id="0" name=""/>
        <dsp:cNvSpPr/>
      </dsp:nvSpPr>
      <dsp:spPr>
        <a:xfrm>
          <a:off x="8308118" y="619527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11:30-12:30</a:t>
          </a:r>
          <a:endParaRPr lang="zh-CN" altLang="en-US" sz="1600" kern="1200"/>
        </a:p>
      </dsp:txBody>
      <dsp:txXfrm>
        <a:off x="8308118" y="619527"/>
        <a:ext cx="1615131" cy="492418"/>
      </dsp:txXfrm>
    </dsp:sp>
    <dsp:sp modelId="{F8731F37-DF1A-42B8-BEFF-F9008C5D2870}">
      <dsp:nvSpPr>
        <dsp:cNvPr id="0" name=""/>
        <dsp:cNvSpPr/>
      </dsp:nvSpPr>
      <dsp:spPr>
        <a:xfrm>
          <a:off x="6369960" y="123505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Exam 2</a:t>
          </a:r>
          <a:endParaRPr lang="zh-CN" altLang="en-US" sz="1600" kern="1200"/>
        </a:p>
      </dsp:txBody>
      <dsp:txXfrm>
        <a:off x="6369960" y="1235050"/>
        <a:ext cx="1615131" cy="492418"/>
      </dsp:txXfrm>
    </dsp:sp>
    <dsp:sp modelId="{7AC823F0-291D-450E-BA34-B0D17590ADA1}">
      <dsp:nvSpPr>
        <dsp:cNvPr id="0" name=""/>
        <dsp:cNvSpPr/>
      </dsp:nvSpPr>
      <dsp:spPr>
        <a:xfrm>
          <a:off x="8308118" y="123505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16:00-17:00</a:t>
          </a:r>
          <a:endParaRPr lang="zh-CN" altLang="en-US" sz="1600" kern="1200"/>
        </a:p>
      </dsp:txBody>
      <dsp:txXfrm>
        <a:off x="8308118" y="1235050"/>
        <a:ext cx="1615131" cy="492418"/>
      </dsp:txXfrm>
    </dsp:sp>
    <dsp:sp modelId="{9930AFAD-7CAA-421C-A6F6-BE96E32B90BE}">
      <dsp:nvSpPr>
        <dsp:cNvPr id="0" name=""/>
        <dsp:cNvSpPr/>
      </dsp:nvSpPr>
      <dsp:spPr>
        <a:xfrm>
          <a:off x="4431802" y="2619976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Deep Learning</a:t>
          </a:r>
          <a:endParaRPr lang="zh-CN" altLang="en-US" sz="1600" kern="1200"/>
        </a:p>
      </dsp:txBody>
      <dsp:txXfrm>
        <a:off x="4431802" y="2619976"/>
        <a:ext cx="1615131" cy="492418"/>
      </dsp:txXfrm>
    </dsp:sp>
    <dsp:sp modelId="{D2478CEB-A56F-4C5F-A8C3-ADDE8D4E28C3}">
      <dsp:nvSpPr>
        <dsp:cNvPr id="0" name=""/>
        <dsp:cNvSpPr/>
      </dsp:nvSpPr>
      <dsp:spPr>
        <a:xfrm>
          <a:off x="6369960" y="215833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urse 3</a:t>
          </a:r>
          <a:endParaRPr lang="zh-CN" altLang="en-US" sz="1600" kern="1200"/>
        </a:p>
      </dsp:txBody>
      <dsp:txXfrm>
        <a:off x="6369960" y="2158334"/>
        <a:ext cx="1615131" cy="492418"/>
      </dsp:txXfrm>
    </dsp:sp>
    <dsp:sp modelId="{626FBC18-6B09-4B0B-A770-CE0939D7761A}">
      <dsp:nvSpPr>
        <dsp:cNvPr id="0" name=""/>
        <dsp:cNvSpPr/>
      </dsp:nvSpPr>
      <dsp:spPr>
        <a:xfrm>
          <a:off x="8308118" y="1850572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12:30-14:00</a:t>
          </a:r>
          <a:endParaRPr lang="zh-CN" altLang="en-US" sz="1600" kern="1200"/>
        </a:p>
      </dsp:txBody>
      <dsp:txXfrm>
        <a:off x="8308118" y="1850572"/>
        <a:ext cx="1615131" cy="492418"/>
      </dsp:txXfrm>
    </dsp:sp>
    <dsp:sp modelId="{4D70CD0A-6C91-4865-9F68-2D6C9AF05AA3}">
      <dsp:nvSpPr>
        <dsp:cNvPr id="0" name=""/>
        <dsp:cNvSpPr/>
      </dsp:nvSpPr>
      <dsp:spPr>
        <a:xfrm>
          <a:off x="8308118" y="2466095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15:00-16:00</a:t>
          </a:r>
          <a:endParaRPr lang="zh-CN" altLang="en-US" sz="1600" kern="1200"/>
        </a:p>
      </dsp:txBody>
      <dsp:txXfrm>
        <a:off x="8308118" y="2466095"/>
        <a:ext cx="1615131" cy="492418"/>
      </dsp:txXfrm>
    </dsp:sp>
    <dsp:sp modelId="{AEAE9668-1594-42A7-936C-F6D9B03E5605}">
      <dsp:nvSpPr>
        <dsp:cNvPr id="0" name=""/>
        <dsp:cNvSpPr/>
      </dsp:nvSpPr>
      <dsp:spPr>
        <a:xfrm>
          <a:off x="6369960" y="308161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roject</a:t>
          </a:r>
          <a:endParaRPr lang="zh-CN" altLang="en-US" sz="1600" kern="1200"/>
        </a:p>
      </dsp:txBody>
      <dsp:txXfrm>
        <a:off x="6369960" y="3081618"/>
        <a:ext cx="1615131" cy="492418"/>
      </dsp:txXfrm>
    </dsp:sp>
    <dsp:sp modelId="{EC8A8FAF-CCC1-447F-AF4A-1B7F5640C737}">
      <dsp:nvSpPr>
        <dsp:cNvPr id="0" name=""/>
        <dsp:cNvSpPr/>
      </dsp:nvSpPr>
      <dsp:spPr>
        <a:xfrm>
          <a:off x="8308118" y="308161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20:00-21:00</a:t>
          </a:r>
          <a:endParaRPr lang="zh-CN" altLang="en-US" sz="1600" kern="1200"/>
        </a:p>
      </dsp:txBody>
      <dsp:txXfrm>
        <a:off x="8308118" y="3081618"/>
        <a:ext cx="1615131" cy="492418"/>
      </dsp:txXfrm>
    </dsp:sp>
    <dsp:sp modelId="{80600A35-84AA-43CE-81F3-F98690856545}">
      <dsp:nvSpPr>
        <dsp:cNvPr id="0" name=""/>
        <dsp:cNvSpPr/>
      </dsp:nvSpPr>
      <dsp:spPr>
        <a:xfrm>
          <a:off x="4431802" y="369714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Leisurely Tonight</a:t>
          </a:r>
          <a:endParaRPr lang="zh-CN" altLang="en-US" sz="1600" kern="1200"/>
        </a:p>
      </dsp:txBody>
      <dsp:txXfrm>
        <a:off x="4431802" y="3697140"/>
        <a:ext cx="1615131" cy="492418"/>
      </dsp:txXfrm>
    </dsp:sp>
    <dsp:sp modelId="{A9B15C1A-4C4B-4F3A-A878-84EA420CF092}">
      <dsp:nvSpPr>
        <dsp:cNvPr id="0" name=""/>
        <dsp:cNvSpPr/>
      </dsp:nvSpPr>
      <dsp:spPr>
        <a:xfrm>
          <a:off x="6369960" y="369714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hower/Dinner</a:t>
          </a:r>
          <a:endParaRPr lang="zh-CN" altLang="en-US" sz="1600" kern="1200"/>
        </a:p>
      </dsp:txBody>
      <dsp:txXfrm>
        <a:off x="6369960" y="3697140"/>
        <a:ext cx="1615131" cy="492418"/>
      </dsp:txXfrm>
    </dsp:sp>
    <dsp:sp modelId="{CF727354-29D2-487B-B444-C7F2F7C6251F}">
      <dsp:nvSpPr>
        <dsp:cNvPr id="0" name=""/>
        <dsp:cNvSpPr/>
      </dsp:nvSpPr>
      <dsp:spPr>
        <a:xfrm>
          <a:off x="8308118" y="369714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21:30-22:00</a:t>
          </a:r>
          <a:endParaRPr lang="zh-CN" altLang="en-US" sz="1600" kern="1200"/>
        </a:p>
      </dsp:txBody>
      <dsp:txXfrm>
        <a:off x="8308118" y="3697140"/>
        <a:ext cx="1615131" cy="492418"/>
      </dsp:txXfrm>
    </dsp:sp>
    <dsp:sp modelId="{E2CE8335-163F-4FC8-9EB2-2F1AB9A3494D}">
      <dsp:nvSpPr>
        <dsp:cNvPr id="0" name=""/>
        <dsp:cNvSpPr/>
      </dsp:nvSpPr>
      <dsp:spPr>
        <a:xfrm>
          <a:off x="2493644" y="554370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Reminder</a:t>
          </a:r>
          <a:endParaRPr lang="zh-CN" altLang="en-US" sz="1600" kern="1200"/>
        </a:p>
      </dsp:txBody>
      <dsp:txXfrm>
        <a:off x="2493644" y="5543708"/>
        <a:ext cx="1615131" cy="492418"/>
      </dsp:txXfrm>
    </dsp:sp>
    <dsp:sp modelId="{68C7DC2A-DF30-426E-B8FD-F49EE5583BB0}">
      <dsp:nvSpPr>
        <dsp:cNvPr id="0" name=""/>
        <dsp:cNvSpPr/>
      </dsp:nvSpPr>
      <dsp:spPr>
        <a:xfrm>
          <a:off x="4431802" y="4312663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ccounting</a:t>
          </a:r>
          <a:endParaRPr lang="zh-CN" altLang="en-US" sz="1600" kern="1200"/>
        </a:p>
      </dsp:txBody>
      <dsp:txXfrm>
        <a:off x="4431802" y="4312663"/>
        <a:ext cx="1615131" cy="492418"/>
      </dsp:txXfrm>
    </dsp:sp>
    <dsp:sp modelId="{FC1F9FB9-0030-40B4-8C06-14758D2D417E}">
      <dsp:nvSpPr>
        <dsp:cNvPr id="0" name=""/>
        <dsp:cNvSpPr/>
      </dsp:nvSpPr>
      <dsp:spPr>
        <a:xfrm>
          <a:off x="6369960" y="4312663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Homework</a:t>
          </a:r>
          <a:endParaRPr lang="zh-CN" altLang="en-US" sz="1600" kern="1200"/>
        </a:p>
      </dsp:txBody>
      <dsp:txXfrm>
        <a:off x="6369960" y="4312663"/>
        <a:ext cx="1615131" cy="492418"/>
      </dsp:txXfrm>
    </dsp:sp>
    <dsp:sp modelId="{7E713748-379C-4B5E-9EC6-622A2DAA67D9}">
      <dsp:nvSpPr>
        <dsp:cNvPr id="0" name=""/>
        <dsp:cNvSpPr/>
      </dsp:nvSpPr>
      <dsp:spPr>
        <a:xfrm>
          <a:off x="4431802" y="6159231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hopping list</a:t>
          </a:r>
          <a:endParaRPr lang="zh-CN" altLang="en-US" sz="1600" kern="1200"/>
        </a:p>
      </dsp:txBody>
      <dsp:txXfrm>
        <a:off x="4431802" y="6159231"/>
        <a:ext cx="1615131" cy="492418"/>
      </dsp:txXfrm>
    </dsp:sp>
    <dsp:sp modelId="{50DFE8EC-C200-4654-AAE8-1C218BF1FF46}">
      <dsp:nvSpPr>
        <dsp:cNvPr id="0" name=""/>
        <dsp:cNvSpPr/>
      </dsp:nvSpPr>
      <dsp:spPr>
        <a:xfrm>
          <a:off x="6369960" y="6159231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Daily Stuff</a:t>
          </a:r>
          <a:endParaRPr lang="zh-CN" altLang="en-US" sz="1600" kern="1200"/>
        </a:p>
      </dsp:txBody>
      <dsp:txXfrm>
        <a:off x="6369960" y="6159231"/>
        <a:ext cx="1615131" cy="492418"/>
      </dsp:txXfrm>
    </dsp:sp>
    <dsp:sp modelId="{550E294F-EC44-419B-ACBA-76EA29C580AF}">
      <dsp:nvSpPr>
        <dsp:cNvPr id="0" name=""/>
        <dsp:cNvSpPr/>
      </dsp:nvSpPr>
      <dsp:spPr>
        <a:xfrm>
          <a:off x="8308118" y="4928186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Jacket</a:t>
          </a:r>
          <a:endParaRPr lang="zh-CN" altLang="en-US" sz="1600" kern="1200"/>
        </a:p>
      </dsp:txBody>
      <dsp:txXfrm>
        <a:off x="8308118" y="4928186"/>
        <a:ext cx="1615131" cy="492418"/>
      </dsp:txXfrm>
    </dsp:sp>
    <dsp:sp modelId="{C4CC9163-AF6A-4C65-9F2D-CACC9DB43624}">
      <dsp:nvSpPr>
        <dsp:cNvPr id="0" name=""/>
        <dsp:cNvSpPr/>
      </dsp:nvSpPr>
      <dsp:spPr>
        <a:xfrm>
          <a:off x="8308118" y="554370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oker</a:t>
          </a:r>
          <a:endParaRPr lang="zh-CN" altLang="en-US" sz="1600" kern="1200"/>
        </a:p>
      </dsp:txBody>
      <dsp:txXfrm>
        <a:off x="8308118" y="5543708"/>
        <a:ext cx="1615131" cy="492418"/>
      </dsp:txXfrm>
    </dsp:sp>
    <dsp:sp modelId="{964E3496-9F20-4756-A220-FBA1D5E4980C}">
      <dsp:nvSpPr>
        <dsp:cNvPr id="0" name=""/>
        <dsp:cNvSpPr/>
      </dsp:nvSpPr>
      <dsp:spPr>
        <a:xfrm>
          <a:off x="8308118" y="6159231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hower Filter</a:t>
          </a:r>
          <a:endParaRPr lang="zh-CN" altLang="en-US" sz="1600" kern="1200"/>
        </a:p>
      </dsp:txBody>
      <dsp:txXfrm>
        <a:off x="8308118" y="6159231"/>
        <a:ext cx="1615131" cy="492418"/>
      </dsp:txXfrm>
    </dsp:sp>
    <dsp:sp modelId="{5E8E4353-97E3-4769-8745-E51435D5D5C3}">
      <dsp:nvSpPr>
        <dsp:cNvPr id="0" name=""/>
        <dsp:cNvSpPr/>
      </dsp:nvSpPr>
      <dsp:spPr>
        <a:xfrm>
          <a:off x="8308118" y="677475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unscreen</a:t>
          </a:r>
          <a:endParaRPr lang="zh-CN" altLang="en-US" sz="1600" kern="1200"/>
        </a:p>
      </dsp:txBody>
      <dsp:txXfrm>
        <a:off x="8308118" y="6774754"/>
        <a:ext cx="1615131" cy="492418"/>
      </dsp:txXfrm>
    </dsp:sp>
    <dsp:sp modelId="{D7C5D150-03F6-45BD-A169-D47A44E30451}">
      <dsp:nvSpPr>
        <dsp:cNvPr id="0" name=""/>
        <dsp:cNvSpPr/>
      </dsp:nvSpPr>
      <dsp:spPr>
        <a:xfrm>
          <a:off x="8308118" y="7390276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laundry</a:t>
          </a:r>
          <a:endParaRPr lang="zh-CN" altLang="en-US" sz="1600" kern="1200"/>
        </a:p>
      </dsp:txBody>
      <dsp:txXfrm>
        <a:off x="8308118" y="7390276"/>
        <a:ext cx="1615131" cy="492418"/>
      </dsp:txXfrm>
    </dsp:sp>
    <dsp:sp modelId="{D39F0EBD-FE23-49ED-8731-BF50C8139E65}">
      <dsp:nvSpPr>
        <dsp:cNvPr id="0" name=""/>
        <dsp:cNvSpPr/>
      </dsp:nvSpPr>
      <dsp:spPr>
        <a:xfrm>
          <a:off x="4431802" y="677475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Financial</a:t>
          </a:r>
          <a:endParaRPr lang="zh-CN" altLang="en-US" sz="1600" kern="1200"/>
        </a:p>
      </dsp:txBody>
      <dsp:txXfrm>
        <a:off x="4431802" y="6774754"/>
        <a:ext cx="1615131" cy="492418"/>
      </dsp:txXfrm>
    </dsp:sp>
    <dsp:sp modelId="{53AEF0C2-BE19-450F-87F1-3F6A8CDD2C4F}">
      <dsp:nvSpPr>
        <dsp:cNvPr id="0" name=""/>
        <dsp:cNvSpPr/>
      </dsp:nvSpPr>
      <dsp:spPr>
        <a:xfrm>
          <a:off x="6369960" y="677475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BOA Credit</a:t>
          </a:r>
          <a:endParaRPr lang="zh-CN" altLang="en-US" sz="1600" kern="1200"/>
        </a:p>
      </dsp:txBody>
      <dsp:txXfrm>
        <a:off x="6369960" y="6774754"/>
        <a:ext cx="1615131" cy="49241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3338179-E936-4328-90F1-B4648AFA2D4D}">
      <dsp:nvSpPr>
        <dsp:cNvPr id="0" name=""/>
        <dsp:cNvSpPr/>
      </dsp:nvSpPr>
      <dsp:spPr>
        <a:xfrm>
          <a:off x="4800433" y="5153579"/>
          <a:ext cx="391663" cy="3731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5831" y="0"/>
              </a:lnTo>
              <a:lnTo>
                <a:pt x="195831" y="373154"/>
              </a:lnTo>
              <a:lnTo>
                <a:pt x="391663" y="37315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82741" y="5326632"/>
        <a:ext cx="27048" cy="27048"/>
      </dsp:txXfrm>
    </dsp:sp>
    <dsp:sp modelId="{423F62A8-A7D7-465E-A172-BE4FED008A81}">
      <dsp:nvSpPr>
        <dsp:cNvPr id="0" name=""/>
        <dsp:cNvSpPr/>
      </dsp:nvSpPr>
      <dsp:spPr>
        <a:xfrm>
          <a:off x="4800433" y="4780424"/>
          <a:ext cx="391663" cy="373154"/>
        </a:xfrm>
        <a:custGeom>
          <a:avLst/>
          <a:gdLst/>
          <a:ahLst/>
          <a:cxnLst/>
          <a:rect l="0" t="0" r="0" b="0"/>
          <a:pathLst>
            <a:path>
              <a:moveTo>
                <a:pt x="0" y="373154"/>
              </a:moveTo>
              <a:lnTo>
                <a:pt x="195831" y="373154"/>
              </a:lnTo>
              <a:lnTo>
                <a:pt x="195831" y="0"/>
              </a:lnTo>
              <a:lnTo>
                <a:pt x="39166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82741" y="4953477"/>
        <a:ext cx="27048" cy="27048"/>
      </dsp:txXfrm>
    </dsp:sp>
    <dsp:sp modelId="{8542F5B9-67D9-4447-8C29-940F39DB9407}">
      <dsp:nvSpPr>
        <dsp:cNvPr id="0" name=""/>
        <dsp:cNvSpPr/>
      </dsp:nvSpPr>
      <dsp:spPr>
        <a:xfrm>
          <a:off x="2450453" y="2728072"/>
          <a:ext cx="391663" cy="24255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5831" y="0"/>
              </a:lnTo>
              <a:lnTo>
                <a:pt x="195831" y="2425506"/>
              </a:lnTo>
              <a:lnTo>
                <a:pt x="391663" y="242550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2584862" y="3879402"/>
        <a:ext cx="122846" cy="122846"/>
      </dsp:txXfrm>
    </dsp:sp>
    <dsp:sp modelId="{AB50A51B-F20A-4F5E-94BD-F9D77A9332BC}">
      <dsp:nvSpPr>
        <dsp:cNvPr id="0" name=""/>
        <dsp:cNvSpPr/>
      </dsp:nvSpPr>
      <dsp:spPr>
        <a:xfrm>
          <a:off x="4800433" y="3660959"/>
          <a:ext cx="391663" cy="3731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5831" y="0"/>
              </a:lnTo>
              <a:lnTo>
                <a:pt x="195831" y="373154"/>
              </a:lnTo>
              <a:lnTo>
                <a:pt x="391663" y="37315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82741" y="3834013"/>
        <a:ext cx="27048" cy="27048"/>
      </dsp:txXfrm>
    </dsp:sp>
    <dsp:sp modelId="{3AD7E826-24D0-4602-AAA0-C527D48B2356}">
      <dsp:nvSpPr>
        <dsp:cNvPr id="0" name=""/>
        <dsp:cNvSpPr/>
      </dsp:nvSpPr>
      <dsp:spPr>
        <a:xfrm>
          <a:off x="4800433" y="3287804"/>
          <a:ext cx="391663" cy="373154"/>
        </a:xfrm>
        <a:custGeom>
          <a:avLst/>
          <a:gdLst/>
          <a:ahLst/>
          <a:cxnLst/>
          <a:rect l="0" t="0" r="0" b="0"/>
          <a:pathLst>
            <a:path>
              <a:moveTo>
                <a:pt x="0" y="373154"/>
              </a:moveTo>
              <a:lnTo>
                <a:pt x="195831" y="373154"/>
              </a:lnTo>
              <a:lnTo>
                <a:pt x="195831" y="0"/>
              </a:lnTo>
              <a:lnTo>
                <a:pt x="39166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82741" y="3460858"/>
        <a:ext cx="27048" cy="27048"/>
      </dsp:txXfrm>
    </dsp:sp>
    <dsp:sp modelId="{65BE38A7-EFDD-42A5-8387-87F6ED284FA3}">
      <dsp:nvSpPr>
        <dsp:cNvPr id="0" name=""/>
        <dsp:cNvSpPr/>
      </dsp:nvSpPr>
      <dsp:spPr>
        <a:xfrm>
          <a:off x="2450453" y="2728072"/>
          <a:ext cx="391663" cy="93288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5831" y="0"/>
              </a:lnTo>
              <a:lnTo>
                <a:pt x="195831" y="932887"/>
              </a:lnTo>
              <a:lnTo>
                <a:pt x="391663" y="93288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620990" y="3169221"/>
        <a:ext cx="50588" cy="50588"/>
      </dsp:txXfrm>
    </dsp:sp>
    <dsp:sp modelId="{96819C43-A9FE-4707-BD15-49B549232EF9}">
      <dsp:nvSpPr>
        <dsp:cNvPr id="0" name=""/>
        <dsp:cNvSpPr/>
      </dsp:nvSpPr>
      <dsp:spPr>
        <a:xfrm>
          <a:off x="7150414" y="2495775"/>
          <a:ext cx="39166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166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6454" y="2531703"/>
        <a:ext cx="19583" cy="19583"/>
      </dsp:txXfrm>
    </dsp:sp>
    <dsp:sp modelId="{5F04F140-49BC-44CA-A5CF-ED23984D9D76}">
      <dsp:nvSpPr>
        <dsp:cNvPr id="0" name=""/>
        <dsp:cNvSpPr/>
      </dsp:nvSpPr>
      <dsp:spPr>
        <a:xfrm>
          <a:off x="4800433" y="1981762"/>
          <a:ext cx="391663" cy="559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5831" y="0"/>
              </a:lnTo>
              <a:lnTo>
                <a:pt x="195831" y="559732"/>
              </a:lnTo>
              <a:lnTo>
                <a:pt x="391663" y="559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9186" y="2244550"/>
        <a:ext cx="34157" cy="34157"/>
      </dsp:txXfrm>
    </dsp:sp>
    <dsp:sp modelId="{91F39652-BB1B-402B-9B9E-A81D69F5617D}">
      <dsp:nvSpPr>
        <dsp:cNvPr id="0" name=""/>
        <dsp:cNvSpPr/>
      </dsp:nvSpPr>
      <dsp:spPr>
        <a:xfrm>
          <a:off x="7150414" y="1422030"/>
          <a:ext cx="391663" cy="3731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5831" y="0"/>
              </a:lnTo>
              <a:lnTo>
                <a:pt x="195831" y="373154"/>
              </a:lnTo>
              <a:lnTo>
                <a:pt x="391663" y="37315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2721" y="1595083"/>
        <a:ext cx="27048" cy="27048"/>
      </dsp:txXfrm>
    </dsp:sp>
    <dsp:sp modelId="{58FF73D2-2B1D-4326-A086-2D2DD7B18C7D}">
      <dsp:nvSpPr>
        <dsp:cNvPr id="0" name=""/>
        <dsp:cNvSpPr/>
      </dsp:nvSpPr>
      <dsp:spPr>
        <a:xfrm>
          <a:off x="7150414" y="1048875"/>
          <a:ext cx="391663" cy="373154"/>
        </a:xfrm>
        <a:custGeom>
          <a:avLst/>
          <a:gdLst/>
          <a:ahLst/>
          <a:cxnLst/>
          <a:rect l="0" t="0" r="0" b="0"/>
          <a:pathLst>
            <a:path>
              <a:moveTo>
                <a:pt x="0" y="373154"/>
              </a:moveTo>
              <a:lnTo>
                <a:pt x="195831" y="373154"/>
              </a:lnTo>
              <a:lnTo>
                <a:pt x="195831" y="0"/>
              </a:lnTo>
              <a:lnTo>
                <a:pt x="39166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2721" y="1221928"/>
        <a:ext cx="27048" cy="27048"/>
      </dsp:txXfrm>
    </dsp:sp>
    <dsp:sp modelId="{D08192B3-6A9F-43A7-A6A4-E3CF0E3E119D}">
      <dsp:nvSpPr>
        <dsp:cNvPr id="0" name=""/>
        <dsp:cNvSpPr/>
      </dsp:nvSpPr>
      <dsp:spPr>
        <a:xfrm>
          <a:off x="4800433" y="1422030"/>
          <a:ext cx="391663" cy="559732"/>
        </a:xfrm>
        <a:custGeom>
          <a:avLst/>
          <a:gdLst/>
          <a:ahLst/>
          <a:cxnLst/>
          <a:rect l="0" t="0" r="0" b="0"/>
          <a:pathLst>
            <a:path>
              <a:moveTo>
                <a:pt x="0" y="559732"/>
              </a:moveTo>
              <a:lnTo>
                <a:pt x="195831" y="559732"/>
              </a:lnTo>
              <a:lnTo>
                <a:pt x="195831" y="0"/>
              </a:lnTo>
              <a:lnTo>
                <a:pt x="39166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9186" y="1684817"/>
        <a:ext cx="34157" cy="34157"/>
      </dsp:txXfrm>
    </dsp:sp>
    <dsp:sp modelId="{22DC00D5-0FC3-4C9A-B889-B732357E2B93}">
      <dsp:nvSpPr>
        <dsp:cNvPr id="0" name=""/>
        <dsp:cNvSpPr/>
      </dsp:nvSpPr>
      <dsp:spPr>
        <a:xfrm>
          <a:off x="2450453" y="1981762"/>
          <a:ext cx="391663" cy="746309"/>
        </a:xfrm>
        <a:custGeom>
          <a:avLst/>
          <a:gdLst/>
          <a:ahLst/>
          <a:cxnLst/>
          <a:rect l="0" t="0" r="0" b="0"/>
          <a:pathLst>
            <a:path>
              <a:moveTo>
                <a:pt x="0" y="746309"/>
              </a:moveTo>
              <a:lnTo>
                <a:pt x="195831" y="746309"/>
              </a:lnTo>
              <a:lnTo>
                <a:pt x="195831" y="0"/>
              </a:lnTo>
              <a:lnTo>
                <a:pt x="391663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625214" y="2333846"/>
        <a:ext cx="42141" cy="42141"/>
      </dsp:txXfrm>
    </dsp:sp>
    <dsp:sp modelId="{4515FAEF-36C9-4116-9605-1B965FA33EC8}">
      <dsp:nvSpPr>
        <dsp:cNvPr id="0" name=""/>
        <dsp:cNvSpPr/>
      </dsp:nvSpPr>
      <dsp:spPr>
        <a:xfrm>
          <a:off x="7150414" y="256845"/>
          <a:ext cx="39166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166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6454" y="292774"/>
        <a:ext cx="19583" cy="19583"/>
      </dsp:txXfrm>
    </dsp:sp>
    <dsp:sp modelId="{E8D8CEE9-FA90-4415-AAE3-E34B668155C6}">
      <dsp:nvSpPr>
        <dsp:cNvPr id="0" name=""/>
        <dsp:cNvSpPr/>
      </dsp:nvSpPr>
      <dsp:spPr>
        <a:xfrm>
          <a:off x="4800433" y="256845"/>
          <a:ext cx="39166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166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86473" y="292774"/>
        <a:ext cx="19583" cy="19583"/>
      </dsp:txXfrm>
    </dsp:sp>
    <dsp:sp modelId="{13B31FC7-D576-4A66-BE14-D30919A7EFCC}">
      <dsp:nvSpPr>
        <dsp:cNvPr id="0" name=""/>
        <dsp:cNvSpPr/>
      </dsp:nvSpPr>
      <dsp:spPr>
        <a:xfrm>
          <a:off x="2450453" y="302565"/>
          <a:ext cx="391663" cy="2425506"/>
        </a:xfrm>
        <a:custGeom>
          <a:avLst/>
          <a:gdLst/>
          <a:ahLst/>
          <a:cxnLst/>
          <a:rect l="0" t="0" r="0" b="0"/>
          <a:pathLst>
            <a:path>
              <a:moveTo>
                <a:pt x="0" y="2425506"/>
              </a:moveTo>
              <a:lnTo>
                <a:pt x="195831" y="2425506"/>
              </a:lnTo>
              <a:lnTo>
                <a:pt x="195831" y="0"/>
              </a:lnTo>
              <a:lnTo>
                <a:pt x="391663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2584862" y="1453895"/>
        <a:ext cx="122846" cy="122846"/>
      </dsp:txXfrm>
    </dsp:sp>
    <dsp:sp modelId="{47AE8846-F21F-4E4C-B4A3-D44DA4BF791C}">
      <dsp:nvSpPr>
        <dsp:cNvPr id="0" name=""/>
        <dsp:cNvSpPr/>
      </dsp:nvSpPr>
      <dsp:spPr>
        <a:xfrm rot="16200000">
          <a:off x="580751" y="2429548"/>
          <a:ext cx="3142357" cy="5970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765" tIns="24765" rIns="24765" bIns="24765" numCol="1" spcCol="1270" anchor="ctr" anchorCtr="0">
          <a:noAutofit/>
        </a:bodyPr>
        <a:lstStyle/>
        <a:p>
          <a:pPr lvl="0" algn="ctr" defTabSz="1733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900" kern="1200"/>
            <a:t>Feedback</a:t>
          </a:r>
          <a:endParaRPr lang="zh-CN" altLang="en-US" sz="3900" kern="1200"/>
        </a:p>
      </dsp:txBody>
      <dsp:txXfrm>
        <a:off x="580751" y="2429548"/>
        <a:ext cx="3142357" cy="597047"/>
      </dsp:txXfrm>
    </dsp:sp>
    <dsp:sp modelId="{D8029DD7-C3D4-4A1B-A556-4867F2CA8583}">
      <dsp:nvSpPr>
        <dsp:cNvPr id="0" name=""/>
        <dsp:cNvSpPr/>
      </dsp:nvSpPr>
      <dsp:spPr>
        <a:xfrm>
          <a:off x="2842116" y="4041"/>
          <a:ext cx="1958316" cy="5970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k myself why to do it continualy</a:t>
          </a:r>
          <a:endParaRPr lang="zh-CN" altLang="en-US" sz="1400" kern="1200"/>
        </a:p>
      </dsp:txBody>
      <dsp:txXfrm>
        <a:off x="2842116" y="4041"/>
        <a:ext cx="1958316" cy="597047"/>
      </dsp:txXfrm>
    </dsp:sp>
    <dsp:sp modelId="{B1567EBD-1E43-4ECC-BFA4-ECB2828AD186}">
      <dsp:nvSpPr>
        <dsp:cNvPr id="0" name=""/>
        <dsp:cNvSpPr/>
      </dsp:nvSpPr>
      <dsp:spPr>
        <a:xfrm>
          <a:off x="5192097" y="4041"/>
          <a:ext cx="1958316" cy="5970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oot Cause</a:t>
          </a:r>
          <a:endParaRPr lang="zh-CN" altLang="en-US" sz="1400" kern="1200"/>
        </a:p>
      </dsp:txBody>
      <dsp:txXfrm>
        <a:off x="5192097" y="4041"/>
        <a:ext cx="1958316" cy="597047"/>
      </dsp:txXfrm>
    </dsp:sp>
    <dsp:sp modelId="{D25AF45C-8621-41E6-96C3-C7BD2BF6496A}">
      <dsp:nvSpPr>
        <dsp:cNvPr id="0" name=""/>
        <dsp:cNvSpPr/>
      </dsp:nvSpPr>
      <dsp:spPr>
        <a:xfrm>
          <a:off x="7542077" y="4041"/>
          <a:ext cx="1958316" cy="5970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sponse Quickly</a:t>
          </a:r>
          <a:endParaRPr lang="zh-CN" altLang="en-US" sz="1400" kern="1200"/>
        </a:p>
      </dsp:txBody>
      <dsp:txXfrm>
        <a:off x="7542077" y="4041"/>
        <a:ext cx="1958316" cy="597047"/>
      </dsp:txXfrm>
    </dsp:sp>
    <dsp:sp modelId="{847F8605-730D-4F97-9EB1-4814AB2E5EA0}">
      <dsp:nvSpPr>
        <dsp:cNvPr id="0" name=""/>
        <dsp:cNvSpPr/>
      </dsp:nvSpPr>
      <dsp:spPr>
        <a:xfrm>
          <a:off x="2842116" y="1683238"/>
          <a:ext cx="1958316" cy="5970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elf-cultivation</a:t>
          </a:r>
          <a:endParaRPr lang="zh-CN" altLang="en-US" sz="1400" kern="1200"/>
        </a:p>
      </dsp:txBody>
      <dsp:txXfrm>
        <a:off x="2842116" y="1683238"/>
        <a:ext cx="1958316" cy="597047"/>
      </dsp:txXfrm>
    </dsp:sp>
    <dsp:sp modelId="{2D84C818-2A26-41DF-9C1B-FAD2545018FE}">
      <dsp:nvSpPr>
        <dsp:cNvPr id="0" name=""/>
        <dsp:cNvSpPr/>
      </dsp:nvSpPr>
      <dsp:spPr>
        <a:xfrm>
          <a:off x="5192097" y="1123506"/>
          <a:ext cx="1958316" cy="5970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upport by Mindset and emotions</a:t>
          </a:r>
          <a:endParaRPr lang="zh-CN" altLang="en-US" sz="1400" kern="1200"/>
        </a:p>
      </dsp:txBody>
      <dsp:txXfrm>
        <a:off x="5192097" y="1123506"/>
        <a:ext cx="1958316" cy="597047"/>
      </dsp:txXfrm>
    </dsp:sp>
    <dsp:sp modelId="{8D2B3A34-C2FF-4E80-9F71-CC09446E9B4B}">
      <dsp:nvSpPr>
        <dsp:cNvPr id="0" name=""/>
        <dsp:cNvSpPr/>
      </dsp:nvSpPr>
      <dsp:spPr>
        <a:xfrm>
          <a:off x="7542077" y="750351"/>
          <a:ext cx="1958316" cy="5970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are about how to solve problem</a:t>
          </a:r>
          <a:endParaRPr lang="zh-CN" altLang="en-US" sz="1400" kern="1200"/>
        </a:p>
      </dsp:txBody>
      <dsp:txXfrm>
        <a:off x="7542077" y="750351"/>
        <a:ext cx="1958316" cy="597047"/>
      </dsp:txXfrm>
    </dsp:sp>
    <dsp:sp modelId="{975C414A-B981-41AF-93C6-16CA8639F08F}">
      <dsp:nvSpPr>
        <dsp:cNvPr id="0" name=""/>
        <dsp:cNvSpPr/>
      </dsp:nvSpPr>
      <dsp:spPr>
        <a:xfrm>
          <a:off x="7542077" y="1496661"/>
          <a:ext cx="1958316" cy="5970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ry your best but not scared</a:t>
          </a:r>
          <a:endParaRPr lang="zh-CN" altLang="en-US" sz="1400" kern="1200"/>
        </a:p>
      </dsp:txBody>
      <dsp:txXfrm>
        <a:off x="7542077" y="1496661"/>
        <a:ext cx="1958316" cy="597047"/>
      </dsp:txXfrm>
    </dsp:sp>
    <dsp:sp modelId="{CF14C786-B92A-4D82-A9E0-9B2C8DC98635}">
      <dsp:nvSpPr>
        <dsp:cNvPr id="0" name=""/>
        <dsp:cNvSpPr/>
      </dsp:nvSpPr>
      <dsp:spPr>
        <a:xfrm>
          <a:off x="5192097" y="2242971"/>
          <a:ext cx="1958316" cy="5970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ctive Action</a:t>
          </a:r>
          <a:endParaRPr lang="zh-CN" altLang="en-US" sz="1400" kern="1200"/>
        </a:p>
      </dsp:txBody>
      <dsp:txXfrm>
        <a:off x="5192097" y="2242971"/>
        <a:ext cx="1958316" cy="597047"/>
      </dsp:txXfrm>
    </dsp:sp>
    <dsp:sp modelId="{14A03383-AA53-4960-BA7C-E62DD887737A}">
      <dsp:nvSpPr>
        <dsp:cNvPr id="0" name=""/>
        <dsp:cNvSpPr/>
      </dsp:nvSpPr>
      <dsp:spPr>
        <a:xfrm>
          <a:off x="7542077" y="2242971"/>
          <a:ext cx="1958316" cy="5970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mporve</a:t>
          </a:r>
          <a:r>
            <a:rPr lang="en-US" altLang="zh-CN" sz="1400" kern="1200" baseline="0"/>
            <a:t> skills from things that I am not good at</a:t>
          </a:r>
          <a:endParaRPr lang="zh-CN" altLang="en-US" sz="1400" kern="1200"/>
        </a:p>
      </dsp:txBody>
      <dsp:txXfrm>
        <a:off x="7542077" y="2242971"/>
        <a:ext cx="1958316" cy="597047"/>
      </dsp:txXfrm>
    </dsp:sp>
    <dsp:sp modelId="{667EC47A-D406-433A-9EE9-6981B639D7B7}">
      <dsp:nvSpPr>
        <dsp:cNvPr id="0" name=""/>
        <dsp:cNvSpPr/>
      </dsp:nvSpPr>
      <dsp:spPr>
        <a:xfrm>
          <a:off x="2842116" y="3362435"/>
          <a:ext cx="1958316" cy="5970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ynamic</a:t>
          </a:r>
          <a:endParaRPr lang="zh-CN" altLang="en-US" sz="1400" kern="1200"/>
        </a:p>
      </dsp:txBody>
      <dsp:txXfrm>
        <a:off x="2842116" y="3362435"/>
        <a:ext cx="1958316" cy="597047"/>
      </dsp:txXfrm>
    </dsp:sp>
    <dsp:sp modelId="{C89F51ED-3374-442C-92AA-F1197A936B88}">
      <dsp:nvSpPr>
        <dsp:cNvPr id="0" name=""/>
        <dsp:cNvSpPr/>
      </dsp:nvSpPr>
      <dsp:spPr>
        <a:xfrm>
          <a:off x="5192097" y="2989280"/>
          <a:ext cx="1958316" cy="5970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ursuit main goal</a:t>
          </a:r>
          <a:endParaRPr lang="zh-CN" altLang="en-US" sz="1400" kern="1200"/>
        </a:p>
      </dsp:txBody>
      <dsp:txXfrm>
        <a:off x="5192097" y="2989280"/>
        <a:ext cx="1958316" cy="597047"/>
      </dsp:txXfrm>
    </dsp:sp>
    <dsp:sp modelId="{5735FE3E-74EF-4FB3-9C7C-EFF9A4077E40}">
      <dsp:nvSpPr>
        <dsp:cNvPr id="0" name=""/>
        <dsp:cNvSpPr/>
      </dsp:nvSpPr>
      <dsp:spPr>
        <a:xfrm>
          <a:off x="5192097" y="3735590"/>
          <a:ext cx="1958316" cy="5970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djust minor goals</a:t>
          </a:r>
          <a:endParaRPr lang="zh-CN" altLang="en-US" sz="1400" kern="1200"/>
        </a:p>
      </dsp:txBody>
      <dsp:txXfrm>
        <a:off x="5192097" y="3735590"/>
        <a:ext cx="1958316" cy="597047"/>
      </dsp:txXfrm>
    </dsp:sp>
    <dsp:sp modelId="{7B296622-3203-4C3C-BADC-76263B452119}">
      <dsp:nvSpPr>
        <dsp:cNvPr id="0" name=""/>
        <dsp:cNvSpPr/>
      </dsp:nvSpPr>
      <dsp:spPr>
        <a:xfrm>
          <a:off x="2842116" y="4855055"/>
          <a:ext cx="1958316" cy="5970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trategy</a:t>
          </a:r>
          <a:endParaRPr lang="zh-CN" altLang="en-US" sz="1400" kern="1200"/>
        </a:p>
      </dsp:txBody>
      <dsp:txXfrm>
        <a:off x="2842116" y="4855055"/>
        <a:ext cx="1958316" cy="597047"/>
      </dsp:txXfrm>
    </dsp:sp>
    <dsp:sp modelId="{994DD87F-BB5F-4611-B3A5-D1E484293B06}">
      <dsp:nvSpPr>
        <dsp:cNvPr id="0" name=""/>
        <dsp:cNvSpPr/>
      </dsp:nvSpPr>
      <dsp:spPr>
        <a:xfrm>
          <a:off x="5192097" y="4481900"/>
          <a:ext cx="1958316" cy="5970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mpress the break time before and after a class</a:t>
          </a:r>
          <a:endParaRPr lang="zh-CN" altLang="en-US" sz="1400" kern="1200"/>
        </a:p>
      </dsp:txBody>
      <dsp:txXfrm>
        <a:off x="5192097" y="4481900"/>
        <a:ext cx="1958316" cy="597047"/>
      </dsp:txXfrm>
    </dsp:sp>
    <dsp:sp modelId="{C5BF190B-0036-47D2-82B5-0270C01EEFE3}">
      <dsp:nvSpPr>
        <dsp:cNvPr id="0" name=""/>
        <dsp:cNvSpPr/>
      </dsp:nvSpPr>
      <dsp:spPr>
        <a:xfrm>
          <a:off x="5192097" y="5228210"/>
          <a:ext cx="1958316" cy="5970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o not escape</a:t>
          </a:r>
          <a:endParaRPr lang="zh-CN" altLang="en-US" sz="1400" kern="1200"/>
        </a:p>
      </dsp:txBody>
      <dsp:txXfrm>
        <a:off x="5192097" y="5228210"/>
        <a:ext cx="1958316" cy="59704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3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76</cp:revision>
  <dcterms:created xsi:type="dcterms:W3CDTF">2018-07-09T12:32:00Z</dcterms:created>
  <dcterms:modified xsi:type="dcterms:W3CDTF">2018-10-25T19:26:00Z</dcterms:modified>
</cp:coreProperties>
</file>